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0F7DB" w14:textId="03E457C0" w:rsidR="00C313EC" w:rsidRPr="00C313EC" w:rsidRDefault="00C313EC" w:rsidP="00C313EC">
      <w:pPr>
        <w:pStyle w:val="MUHPageHeading"/>
        <w:spacing w:after="0"/>
        <w:jc w:val="both"/>
        <w:rPr>
          <w:rFonts w:ascii="Calibri" w:hAnsi="Calibri" w:cs="Calibri"/>
          <w:b/>
          <w:sz w:val="18"/>
          <w:szCs w:val="18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60289" behindDoc="0" locked="0" layoutInCell="1" allowOverlap="1" wp14:anchorId="282ABB0B" wp14:editId="1F475337">
            <wp:simplePos x="0" y="0"/>
            <wp:positionH relativeFrom="margin">
              <wp:posOffset>4657090</wp:posOffset>
            </wp:positionH>
            <wp:positionV relativeFrom="margin">
              <wp:posOffset>-311785</wp:posOffset>
            </wp:positionV>
            <wp:extent cx="1379855" cy="361950"/>
            <wp:effectExtent l="0" t="0" r="0" b="0"/>
            <wp:wrapSquare wrapText="bothSides"/>
            <wp:docPr id="59" name="Picture 59" descr="MKT:Marketing:1. Deliverables:1. Projects:2016:Macquarie University Health Sciences Centre (MUHSC):MQ Health Stationery (2016) - MUHSC0818:3. Print:4. Links:MQ_Health_HSC_HOR_CMYK_POS_noclearspace.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KT:Marketing:1. Deliverables:1. Projects:2016:Macquarie University Health Sciences Centre (MUHSC):MQ Health Stationery (2016) - MUHSC0818:3. Print:4. Links:MQ_Health_HSC_HOR_CMYK_POS_noclearspace.pd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85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3835EA" w14:textId="6A66C6C5" w:rsidR="00445856" w:rsidRPr="00D14BA1" w:rsidRDefault="00F6375B" w:rsidP="00C313EC">
      <w:pPr>
        <w:pStyle w:val="MUHPageHeading"/>
        <w:spacing w:after="0"/>
        <w:jc w:val="both"/>
        <w:rPr>
          <w:rFonts w:ascii="Calibri" w:hAnsi="Calibri" w:cs="Calibri"/>
          <w:b/>
          <w:sz w:val="28"/>
          <w:szCs w:val="28"/>
        </w:rPr>
      </w:pPr>
      <w:r w:rsidRPr="00D14BA1">
        <w:rPr>
          <w:rFonts w:ascii="Calibri" w:hAnsi="Calibri" w:cs="Calibri"/>
          <w:b/>
          <w:sz w:val="28"/>
          <w:szCs w:val="28"/>
        </w:rPr>
        <w:t xml:space="preserve">Clinical Research Governance Application form </w:t>
      </w:r>
      <w:r w:rsidR="00445856" w:rsidRPr="00D14BA1">
        <w:rPr>
          <w:rFonts w:ascii="Calibri" w:hAnsi="Calibri" w:cs="Calibri"/>
          <w:b/>
          <w:sz w:val="28"/>
          <w:szCs w:val="28"/>
        </w:rPr>
        <w:t>(</w:t>
      </w:r>
      <w:r w:rsidR="00D016A4" w:rsidRPr="00D14BA1">
        <w:rPr>
          <w:rFonts w:ascii="Calibri" w:hAnsi="Calibri" w:cs="Calibri"/>
          <w:b/>
          <w:sz w:val="28"/>
          <w:szCs w:val="28"/>
        </w:rPr>
        <w:t>fully</w:t>
      </w:r>
      <w:r w:rsidR="00C313EC">
        <w:rPr>
          <w:rFonts w:ascii="Calibri" w:hAnsi="Calibri" w:cs="Calibri"/>
          <w:b/>
          <w:sz w:val="28"/>
          <w:szCs w:val="28"/>
        </w:rPr>
        <w:t xml:space="preserve"> </w:t>
      </w:r>
      <w:r w:rsidR="00445856" w:rsidRPr="00D14BA1">
        <w:rPr>
          <w:rFonts w:ascii="Calibri" w:hAnsi="Calibri" w:cs="Calibri"/>
          <w:b/>
          <w:sz w:val="28"/>
          <w:szCs w:val="28"/>
        </w:rPr>
        <w:t xml:space="preserve">sponsored clinical trials </w:t>
      </w:r>
      <w:r w:rsidR="00445856" w:rsidRPr="00D14BA1">
        <w:rPr>
          <w:rFonts w:ascii="Calibri" w:hAnsi="Calibri" w:cs="Calibri"/>
          <w:b/>
          <w:sz w:val="28"/>
          <w:szCs w:val="28"/>
          <w:u w:val="single"/>
        </w:rPr>
        <w:t>only</w:t>
      </w:r>
      <w:r w:rsidR="00445856" w:rsidRPr="00D14BA1">
        <w:rPr>
          <w:rFonts w:ascii="Calibri" w:hAnsi="Calibri" w:cs="Calibri"/>
          <w:b/>
          <w:sz w:val="28"/>
          <w:szCs w:val="28"/>
        </w:rPr>
        <w:t>)</w:t>
      </w:r>
    </w:p>
    <w:p w14:paraId="01EA641B" w14:textId="21213773" w:rsidR="00245393" w:rsidRPr="00FA707D" w:rsidRDefault="0092606D" w:rsidP="00201A83">
      <w:pPr>
        <w:pStyle w:val="MUHPageHeading"/>
        <w:pBdr>
          <w:top w:val="single" w:sz="8" w:space="1" w:color="auto"/>
          <w:left w:val="single" w:sz="8" w:space="4" w:color="auto"/>
          <w:bottom w:val="single" w:sz="8" w:space="0" w:color="auto"/>
          <w:right w:val="single" w:sz="8" w:space="4" w:color="auto"/>
        </w:pBdr>
        <w:shd w:val="clear" w:color="auto" w:fill="F5F5F5"/>
        <w:spacing w:before="40" w:after="80"/>
        <w:jc w:val="both"/>
        <w:rPr>
          <w:rFonts w:ascii="Calibri" w:hAnsi="Calibri" w:cs="Calibri"/>
          <w:i/>
          <w:sz w:val="22"/>
          <w:szCs w:val="22"/>
        </w:rPr>
      </w:pPr>
      <w:r w:rsidRPr="00D14BA1">
        <w:rPr>
          <w:rFonts w:ascii="Calibri" w:hAnsi="Calibri" w:cs="Calibri"/>
          <w:i/>
          <w:sz w:val="22"/>
          <w:szCs w:val="22"/>
        </w:rPr>
        <w:t>T</w:t>
      </w:r>
      <w:r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his form is for </w:t>
      </w:r>
      <w:r w:rsidRPr="00824C22">
        <w:rPr>
          <w:rFonts w:ascii="Calibri" w:hAnsi="Calibri" w:cs="Calibri"/>
          <w:b/>
          <w:bCs/>
          <w:i/>
          <w:sz w:val="22"/>
          <w:szCs w:val="22"/>
          <w:shd w:val="clear" w:color="auto" w:fill="F5F5F5"/>
        </w:rPr>
        <w:t>fully sponsored</w:t>
      </w:r>
      <w:r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 clinical trials </w:t>
      </w:r>
      <w:r w:rsidR="00D14BA1" w:rsidRPr="00D14BA1">
        <w:rPr>
          <w:rFonts w:ascii="Calibri" w:hAnsi="Calibri" w:cs="Calibri"/>
          <w:i/>
          <w:sz w:val="22"/>
          <w:szCs w:val="22"/>
          <w:u w:val="single"/>
          <w:shd w:val="clear" w:color="auto" w:fill="F5F5F5"/>
        </w:rPr>
        <w:t>only</w:t>
      </w:r>
      <w:r w:rsid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 </w:t>
      </w:r>
      <w:r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and is to </w:t>
      </w:r>
      <w:r w:rsidR="008540CB"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be completed </w:t>
      </w:r>
      <w:r w:rsidR="00824C22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by </w:t>
      </w:r>
      <w:r w:rsidR="000D7E8D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the </w:t>
      </w:r>
      <w:r w:rsidR="008540CB"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>Clinical Trials Unit</w:t>
      </w:r>
      <w:r w:rsidR="00802824"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 (CTU)</w:t>
      </w:r>
      <w:r w:rsidR="00246703"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 and </w:t>
      </w:r>
      <w:r w:rsidR="006363CA">
        <w:rPr>
          <w:rFonts w:ascii="Calibri" w:hAnsi="Calibri" w:cs="Calibri"/>
          <w:i/>
          <w:sz w:val="22"/>
          <w:szCs w:val="22"/>
          <w:shd w:val="clear" w:color="auto" w:fill="F5F5F5"/>
        </w:rPr>
        <w:t>emailed</w:t>
      </w:r>
      <w:r w:rsidR="00246703" w:rsidRPr="00D14BA1">
        <w:rPr>
          <w:rFonts w:ascii="Calibri" w:hAnsi="Calibri" w:cs="Calibri"/>
          <w:i/>
          <w:sz w:val="22"/>
          <w:szCs w:val="22"/>
          <w:shd w:val="clear" w:color="auto" w:fill="F5F5F5"/>
        </w:rPr>
        <w:t xml:space="preserve"> to </w:t>
      </w:r>
      <w:hyperlink r:id="rId12" w:history="1">
        <w:r w:rsidR="00246703" w:rsidRPr="00D14BA1">
          <w:rPr>
            <w:rStyle w:val="Hyperlink"/>
            <w:rFonts w:ascii="Calibri" w:hAnsi="Calibri" w:cs="Calibri"/>
            <w:i/>
            <w:sz w:val="22"/>
            <w:szCs w:val="22"/>
            <w:shd w:val="clear" w:color="auto" w:fill="F5F5F5"/>
            <w:lang w:val="en-AU"/>
          </w:rPr>
          <w:t>clinical.research@mqhealth.org.au</w:t>
        </w:r>
      </w:hyperlink>
      <w:r w:rsidR="006363CA" w:rsidRPr="006363CA">
        <w:rPr>
          <w:rStyle w:val="Hyperlink"/>
          <w:rFonts w:ascii="Calibri" w:hAnsi="Calibri" w:cs="Calibri"/>
          <w:iCs/>
          <w:color w:val="auto"/>
          <w:sz w:val="22"/>
          <w:szCs w:val="22"/>
          <w:u w:val="none"/>
          <w:shd w:val="clear" w:color="auto" w:fill="F5F5F5"/>
          <w:lang w:val="en-AU"/>
        </w:rPr>
        <w:t>,</w:t>
      </w:r>
      <w:r w:rsidR="006363CA">
        <w:rPr>
          <w:rStyle w:val="Hyperlink"/>
          <w:rFonts w:ascii="Calibri" w:hAnsi="Calibri" w:cs="Calibri"/>
          <w:iCs/>
          <w:sz w:val="22"/>
          <w:szCs w:val="22"/>
          <w:u w:val="none"/>
          <w:shd w:val="clear" w:color="auto" w:fill="F5F5F5"/>
          <w:lang w:val="en-AU"/>
        </w:rPr>
        <w:t xml:space="preserve"> </w:t>
      </w:r>
      <w:r w:rsidR="00FA707D" w:rsidRPr="00FA707D">
        <w:rPr>
          <w:rStyle w:val="Hyperlink"/>
          <w:rFonts w:ascii="Calibri" w:hAnsi="Calibri" w:cs="Calibri"/>
          <w:i/>
          <w:color w:val="auto"/>
          <w:sz w:val="22"/>
          <w:szCs w:val="22"/>
          <w:u w:val="none"/>
          <w:shd w:val="clear" w:color="auto" w:fill="F5F5F5"/>
          <w:lang w:val="en-AU"/>
        </w:rPr>
        <w:t>with the project synopsis or full protocol</w:t>
      </w:r>
      <w:r w:rsidR="00D32553" w:rsidRPr="00FA707D">
        <w:rPr>
          <w:rStyle w:val="Hyperlink"/>
          <w:rFonts w:ascii="Calibri" w:hAnsi="Calibri" w:cs="Calibri"/>
          <w:i/>
          <w:color w:val="auto"/>
          <w:sz w:val="22"/>
          <w:szCs w:val="22"/>
          <w:u w:val="none"/>
          <w:shd w:val="clear" w:color="auto" w:fill="F5F5F5"/>
          <w:lang w:val="en-AU"/>
        </w:rPr>
        <w:t xml:space="preserve"> </w:t>
      </w:r>
      <w:r w:rsidR="00525239" w:rsidRPr="00FA707D">
        <w:rPr>
          <w:rStyle w:val="Hyperlink"/>
          <w:rFonts w:ascii="Calibri" w:hAnsi="Calibri" w:cs="Calibri"/>
          <w:i/>
          <w:color w:val="auto"/>
          <w:sz w:val="22"/>
          <w:szCs w:val="22"/>
          <w:u w:val="none"/>
          <w:shd w:val="clear" w:color="auto" w:fill="F5F5F5"/>
          <w:lang w:val="en-AU"/>
        </w:rPr>
        <w:t>f</w:t>
      </w:r>
      <w:r w:rsidR="00525239" w:rsidRPr="00FA707D">
        <w:rPr>
          <w:rFonts w:ascii="Calibri" w:hAnsi="Calibri" w:cs="Calibri"/>
          <w:i/>
          <w:sz w:val="22"/>
          <w:szCs w:val="22"/>
          <w:shd w:val="clear" w:color="auto" w:fill="F5F5F5"/>
        </w:rPr>
        <w:t>or review</w:t>
      </w:r>
      <w:r w:rsidRPr="00FA707D">
        <w:rPr>
          <w:rFonts w:ascii="Calibri" w:hAnsi="Calibri" w:cs="Calibri"/>
          <w:i/>
          <w:sz w:val="22"/>
          <w:szCs w:val="22"/>
          <w:shd w:val="clear" w:color="auto" w:fill="F5F5F5"/>
        </w:rPr>
        <w:t>.</w:t>
      </w:r>
    </w:p>
    <w:p w14:paraId="210D83D5" w14:textId="5CFE84BD" w:rsidR="00206646" w:rsidRPr="00D14BA1" w:rsidRDefault="0023655D" w:rsidP="00C313EC">
      <w:pPr>
        <w:pStyle w:val="MUHPageHeading"/>
        <w:spacing w:before="80" w:after="80"/>
        <w:jc w:val="both"/>
        <w:rPr>
          <w:rFonts w:ascii="Calibri" w:hAnsi="Calibri" w:cs="Calibri"/>
          <w:b/>
          <w:sz w:val="24"/>
          <w:u w:val="single"/>
        </w:rPr>
      </w:pPr>
      <w:r>
        <w:rPr>
          <w:rFonts w:ascii="Calibri" w:hAnsi="Calibri" w:cs="Calibri"/>
          <w:b/>
          <w:sz w:val="24"/>
          <w:u w:val="single"/>
        </w:rPr>
        <w:t>Trial</w:t>
      </w:r>
      <w:r w:rsidR="000F3E71" w:rsidRPr="00D14BA1">
        <w:rPr>
          <w:rFonts w:ascii="Calibri" w:hAnsi="Calibri" w:cs="Calibri"/>
          <w:b/>
          <w:sz w:val="24"/>
          <w:u w:val="single"/>
        </w:rPr>
        <w:t xml:space="preserve"> information</w:t>
      </w:r>
    </w:p>
    <w:p w14:paraId="22E7590B" w14:textId="69132284" w:rsidR="00525239" w:rsidRPr="00D14BA1" w:rsidRDefault="0023655D" w:rsidP="00C313EC">
      <w:pPr>
        <w:pStyle w:val="ListParagraph"/>
        <w:numPr>
          <w:ilvl w:val="0"/>
          <w:numId w:val="25"/>
        </w:numPr>
        <w:spacing w:before="80"/>
        <w:ind w:left="357" w:hanging="357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Trial</w:t>
      </w:r>
      <w:r w:rsidR="00525239" w:rsidRPr="00D14BA1">
        <w:rPr>
          <w:rFonts w:ascii="Calibri" w:hAnsi="Calibri" w:cs="Calibri"/>
          <w:b/>
          <w:bCs/>
        </w:rPr>
        <w:t xml:space="preserve"> title</w:t>
      </w:r>
      <w:r w:rsidR="00D139EF">
        <w:rPr>
          <w:rFonts w:ascii="Calibri" w:hAnsi="Calibri" w:cs="Calibri"/>
          <w:b/>
          <w:bCs/>
        </w:rPr>
        <w:t xml:space="preserve"> </w:t>
      </w:r>
      <w:r w:rsidR="00B22250">
        <w:rPr>
          <w:rFonts w:ascii="Calibri" w:hAnsi="Calibri" w:cs="Calibri"/>
          <w:b/>
          <w:bCs/>
        </w:rPr>
        <w:t>and protocol number</w:t>
      </w:r>
    </w:p>
    <w:tbl>
      <w:tblPr>
        <w:tblStyle w:val="TableGrid"/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55"/>
      </w:tblGrid>
      <w:tr w:rsidR="00525239" w:rsidRPr="00D74907" w14:paraId="7CAC7BC6" w14:textId="77777777" w:rsidTr="004B77DE">
        <w:trPr>
          <w:trHeight w:val="402"/>
        </w:trPr>
        <w:tc>
          <w:tcPr>
            <w:tcW w:w="10055" w:type="dxa"/>
            <w:vAlign w:val="center"/>
          </w:tcPr>
          <w:p w14:paraId="6D29EE6B" w14:textId="278E1363" w:rsidR="00525239" w:rsidRPr="00D14BA1" w:rsidRDefault="00525239" w:rsidP="00201A83">
            <w:pPr>
              <w:jc w:val="both"/>
              <w:rPr>
                <w:rFonts w:ascii="Calibri" w:hAnsi="Calibri" w:cs="Calibri"/>
              </w:rPr>
            </w:pPr>
            <w:bookmarkStart w:id="0" w:name="_Hlk15979581"/>
          </w:p>
        </w:tc>
      </w:tr>
    </w:tbl>
    <w:bookmarkEnd w:id="0"/>
    <w:p w14:paraId="12B09BEA" w14:textId="447B03D7" w:rsidR="00525239" w:rsidRPr="00932E59" w:rsidRDefault="00525239" w:rsidP="00201A83">
      <w:pPr>
        <w:pStyle w:val="ListParagraph"/>
        <w:numPr>
          <w:ilvl w:val="0"/>
          <w:numId w:val="25"/>
        </w:numPr>
        <w:spacing w:before="120" w:after="120"/>
        <w:ind w:left="357" w:hanging="357"/>
        <w:contextualSpacing w:val="0"/>
        <w:jc w:val="both"/>
        <w:rPr>
          <w:rFonts w:asciiTheme="majorHAnsi" w:hAnsiTheme="majorHAnsi" w:cstheme="majorHAnsi"/>
          <w:b/>
          <w:bCs/>
          <w:color w:val="000066"/>
        </w:rPr>
      </w:pPr>
      <w:r w:rsidRPr="00D74907">
        <w:rPr>
          <w:rFonts w:asciiTheme="majorHAnsi" w:hAnsiTheme="majorHAnsi" w:cstheme="majorHAnsi"/>
          <w:b/>
          <w:bCs/>
        </w:rPr>
        <w:t>Clinical trial phase</w:t>
      </w:r>
      <w:r w:rsidR="00D74907" w:rsidRPr="00D74907">
        <w:rPr>
          <w:rFonts w:asciiTheme="majorHAnsi" w:hAnsiTheme="majorHAnsi" w:cstheme="majorHAnsi"/>
          <w:b/>
          <w:bCs/>
        </w:rPr>
        <w:t xml:space="preserve">: </w:t>
      </w:r>
      <w:r w:rsidR="00C4737B" w:rsidRPr="00D74907">
        <w:rPr>
          <w:rFonts w:asciiTheme="majorHAnsi" w:hAnsiTheme="majorHAnsi" w:cstheme="majorHAnsi"/>
          <w:b/>
          <w:bCs/>
        </w:rPr>
        <w:t xml:space="preserve"> </w:t>
      </w:r>
      <w:sdt>
        <w:sdtPr>
          <w:rPr>
            <w:rStyle w:val="Style11"/>
            <w:rFonts w:asciiTheme="majorHAnsi" w:hAnsiTheme="majorHAnsi" w:cstheme="majorHAnsi"/>
            <w:b/>
            <w:bCs/>
            <w:color w:val="C00000"/>
            <w:sz w:val="22"/>
          </w:rPr>
          <w:alias w:val="Clinical trial phase"/>
          <w:tag w:val="Clinical trial phase"/>
          <w:id w:val="-1864583159"/>
          <w:placeholder>
            <w:docPart w:val="D3250AA8D47E45978F69EFBBF0D984E9"/>
          </w:placeholder>
          <w15:color w:val="660033"/>
          <w:dropDownList>
            <w:listItem w:displayText="Select your clinical trial phase:" w:value="Select your clinical trial phase:"/>
            <w:listItem w:displayText="Phase I" w:value="Phase I"/>
            <w:listItem w:displayText="Phase II" w:value="Phase II"/>
            <w:listItem w:displayText="Phase III" w:value="Phase III"/>
            <w:listItem w:displayText="Phase IV" w:value="Phase IV"/>
            <w:listItem w:displayText="Other (please specify)" w:value="Other (please specify)"/>
          </w:dropDownList>
        </w:sdtPr>
        <w:sdtEndPr>
          <w:rPr>
            <w:rStyle w:val="Style11"/>
          </w:rPr>
        </w:sdtEndPr>
        <w:sdtContent>
          <w:r w:rsidR="00C4737B" w:rsidRPr="00A41134">
            <w:rPr>
              <w:rStyle w:val="Style11"/>
              <w:rFonts w:asciiTheme="majorHAnsi" w:hAnsiTheme="majorHAnsi" w:cstheme="majorHAnsi"/>
              <w:b/>
              <w:bCs/>
              <w:color w:val="C00000"/>
              <w:sz w:val="22"/>
            </w:rPr>
            <w:t>Select your clinical trial phase:</w:t>
          </w:r>
        </w:sdtContent>
      </w:sdt>
    </w:p>
    <w:tbl>
      <w:tblPr>
        <w:tblStyle w:val="TableGrid"/>
        <w:tblpPr w:leftFromText="180" w:rightFromText="180" w:vertAnchor="text" w:horzAnchor="page" w:tblpX="5127" w:tblpY="72"/>
        <w:tblW w:w="0" w:type="auto"/>
        <w:tblLayout w:type="fixed"/>
        <w:tblLook w:val="04A0" w:firstRow="1" w:lastRow="0" w:firstColumn="1" w:lastColumn="0" w:noHBand="0" w:noVBand="1"/>
      </w:tblPr>
      <w:tblGrid>
        <w:gridCol w:w="5807"/>
      </w:tblGrid>
      <w:tr w:rsidR="00F20E47" w:rsidRPr="009618B1" w14:paraId="4C228A69" w14:textId="77777777" w:rsidTr="00F20E47">
        <w:trPr>
          <w:trHeight w:val="416"/>
        </w:trPr>
        <w:tc>
          <w:tcPr>
            <w:tcW w:w="5807" w:type="dxa"/>
            <w:vAlign w:val="center"/>
          </w:tcPr>
          <w:p w14:paraId="02748BC4" w14:textId="3588ED52" w:rsidR="00F20E47" w:rsidRPr="00F20E47" w:rsidRDefault="00F20E47" w:rsidP="00F20E47">
            <w:pPr>
              <w:pStyle w:val="ListParagraph"/>
              <w:spacing w:before="40"/>
              <w:ind w:left="0"/>
              <w:contextualSpacing w:val="0"/>
              <w:rPr>
                <w:rFonts w:asciiTheme="majorHAnsi" w:hAnsiTheme="majorHAnsi" w:cstheme="majorHAnsi"/>
                <w:b/>
                <w:bCs/>
                <w:i/>
                <w:iCs/>
                <w:sz w:val="18"/>
                <w:szCs w:val="18"/>
              </w:rPr>
            </w:pPr>
            <w:r w:rsidRPr="00F20E47">
              <w:rPr>
                <w:rFonts w:asciiTheme="majorHAnsi" w:hAnsiTheme="majorHAnsi" w:cstheme="majorHAnsi"/>
                <w:b/>
                <w:bCs/>
                <w:i/>
                <w:iCs/>
                <w:sz w:val="18"/>
                <w:szCs w:val="18"/>
              </w:rPr>
              <w:t>Other:</w:t>
            </w:r>
          </w:p>
        </w:tc>
      </w:tr>
    </w:tbl>
    <w:p w14:paraId="0802E224" w14:textId="1AFFE8D6" w:rsidR="00664DE3" w:rsidRPr="00BC5018" w:rsidRDefault="00525239" w:rsidP="00F35553">
      <w:pPr>
        <w:pStyle w:val="ListParagraph"/>
        <w:numPr>
          <w:ilvl w:val="0"/>
          <w:numId w:val="25"/>
        </w:numPr>
        <w:spacing w:before="120" w:after="120"/>
        <w:ind w:left="357" w:hanging="357"/>
        <w:contextualSpacing w:val="0"/>
        <w:jc w:val="both"/>
        <w:rPr>
          <w:rStyle w:val="Style12"/>
          <w:rFonts w:asciiTheme="majorHAnsi" w:hAnsiTheme="majorHAnsi" w:cstheme="majorHAnsi"/>
          <w:b/>
          <w:bCs/>
          <w:color w:val="auto"/>
          <w:sz w:val="22"/>
        </w:rPr>
      </w:pPr>
      <w:r w:rsidRPr="00D74907">
        <w:rPr>
          <w:rFonts w:asciiTheme="majorHAnsi" w:hAnsiTheme="majorHAnsi" w:cstheme="majorHAnsi"/>
          <w:b/>
          <w:bCs/>
        </w:rPr>
        <w:t>Disease type</w:t>
      </w:r>
      <w:r w:rsidR="00D74907" w:rsidRPr="00A41134">
        <w:rPr>
          <w:rFonts w:asciiTheme="majorHAnsi" w:hAnsiTheme="majorHAnsi" w:cstheme="majorHAnsi"/>
        </w:rPr>
        <w:t xml:space="preserve">: </w:t>
      </w:r>
      <w:sdt>
        <w:sdtPr>
          <w:rPr>
            <w:rStyle w:val="Style12"/>
            <w:rFonts w:asciiTheme="majorHAnsi" w:hAnsiTheme="majorHAnsi" w:cstheme="majorHAnsi"/>
            <w:b/>
            <w:bCs/>
            <w:color w:val="C00000"/>
            <w:sz w:val="22"/>
          </w:rPr>
          <w:alias w:val="Disease type"/>
          <w:tag w:val="Disease type"/>
          <w:id w:val="1419910229"/>
          <w:placeholder>
            <w:docPart w:val="85B4E010A05C45D085BF43B2A3DB345C"/>
          </w:placeholder>
          <w:dropDownList>
            <w:listItem w:displayText="Select the disease type:" w:value="Select the disease type:"/>
            <w:listItem w:displayText="Oncology (Cancer)" w:value="Oncology (Cancer)"/>
            <w:listItem w:displayText="Cardiology" w:value="Cardiology"/>
            <w:listItem w:displayText="Endocrinology" w:value="Endocrinology"/>
            <w:listItem w:displayText="ENT and Head &amp; Neck Surgery" w:value="ENT and Head &amp; Neck Surgery"/>
            <w:listItem w:displayText="Gastroenterology" w:value="Gastroenterology"/>
            <w:listItem w:displayText="Respiratory" w:value="Respiratory"/>
            <w:listItem w:displayText="Neurology (neurosurgery)" w:value="Neurology (neurosurgery)"/>
            <w:listItem w:displayText="Neurology (neurodegenerative) " w:value="Neurology (neurodegenerative) "/>
            <w:listItem w:displayText="Medical device" w:value="Medical device"/>
            <w:listItem w:displayText="Other (If other, please specify)" w:value="Other (If other, please specify)"/>
          </w:dropDownList>
        </w:sdtPr>
        <w:sdtEndPr>
          <w:rPr>
            <w:rStyle w:val="Style12"/>
          </w:rPr>
        </w:sdtEndPr>
        <w:sdtContent>
          <w:r w:rsidR="00D74907" w:rsidRPr="00A41134">
            <w:rPr>
              <w:rStyle w:val="Style12"/>
              <w:rFonts w:asciiTheme="majorHAnsi" w:hAnsiTheme="majorHAnsi" w:cstheme="majorHAnsi"/>
              <w:b/>
              <w:bCs/>
              <w:color w:val="C00000"/>
              <w:sz w:val="22"/>
            </w:rPr>
            <w:t>Select the disease type:</w:t>
          </w:r>
        </w:sdtContent>
      </w:sdt>
      <w:r w:rsidR="00F20E47">
        <w:rPr>
          <w:rStyle w:val="Style12"/>
          <w:rFonts w:asciiTheme="majorHAnsi" w:hAnsiTheme="majorHAnsi" w:cstheme="majorHAnsi"/>
          <w:b/>
          <w:bCs/>
          <w:color w:val="C00000"/>
          <w:sz w:val="22"/>
        </w:rPr>
        <w:t xml:space="preserve">    </w:t>
      </w:r>
    </w:p>
    <w:p w14:paraId="5A589D2B" w14:textId="77777777" w:rsidR="00BC5018" w:rsidRPr="00BC5018" w:rsidRDefault="00BC5018" w:rsidP="00BC5018">
      <w:pPr>
        <w:pStyle w:val="ListParagraph"/>
        <w:spacing w:before="120" w:after="120"/>
        <w:ind w:left="357"/>
        <w:contextualSpacing w:val="0"/>
        <w:jc w:val="both"/>
        <w:rPr>
          <w:rFonts w:asciiTheme="majorHAnsi" w:hAnsiTheme="majorHAnsi" w:cstheme="majorHAnsi"/>
          <w:b/>
          <w:bCs/>
        </w:rPr>
      </w:pPr>
    </w:p>
    <w:p w14:paraId="2F62AA25" w14:textId="77777777" w:rsidR="00525239" w:rsidRPr="00D74907" w:rsidRDefault="00525239" w:rsidP="00201A83">
      <w:pPr>
        <w:pStyle w:val="ListParagraph"/>
        <w:numPr>
          <w:ilvl w:val="0"/>
          <w:numId w:val="25"/>
        </w:numPr>
        <w:spacing w:before="120" w:after="60" w:line="259" w:lineRule="auto"/>
        <w:ind w:left="357" w:hanging="357"/>
        <w:contextualSpacing w:val="0"/>
        <w:jc w:val="both"/>
        <w:rPr>
          <w:rFonts w:asciiTheme="majorHAnsi" w:hAnsiTheme="majorHAnsi" w:cstheme="majorHAnsi"/>
          <w:b/>
          <w:bCs/>
        </w:rPr>
      </w:pPr>
      <w:r w:rsidRPr="00D74907">
        <w:rPr>
          <w:rFonts w:asciiTheme="majorHAnsi" w:hAnsiTheme="majorHAnsi" w:cstheme="majorHAnsi"/>
          <w:b/>
          <w:bCs/>
        </w:rPr>
        <w:t xml:space="preserve">Principal Investigator (PI) name and contact details 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2268"/>
        <w:gridCol w:w="1276"/>
        <w:gridCol w:w="4111"/>
      </w:tblGrid>
      <w:tr w:rsidR="00D74907" w:rsidRPr="00D74907" w14:paraId="67740098" w14:textId="77777777" w:rsidTr="004B77DE">
        <w:tc>
          <w:tcPr>
            <w:tcW w:w="2410" w:type="dxa"/>
          </w:tcPr>
          <w:p w14:paraId="0B4C8829" w14:textId="60A1CE7D" w:rsidR="00D74907" w:rsidRPr="00D14BA1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/>
              <w:rPr>
                <w:rFonts w:ascii="Calibri" w:hAnsi="Calibri" w:cs="Calibri"/>
                <w:szCs w:val="22"/>
              </w:rPr>
            </w:pPr>
            <w:r w:rsidRPr="00D14BA1">
              <w:rPr>
                <w:rFonts w:ascii="Calibri" w:hAnsi="Calibri" w:cs="Calibri"/>
                <w:szCs w:val="22"/>
              </w:rPr>
              <w:t>Title</w:t>
            </w:r>
            <w:r w:rsidR="0053493B">
              <w:rPr>
                <w:rFonts w:ascii="Calibri" w:hAnsi="Calibri" w:cs="Calibri"/>
                <w:szCs w:val="22"/>
              </w:rPr>
              <w:t>:</w:t>
            </w:r>
          </w:p>
        </w:tc>
        <w:sdt>
          <w:sdtPr>
            <w:rPr>
              <w:rStyle w:val="Style12"/>
              <w:color w:val="000066"/>
              <w:sz w:val="22"/>
              <w:shd w:val="clear" w:color="auto" w:fill="D9D9D9" w:themeFill="background1" w:themeFillShade="D9"/>
            </w:rPr>
            <w:id w:val="-735393466"/>
            <w:lock w:val="contentLocked"/>
            <w:placeholder>
              <w:docPart w:val="05304F1F107B4C7E8E3E4A642D5087F6"/>
            </w:placeholder>
            <w:group/>
          </w:sdtPr>
          <w:sdtEndPr>
            <w:rPr>
              <w:rStyle w:val="DefaultParagraphFont"/>
              <w:rFonts w:cs="Arial"/>
            </w:rPr>
          </w:sdtEndPr>
          <w:sdtContent>
            <w:sdt>
              <w:sdtPr>
                <w:rPr>
                  <w:rStyle w:val="Style12"/>
                  <w:color w:val="000066"/>
                  <w:sz w:val="22"/>
                  <w:shd w:val="clear" w:color="auto" w:fill="D9D9D9" w:themeFill="background1" w:themeFillShade="D9"/>
                </w:rPr>
                <w:alias w:val="Title"/>
                <w:tag w:val="Title"/>
                <w:id w:val="-2140801634"/>
                <w:placeholder>
                  <w:docPart w:val="783ADE852A724CEAAD4392C2096F0676"/>
                </w:placeholder>
                <w:dropDownList>
                  <w:listItem w:displayText="Select your title:" w:value="Select your title:"/>
                  <w:listItem w:displayText="A/Prof" w:value="A/Prof"/>
                  <w:listItem w:displayText="Doctor" w:value="Doctor"/>
                  <w:listItem w:displayText="Mr" w:value="Mr"/>
                  <w:listItem w:displayText="Mrs" w:value="Mrs"/>
                  <w:listItem w:displayText="Ms" w:value="Ms"/>
                  <w:listItem w:displayText="Professor" w:value="Professor"/>
                  <w:listItem w:displayText="Other (if other please specify):" w:value="Other (if other please specify):"/>
                </w:dropDownList>
              </w:sdtPr>
              <w:sdtEndPr>
                <w:rPr>
                  <w:rStyle w:val="Style12"/>
                  <w:rFonts w:ascii="Calibri" w:hAnsi="Calibri" w:cs="Calibri"/>
                  <w:b/>
                  <w:bCs/>
                  <w:color w:val="C00000"/>
                  <w:shd w:val="clear" w:color="auto" w:fill="auto"/>
                </w:rPr>
              </w:sdtEndPr>
              <w:sdtContent>
                <w:tc>
                  <w:tcPr>
                    <w:tcW w:w="3544" w:type="dxa"/>
                    <w:gridSpan w:val="2"/>
                    <w:tcBorders>
                      <w:right w:val="dotted" w:sz="4" w:space="0" w:color="auto"/>
                    </w:tcBorders>
                    <w:shd w:val="clear" w:color="auto" w:fill="auto"/>
                  </w:tcPr>
                  <w:p w14:paraId="12104F82" w14:textId="612F0E0A" w:rsidR="00D74907" w:rsidRPr="00932E59" w:rsidRDefault="00D74907" w:rsidP="00525239">
                    <w:pPr>
                      <w:tabs>
                        <w:tab w:val="left" w:pos="240"/>
                        <w:tab w:val="left" w:pos="284"/>
                        <w:tab w:val="left" w:pos="567"/>
                        <w:tab w:val="left" w:pos="1276"/>
                      </w:tabs>
                      <w:spacing w:before="40" w:after="60"/>
                      <w:ind w:left="57"/>
                      <w:rPr>
                        <w:rFonts w:asciiTheme="majorHAnsi" w:hAnsiTheme="majorHAnsi" w:cstheme="majorHAnsi"/>
                        <w:color w:val="000066"/>
                        <w:sz w:val="21"/>
                        <w:szCs w:val="21"/>
                      </w:rPr>
                    </w:pPr>
                    <w:r w:rsidRPr="00A41134">
                      <w:rPr>
                        <w:rStyle w:val="Style12"/>
                        <w:rFonts w:ascii="Calibri" w:hAnsi="Calibri" w:cs="Calibri"/>
                        <w:b/>
                        <w:bCs/>
                        <w:color w:val="C00000"/>
                        <w:sz w:val="22"/>
                      </w:rPr>
                      <w:t>Select your title:</w:t>
                    </w:r>
                  </w:p>
                </w:tc>
              </w:sdtContent>
            </w:sdt>
          </w:sdtContent>
        </w:sdt>
        <w:tc>
          <w:tcPr>
            <w:tcW w:w="4111" w:type="dxa"/>
            <w:tcBorders>
              <w:left w:val="dotted" w:sz="4" w:space="0" w:color="auto"/>
            </w:tcBorders>
          </w:tcPr>
          <w:p w14:paraId="05F01C22" w14:textId="64B7FE23" w:rsidR="00D74907" w:rsidRPr="00D14BA1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/>
              <w:ind w:left="57"/>
              <w:rPr>
                <w:rFonts w:ascii="Calibri" w:hAnsi="Calibri" w:cs="Calibri"/>
                <w:szCs w:val="22"/>
              </w:rPr>
            </w:pPr>
            <w:r w:rsidRPr="00D14BA1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 xml:space="preserve">Other: </w:t>
            </w:r>
          </w:p>
        </w:tc>
      </w:tr>
      <w:tr w:rsidR="00D74907" w:rsidRPr="00D74907" w14:paraId="7E59F4F2" w14:textId="77777777" w:rsidTr="004B77DE">
        <w:tblPrEx>
          <w:tblCellMar>
            <w:left w:w="57" w:type="dxa"/>
            <w:right w:w="57" w:type="dxa"/>
          </w:tblCellMar>
        </w:tblPrEx>
        <w:tc>
          <w:tcPr>
            <w:tcW w:w="2410" w:type="dxa"/>
            <w:tcMar>
              <w:left w:w="28" w:type="dxa"/>
              <w:right w:w="28" w:type="dxa"/>
            </w:tcMar>
            <w:vAlign w:val="center"/>
          </w:tcPr>
          <w:p w14:paraId="2BDF0ACC" w14:textId="5E218B7A" w:rsidR="00D74907" w:rsidRPr="00D14BA1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/>
              <w:ind w:left="57"/>
              <w:rPr>
                <w:rFonts w:ascii="Calibri" w:hAnsi="Calibri" w:cs="Calibri"/>
                <w:szCs w:val="22"/>
              </w:rPr>
            </w:pPr>
            <w:r w:rsidRPr="00D14BA1">
              <w:rPr>
                <w:rFonts w:ascii="Calibri" w:hAnsi="Calibri" w:cs="Calibri"/>
                <w:szCs w:val="22"/>
              </w:rPr>
              <w:t>First name:</w:t>
            </w:r>
          </w:p>
        </w:tc>
        <w:tc>
          <w:tcPr>
            <w:tcW w:w="7655" w:type="dxa"/>
            <w:gridSpan w:val="3"/>
            <w:vAlign w:val="center"/>
          </w:tcPr>
          <w:p w14:paraId="26AE0DF3" w14:textId="606315E8" w:rsidR="00D74907" w:rsidRPr="00D14BA1" w:rsidRDefault="00D74907" w:rsidP="00D14BA1">
            <w:pPr>
              <w:rPr>
                <w:rFonts w:ascii="Calibri" w:hAnsi="Calibri" w:cs="Calibri"/>
              </w:rPr>
            </w:pPr>
          </w:p>
        </w:tc>
      </w:tr>
      <w:tr w:rsidR="00D74907" w:rsidRPr="00D74907" w14:paraId="3BED56F5" w14:textId="77777777" w:rsidTr="004B77DE">
        <w:tblPrEx>
          <w:tblCellMar>
            <w:left w:w="57" w:type="dxa"/>
            <w:right w:w="57" w:type="dxa"/>
          </w:tblCellMar>
        </w:tblPrEx>
        <w:tc>
          <w:tcPr>
            <w:tcW w:w="2410" w:type="dxa"/>
            <w:vAlign w:val="center"/>
          </w:tcPr>
          <w:p w14:paraId="5C16E7AA" w14:textId="77777777" w:rsidR="00D74907" w:rsidRPr="00D14BA1" w:rsidRDefault="00D74907" w:rsidP="00E861E8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/>
              <w:ind w:left="57"/>
              <w:rPr>
                <w:rFonts w:ascii="Calibri" w:hAnsi="Calibri" w:cs="Calibri"/>
              </w:rPr>
            </w:pPr>
            <w:r w:rsidRPr="00E861E8">
              <w:rPr>
                <w:rFonts w:ascii="Calibri" w:hAnsi="Calibri" w:cs="Calibri"/>
                <w:szCs w:val="22"/>
              </w:rPr>
              <w:t>Surname:</w:t>
            </w:r>
          </w:p>
        </w:tc>
        <w:tc>
          <w:tcPr>
            <w:tcW w:w="7655" w:type="dxa"/>
            <w:gridSpan w:val="3"/>
            <w:vAlign w:val="center"/>
          </w:tcPr>
          <w:p w14:paraId="75C2596B" w14:textId="77777777" w:rsidR="00D74907" w:rsidRPr="00D14BA1" w:rsidRDefault="00D74907" w:rsidP="00D14BA1">
            <w:pPr>
              <w:rPr>
                <w:rFonts w:ascii="Calibri" w:hAnsi="Calibri" w:cs="Calibri"/>
              </w:rPr>
            </w:pPr>
          </w:p>
        </w:tc>
      </w:tr>
      <w:tr w:rsidR="00D74907" w:rsidRPr="00D74907" w14:paraId="70FBBA12" w14:textId="77777777" w:rsidTr="004B77DE">
        <w:tc>
          <w:tcPr>
            <w:tcW w:w="2410" w:type="dxa"/>
            <w:vAlign w:val="center"/>
          </w:tcPr>
          <w:p w14:paraId="61CE8704" w14:textId="1D0C8536" w:rsidR="00D74907" w:rsidRPr="00D14BA1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/>
              <w:rPr>
                <w:rFonts w:ascii="Calibri" w:hAnsi="Calibri" w:cs="Calibri"/>
                <w:szCs w:val="22"/>
              </w:rPr>
            </w:pPr>
            <w:r w:rsidRPr="00D14BA1">
              <w:rPr>
                <w:rFonts w:ascii="Calibri" w:hAnsi="Calibri" w:cs="Calibri"/>
                <w:szCs w:val="22"/>
              </w:rPr>
              <w:t>MQ Staff no.</w:t>
            </w:r>
          </w:p>
        </w:tc>
        <w:tc>
          <w:tcPr>
            <w:tcW w:w="7655" w:type="dxa"/>
            <w:gridSpan w:val="3"/>
            <w:tcBorders>
              <w:bottom w:val="single" w:sz="4" w:space="0" w:color="auto"/>
            </w:tcBorders>
            <w:vAlign w:val="center"/>
          </w:tcPr>
          <w:p w14:paraId="4B1EA062" w14:textId="77777777" w:rsidR="00D74907" w:rsidRPr="00D14BA1" w:rsidRDefault="00D74907" w:rsidP="00D14BA1">
            <w:pPr>
              <w:rPr>
                <w:rFonts w:ascii="Calibri" w:hAnsi="Calibri" w:cs="Calibri"/>
              </w:rPr>
            </w:pPr>
          </w:p>
        </w:tc>
      </w:tr>
      <w:tr w:rsidR="00D74907" w:rsidRPr="00D74907" w14:paraId="6E802F87" w14:textId="77777777" w:rsidTr="004B77DE">
        <w:tblPrEx>
          <w:tblCellMar>
            <w:left w:w="57" w:type="dxa"/>
            <w:right w:w="57" w:type="dxa"/>
          </w:tblCellMar>
        </w:tblPrEx>
        <w:trPr>
          <w:trHeight w:val="729"/>
        </w:trPr>
        <w:tc>
          <w:tcPr>
            <w:tcW w:w="2410" w:type="dxa"/>
            <w:vAlign w:val="center"/>
          </w:tcPr>
          <w:p w14:paraId="2322D5A3" w14:textId="6FB66E59" w:rsidR="00D74907" w:rsidRPr="00D14BA1" w:rsidRDefault="00D74907" w:rsidP="00201A83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80"/>
              <w:ind w:left="57"/>
              <w:rPr>
                <w:rFonts w:ascii="Calibri" w:hAnsi="Calibri" w:cs="Calibri"/>
                <w:szCs w:val="22"/>
              </w:rPr>
            </w:pPr>
            <w:r w:rsidRPr="00D14BA1">
              <w:rPr>
                <w:rFonts w:ascii="Calibri" w:hAnsi="Calibri" w:cs="Calibri"/>
                <w:szCs w:val="22"/>
              </w:rPr>
              <w:t>Macquarie University position and affiliation</w:t>
            </w:r>
          </w:p>
        </w:tc>
        <w:tc>
          <w:tcPr>
            <w:tcW w:w="7655" w:type="dxa"/>
            <w:gridSpan w:val="3"/>
            <w:shd w:val="clear" w:color="auto" w:fill="auto"/>
          </w:tcPr>
          <w:p w14:paraId="0A6A951A" w14:textId="77777777" w:rsidR="00D74907" w:rsidRPr="00D14BA1" w:rsidRDefault="00BE6408" w:rsidP="00201A83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120" w:line="252" w:lineRule="auto"/>
              <w:ind w:left="57"/>
              <w:rPr>
                <w:rFonts w:ascii="Calibri" w:hAnsi="Calibri" w:cs="Calibri"/>
                <w:szCs w:val="22"/>
              </w:rPr>
            </w:pPr>
            <w:sdt>
              <w:sdtPr>
                <w:rPr>
                  <w:rStyle w:val="Style11"/>
                  <w:rFonts w:cs="Calibri"/>
                  <w:b/>
                  <w:bCs/>
                  <w:color w:val="C00000"/>
                  <w:sz w:val="22"/>
                  <w:szCs w:val="22"/>
                </w:rPr>
                <w:alias w:val="Your appointment"/>
                <w:tag w:val="Your appointment"/>
                <w:id w:val="1827322014"/>
                <w:placeholder>
                  <w:docPart w:val="964D096E3EAD4B7285D5A4FE04B35004"/>
                </w:placeholder>
                <w15:color w:val="800000"/>
                <w:dropDownList>
                  <w:listItem w:displayText="Select your appointment:" w:value="Select your appointment:"/>
                  <w:listItem w:displayText="Staff" w:value="Staff"/>
                  <w:listItem w:displayText="Honorary - clinical" w:value="Honorary - clinical"/>
                  <w:listItem w:displayText="Honorary - conjoint" w:value="Honorary - conjoint"/>
                  <w:listItem w:displayText="Honorary - other" w:value="Honorary - other"/>
                </w:dropDownList>
              </w:sdtPr>
              <w:sdtEndPr>
                <w:rPr>
                  <w:rStyle w:val="Style11"/>
                </w:rPr>
              </w:sdtEndPr>
              <w:sdtContent>
                <w:r w:rsidR="00D74907" w:rsidRPr="00A41134">
                  <w:rPr>
                    <w:rStyle w:val="Style11"/>
                    <w:rFonts w:cs="Calibri"/>
                    <w:b/>
                    <w:bCs/>
                    <w:color w:val="C00000"/>
                    <w:sz w:val="22"/>
                    <w:szCs w:val="22"/>
                  </w:rPr>
                  <w:t>Select your appointment:</w:t>
                </w:r>
              </w:sdtContent>
            </w:sdt>
            <w:r w:rsidR="00D74907" w:rsidRPr="00D14BA1">
              <w:rPr>
                <w:rFonts w:ascii="Calibri" w:hAnsi="Calibri" w:cs="Calibri"/>
                <w:szCs w:val="22"/>
              </w:rPr>
              <w:t xml:space="preserve"> </w:t>
            </w:r>
          </w:p>
          <w:p w14:paraId="35E6B37A" w14:textId="77777777" w:rsidR="00D74907" w:rsidRPr="00D14BA1" w:rsidRDefault="00BE6408" w:rsidP="00201A83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40" w:line="252" w:lineRule="auto"/>
              <w:ind w:left="57"/>
              <w:rPr>
                <w:rFonts w:ascii="Calibri" w:hAnsi="Calibri" w:cs="Calibri"/>
                <w:szCs w:val="22"/>
              </w:rPr>
            </w:pPr>
            <w:sdt>
              <w:sdtPr>
                <w:rPr>
                  <w:rStyle w:val="Style11"/>
                  <w:rFonts w:cs="Calibri"/>
                  <w:b/>
                  <w:bCs/>
                  <w:color w:val="C00000"/>
                  <w:sz w:val="22"/>
                  <w:szCs w:val="22"/>
                </w:rPr>
                <w:alias w:val="MQ affiliation"/>
                <w:tag w:val="MQ affiliation"/>
                <w:id w:val="-159308567"/>
                <w:placeholder>
                  <w:docPart w:val="7E607003A81C4C6189AC6498957617D0"/>
                </w:placeholder>
                <w:dropDownList>
                  <w:listItem w:displayText="Select your Macquarie affiliation:" w:value="Select your Macquarie affiliation:"/>
                  <w:listItem w:displayText="Faculty of Medicine, Health and Human Sciences (FMHHS)" w:value="Faculty of Medicine, Health and Human Sciences (FMHHS)"/>
                  <w:listItem w:displayText="MQ Health Pty Ltd " w:value="MQ Health Pty Ltd "/>
                  <w:listItem w:displayText="Other (please specify):" w:value="Other (please specify):"/>
                </w:dropDownList>
              </w:sdtPr>
              <w:sdtEndPr>
                <w:rPr>
                  <w:rStyle w:val="DefaultParagraphFont"/>
                  <w:rFonts w:ascii="Arial" w:hAnsi="Arial"/>
                </w:rPr>
              </w:sdtEndPr>
              <w:sdtContent>
                <w:r w:rsidR="00D74907" w:rsidRPr="00A41134">
                  <w:rPr>
                    <w:rStyle w:val="Style11"/>
                    <w:rFonts w:cs="Calibri"/>
                    <w:b/>
                    <w:bCs/>
                    <w:color w:val="C00000"/>
                    <w:sz w:val="22"/>
                    <w:szCs w:val="22"/>
                  </w:rPr>
                  <w:t>Select your Macquarie affiliation:</w:t>
                </w:r>
              </w:sdtContent>
            </w:sdt>
            <w:r w:rsidR="00D74907" w:rsidRPr="00D14BA1">
              <w:rPr>
                <w:rFonts w:ascii="Calibri" w:hAnsi="Calibri" w:cs="Calibri"/>
                <w:szCs w:val="22"/>
              </w:rPr>
              <w:t xml:space="preserve">        </w:t>
            </w:r>
            <w:r w:rsidR="00D74907" w:rsidRPr="00D14BA1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Other:</w:t>
            </w:r>
          </w:p>
        </w:tc>
      </w:tr>
      <w:tr w:rsidR="00D74907" w:rsidRPr="00D74907" w14:paraId="60186FC4" w14:textId="77777777" w:rsidTr="004B77DE">
        <w:tblPrEx>
          <w:tblCellMar>
            <w:left w:w="57" w:type="dxa"/>
            <w:right w:w="57" w:type="dxa"/>
          </w:tblCellMar>
        </w:tblPrEx>
        <w:tc>
          <w:tcPr>
            <w:tcW w:w="2410" w:type="dxa"/>
          </w:tcPr>
          <w:p w14:paraId="1F048080" w14:textId="716E46E6" w:rsidR="00D74907" w:rsidRPr="00D14BA1" w:rsidRDefault="00D74907" w:rsidP="00525239">
            <w:pPr>
              <w:tabs>
                <w:tab w:val="left" w:pos="240"/>
              </w:tabs>
              <w:spacing w:before="40" w:after="60" w:line="252" w:lineRule="auto"/>
              <w:ind w:left="57"/>
              <w:rPr>
                <w:rFonts w:ascii="Calibri" w:hAnsi="Calibri" w:cs="Calibri"/>
                <w:sz w:val="21"/>
                <w:szCs w:val="21"/>
              </w:rPr>
            </w:pPr>
            <w:r w:rsidRPr="00D14BA1">
              <w:rPr>
                <w:rFonts w:ascii="Calibri" w:hAnsi="Calibri" w:cs="Calibri"/>
                <w:sz w:val="21"/>
                <w:szCs w:val="21"/>
              </w:rPr>
              <w:t xml:space="preserve">Macquarie email: </w:t>
            </w:r>
          </w:p>
        </w:tc>
        <w:tc>
          <w:tcPr>
            <w:tcW w:w="7655" w:type="dxa"/>
            <w:gridSpan w:val="3"/>
          </w:tcPr>
          <w:p w14:paraId="0AC26E91" w14:textId="77777777" w:rsidR="00D74907" w:rsidRPr="00D74907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 w:line="252" w:lineRule="auto"/>
              <w:ind w:left="57"/>
              <w:rPr>
                <w:rFonts w:asciiTheme="majorHAnsi" w:hAnsiTheme="majorHAnsi" w:cstheme="majorHAnsi"/>
                <w:sz w:val="21"/>
                <w:szCs w:val="21"/>
              </w:rPr>
            </w:pPr>
            <w:r w:rsidRPr="00D74907">
              <w:rPr>
                <w:rFonts w:asciiTheme="majorHAnsi" w:hAnsiTheme="majorHAnsi" w:cstheme="majorHAnsi"/>
                <w:sz w:val="21"/>
                <w:szCs w:val="21"/>
              </w:rPr>
              <w:t xml:space="preserve">                                </w:t>
            </w:r>
          </w:p>
        </w:tc>
      </w:tr>
      <w:tr w:rsidR="00D74907" w:rsidRPr="00D74907" w14:paraId="0CE9D39D" w14:textId="77777777" w:rsidTr="004B77DE">
        <w:tblPrEx>
          <w:tblCellMar>
            <w:left w:w="57" w:type="dxa"/>
            <w:right w:w="57" w:type="dxa"/>
          </w:tblCellMar>
        </w:tblPrEx>
        <w:tc>
          <w:tcPr>
            <w:tcW w:w="2410" w:type="dxa"/>
            <w:vAlign w:val="center"/>
          </w:tcPr>
          <w:p w14:paraId="248489CC" w14:textId="35D18937" w:rsidR="00D74907" w:rsidRPr="00D14BA1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 w:line="252" w:lineRule="auto"/>
              <w:ind w:left="57"/>
              <w:rPr>
                <w:rFonts w:ascii="Calibri" w:hAnsi="Calibri" w:cs="Calibri"/>
                <w:sz w:val="21"/>
                <w:szCs w:val="21"/>
              </w:rPr>
            </w:pPr>
            <w:r w:rsidRPr="00D14BA1">
              <w:rPr>
                <w:rFonts w:ascii="Calibri" w:hAnsi="Calibri" w:cs="Calibri"/>
                <w:sz w:val="21"/>
                <w:szCs w:val="21"/>
              </w:rPr>
              <w:t>Phone no:</w:t>
            </w:r>
          </w:p>
        </w:tc>
        <w:tc>
          <w:tcPr>
            <w:tcW w:w="2268" w:type="dxa"/>
            <w:vAlign w:val="center"/>
          </w:tcPr>
          <w:p w14:paraId="0BA7178D" w14:textId="77777777" w:rsidR="00D74907" w:rsidRPr="00D74907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 w:line="252" w:lineRule="auto"/>
              <w:ind w:left="57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276" w:type="dxa"/>
          </w:tcPr>
          <w:p w14:paraId="243F37CB" w14:textId="3A31C0C5" w:rsidR="00D74907" w:rsidRPr="00D74907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 w:line="252" w:lineRule="auto"/>
              <w:ind w:left="57"/>
              <w:rPr>
                <w:rFonts w:asciiTheme="majorHAnsi" w:hAnsiTheme="majorHAnsi" w:cstheme="majorHAnsi"/>
                <w:sz w:val="21"/>
                <w:szCs w:val="21"/>
              </w:rPr>
            </w:pPr>
            <w:r w:rsidRPr="00D74907">
              <w:rPr>
                <w:rFonts w:asciiTheme="majorHAnsi" w:hAnsiTheme="majorHAnsi" w:cstheme="majorHAnsi"/>
                <w:sz w:val="21"/>
                <w:szCs w:val="21"/>
              </w:rPr>
              <w:t xml:space="preserve">Mobile 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>n</w:t>
            </w:r>
            <w:r w:rsidRPr="00D74907">
              <w:rPr>
                <w:rFonts w:asciiTheme="majorHAnsi" w:hAnsiTheme="majorHAnsi" w:cstheme="majorHAnsi"/>
                <w:sz w:val="21"/>
                <w:szCs w:val="21"/>
              </w:rPr>
              <w:t>o:</w:t>
            </w:r>
          </w:p>
        </w:tc>
        <w:tc>
          <w:tcPr>
            <w:tcW w:w="4111" w:type="dxa"/>
            <w:vAlign w:val="center"/>
          </w:tcPr>
          <w:p w14:paraId="284C29BC" w14:textId="77777777" w:rsidR="00D74907" w:rsidRPr="00D74907" w:rsidRDefault="00D74907" w:rsidP="00525239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 w:line="252" w:lineRule="auto"/>
              <w:ind w:left="57"/>
              <w:rPr>
                <w:rFonts w:asciiTheme="majorHAnsi" w:hAnsiTheme="majorHAnsi" w:cstheme="majorHAnsi"/>
              </w:rPr>
            </w:pPr>
          </w:p>
        </w:tc>
      </w:tr>
      <w:tr w:rsidR="00D74907" w:rsidRPr="00D74907" w14:paraId="6DD65EEC" w14:textId="77777777" w:rsidTr="004B77DE">
        <w:trPr>
          <w:trHeight w:val="339"/>
        </w:trPr>
        <w:tc>
          <w:tcPr>
            <w:tcW w:w="10065" w:type="dxa"/>
            <w:gridSpan w:val="4"/>
            <w:vAlign w:val="center"/>
          </w:tcPr>
          <w:p w14:paraId="71F8B8CC" w14:textId="74FB1CC6" w:rsidR="0092606D" w:rsidRPr="00D14BA1" w:rsidRDefault="00D74907" w:rsidP="005A0E21">
            <w:pPr>
              <w:tabs>
                <w:tab w:val="left" w:pos="240"/>
                <w:tab w:val="left" w:pos="284"/>
                <w:tab w:val="left" w:pos="567"/>
                <w:tab w:val="left" w:pos="1276"/>
              </w:tabs>
              <w:spacing w:before="40" w:after="60"/>
              <w:rPr>
                <w:rFonts w:ascii="Calibri" w:hAnsi="Calibri" w:cs="Calibri"/>
                <w:sz w:val="21"/>
                <w:szCs w:val="21"/>
              </w:rPr>
            </w:pPr>
            <w:r w:rsidRPr="006C42FC">
              <w:rPr>
                <w:rFonts w:ascii="Calibri" w:hAnsi="Calibri" w:cs="Calibri"/>
                <w:b/>
                <w:bCs/>
                <w:sz w:val="21"/>
                <w:szCs w:val="21"/>
              </w:rPr>
              <w:t>Relevant</w:t>
            </w:r>
            <w:r w:rsidRPr="00D14BA1">
              <w:rPr>
                <w:rFonts w:ascii="Calibri" w:hAnsi="Calibri" w:cs="Calibri"/>
                <w:sz w:val="21"/>
                <w:szCs w:val="21"/>
              </w:rPr>
              <w:t xml:space="preserve"> qualifications and clinical research experience:</w:t>
            </w:r>
          </w:p>
        </w:tc>
      </w:tr>
    </w:tbl>
    <w:p w14:paraId="4BF98857" w14:textId="73C9FF48" w:rsidR="00D85664" w:rsidRPr="00D14BA1" w:rsidRDefault="00D85664" w:rsidP="000B1777">
      <w:pPr>
        <w:spacing w:before="60"/>
        <w:jc w:val="both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D14BA1">
        <w:rPr>
          <w:rFonts w:ascii="Calibri" w:hAnsi="Calibri" w:cs="Calibri"/>
          <w:b/>
          <w:bCs/>
          <w:i/>
          <w:iCs/>
          <w:sz w:val="20"/>
          <w:szCs w:val="20"/>
          <w:u w:val="single"/>
        </w:rPr>
        <w:t>Please note:</w:t>
      </w:r>
      <w:r w:rsidRPr="00D14BA1">
        <w:rPr>
          <w:rFonts w:ascii="Calibri" w:hAnsi="Calibri" w:cs="Calibri"/>
          <w:i/>
          <w:iCs/>
          <w:sz w:val="20"/>
          <w:szCs w:val="20"/>
        </w:rPr>
        <w:t xml:space="preserve"> A Macquarie University affiliation (staff or honorary of FM</w:t>
      </w:r>
      <w:r w:rsidR="00995F4C">
        <w:rPr>
          <w:rFonts w:ascii="Calibri" w:hAnsi="Calibri" w:cs="Calibri"/>
          <w:i/>
          <w:iCs/>
          <w:sz w:val="20"/>
          <w:szCs w:val="20"/>
        </w:rPr>
        <w:t>H</w:t>
      </w:r>
      <w:r w:rsidRPr="00D14BA1">
        <w:rPr>
          <w:rFonts w:ascii="Calibri" w:hAnsi="Calibri" w:cs="Calibri"/>
          <w:i/>
          <w:iCs/>
          <w:sz w:val="20"/>
          <w:szCs w:val="20"/>
        </w:rPr>
        <w:t xml:space="preserve">HS, </w:t>
      </w:r>
      <w:r w:rsidR="0023655D">
        <w:rPr>
          <w:rFonts w:ascii="Calibri" w:hAnsi="Calibri" w:cs="Calibri"/>
          <w:i/>
          <w:iCs/>
          <w:sz w:val="20"/>
          <w:szCs w:val="20"/>
        </w:rPr>
        <w:t xml:space="preserve">staff of </w:t>
      </w:r>
      <w:r w:rsidRPr="00D14BA1">
        <w:rPr>
          <w:rFonts w:ascii="Calibri" w:hAnsi="Calibri" w:cs="Calibri"/>
          <w:i/>
          <w:iCs/>
          <w:sz w:val="20"/>
          <w:szCs w:val="20"/>
        </w:rPr>
        <w:t xml:space="preserve">MQ Health Pty Ltd) is required for all activities, for liability and insurance purposes. </w:t>
      </w:r>
      <w:r w:rsidRPr="00D14BA1">
        <w:rPr>
          <w:rFonts w:ascii="Calibri" w:hAnsi="Calibri" w:cs="Calibri"/>
          <w:b/>
          <w:bCs/>
          <w:i/>
          <w:iCs/>
          <w:sz w:val="20"/>
          <w:szCs w:val="20"/>
        </w:rPr>
        <w:t>Hospital accreditation is not sufficient; an honorary appointment with the FM</w:t>
      </w:r>
      <w:r w:rsidR="00995F4C">
        <w:rPr>
          <w:rFonts w:ascii="Calibri" w:hAnsi="Calibri" w:cs="Calibri"/>
          <w:b/>
          <w:bCs/>
          <w:i/>
          <w:iCs/>
          <w:sz w:val="20"/>
          <w:szCs w:val="20"/>
        </w:rPr>
        <w:t>H</w:t>
      </w:r>
      <w:r w:rsidRPr="00D14BA1">
        <w:rPr>
          <w:rFonts w:ascii="Calibri" w:hAnsi="Calibri" w:cs="Calibri"/>
          <w:b/>
          <w:bCs/>
          <w:i/>
          <w:iCs/>
          <w:sz w:val="20"/>
          <w:szCs w:val="20"/>
        </w:rPr>
        <w:t>HS is required.</w:t>
      </w:r>
    </w:p>
    <w:p w14:paraId="0531BFDC" w14:textId="609A07F4" w:rsidR="00D85664" w:rsidRPr="00615924" w:rsidRDefault="00D85664" w:rsidP="00201A83">
      <w:pPr>
        <w:jc w:val="both"/>
        <w:rPr>
          <w:rFonts w:ascii="Calibri" w:hAnsi="Calibri" w:cs="Calibri"/>
          <w:b/>
          <w:bCs/>
          <w:i/>
          <w:iCs/>
          <w:sz w:val="16"/>
          <w:szCs w:val="16"/>
        </w:rPr>
      </w:pPr>
    </w:p>
    <w:p w14:paraId="1BDD965E" w14:textId="3797A599" w:rsidR="00D85664" w:rsidRPr="00D14BA1" w:rsidRDefault="00D85664" w:rsidP="00201A83">
      <w:pPr>
        <w:pStyle w:val="ListParagraph"/>
        <w:numPr>
          <w:ilvl w:val="0"/>
          <w:numId w:val="25"/>
        </w:numPr>
        <w:tabs>
          <w:tab w:val="left" w:pos="142"/>
          <w:tab w:val="left" w:pos="284"/>
          <w:tab w:val="left" w:pos="426"/>
        </w:tabs>
        <w:spacing w:after="80"/>
        <w:ind w:left="357" w:right="-51" w:hanging="357"/>
        <w:jc w:val="both"/>
        <w:rPr>
          <w:rFonts w:ascii="Calibri" w:hAnsi="Calibri" w:cs="Calibri"/>
          <w:i/>
          <w:iCs/>
          <w:sz w:val="20"/>
          <w:szCs w:val="20"/>
        </w:rPr>
      </w:pPr>
      <w:r w:rsidRPr="00D14BA1">
        <w:rPr>
          <w:rFonts w:ascii="Calibri" w:hAnsi="Calibri" w:cs="Calibri"/>
          <w:b/>
          <w:bCs/>
          <w:szCs w:val="22"/>
        </w:rPr>
        <w:t>Are there any conflicts of interest to be declared?</w:t>
      </w:r>
      <w:r w:rsidRPr="00D14BA1">
        <w:rPr>
          <w:rFonts w:ascii="Calibri" w:hAnsi="Calibri" w:cs="Calibri"/>
          <w:sz w:val="20"/>
          <w:szCs w:val="20"/>
        </w:rPr>
        <w:t xml:space="preserve"> (</w:t>
      </w:r>
      <w:r w:rsidR="00456BE5">
        <w:rPr>
          <w:rFonts w:ascii="Calibri" w:hAnsi="Calibri" w:cs="Calibri"/>
          <w:i/>
          <w:iCs/>
          <w:sz w:val="20"/>
          <w:szCs w:val="20"/>
        </w:rPr>
        <w:t>e.g.,</w:t>
      </w:r>
      <w:r w:rsidRPr="00D14BA1">
        <w:rPr>
          <w:rFonts w:ascii="Calibri" w:hAnsi="Calibri" w:cs="Calibri"/>
          <w:i/>
          <w:iCs/>
          <w:sz w:val="20"/>
          <w:szCs w:val="20"/>
        </w:rPr>
        <w:t xml:space="preserve"> </w:t>
      </w:r>
      <w:proofErr w:type="gramStart"/>
      <w:r w:rsidRPr="00C313EC">
        <w:rPr>
          <w:rFonts w:ascii="Calibri" w:hAnsi="Calibri" w:cs="Calibri"/>
          <w:b/>
          <w:bCs/>
          <w:i/>
          <w:iCs/>
          <w:sz w:val="20"/>
          <w:szCs w:val="20"/>
        </w:rPr>
        <w:t>professional</w:t>
      </w:r>
      <w:proofErr w:type="gramEnd"/>
      <w:r w:rsidRPr="00C313EC">
        <w:rPr>
          <w:rFonts w:ascii="Calibri" w:hAnsi="Calibri" w:cs="Calibri"/>
          <w:b/>
          <w:bCs/>
          <w:i/>
          <w:iCs/>
          <w:sz w:val="20"/>
          <w:szCs w:val="20"/>
        </w:rPr>
        <w:t xml:space="preserve"> or personal relationships with associated clinicians, medical companies or any other significant party involved in the research financially or otherwise?)</w:t>
      </w:r>
      <w:r w:rsidRPr="00D14B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D14BA1">
        <w:rPr>
          <w:rFonts w:ascii="Calibri" w:hAnsi="Calibri" w:cs="Calibri"/>
          <w:sz w:val="20"/>
          <w:szCs w:val="20"/>
        </w:rPr>
        <w:t xml:space="preserve">(If you are uncertain, please contact the Clinical Research Manager to discuss </w:t>
      </w:r>
      <w:r w:rsidRPr="00D14BA1">
        <w:rPr>
          <w:rFonts w:ascii="Calibri" w:hAnsi="Calibri" w:cs="Calibri"/>
          <w:i/>
          <w:iCs/>
          <w:sz w:val="20"/>
          <w:szCs w:val="20"/>
          <w:lang w:eastAsia="en-AU"/>
        </w:rPr>
        <w:t>+61-2-9850-2834</w:t>
      </w:r>
      <w:r w:rsidRPr="00D14BA1">
        <w:rPr>
          <w:rFonts w:ascii="Calibri" w:hAnsi="Calibri" w:cs="Calibri"/>
          <w:sz w:val="20"/>
          <w:szCs w:val="20"/>
        </w:rPr>
        <w:t>)</w:t>
      </w:r>
      <w:r w:rsidR="00F23B80">
        <w:rPr>
          <w:rFonts w:ascii="Calibri" w:hAnsi="Calibri" w:cs="Calibri"/>
          <w:sz w:val="20"/>
          <w:szCs w:val="20"/>
        </w:rPr>
        <w:t>.</w:t>
      </w:r>
    </w:p>
    <w:p w14:paraId="1EDE4228" w14:textId="51362B02" w:rsidR="00D85664" w:rsidRPr="00D14BA1" w:rsidRDefault="00BE6408" w:rsidP="00201A83">
      <w:pPr>
        <w:tabs>
          <w:tab w:val="left" w:pos="142"/>
          <w:tab w:val="left" w:pos="284"/>
          <w:tab w:val="left" w:pos="426"/>
        </w:tabs>
        <w:ind w:left="6663" w:hanging="6237"/>
        <w:jc w:val="both"/>
        <w:rPr>
          <w:rFonts w:ascii="Calibri" w:hAnsi="Calibri" w:cs="Calibri"/>
          <w:i/>
          <w:iCs/>
          <w:szCs w:val="22"/>
        </w:rPr>
      </w:pPr>
      <w:sdt>
        <w:sdtPr>
          <w:rPr>
            <w:rFonts w:cs="Arial"/>
            <w:b/>
            <w:bCs/>
            <w:sz w:val="28"/>
            <w:szCs w:val="28"/>
          </w:rPr>
          <w:id w:val="114261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D85664" w:rsidRPr="00D14BA1">
        <w:rPr>
          <w:rFonts w:ascii="Calibri" w:hAnsi="Calibri" w:cs="Calibri"/>
          <w:szCs w:val="22"/>
        </w:rPr>
        <w:t xml:space="preserve"> Yes </w:t>
      </w:r>
      <w:r w:rsidR="00D85664" w:rsidRPr="00D14BA1">
        <w:rPr>
          <w:rFonts w:ascii="Calibri" w:hAnsi="Calibri" w:cs="Calibri"/>
          <w:i/>
          <w:iCs/>
          <w:szCs w:val="22"/>
        </w:rPr>
        <w:t xml:space="preserve">(if </w:t>
      </w:r>
      <w:r w:rsidR="00D85664" w:rsidRPr="00D14BA1">
        <w:rPr>
          <w:rFonts w:ascii="Calibri" w:hAnsi="Calibri" w:cs="Calibri"/>
          <w:b/>
          <w:bCs/>
          <w:i/>
          <w:iCs/>
          <w:szCs w:val="22"/>
        </w:rPr>
        <w:t>YES</w:t>
      </w:r>
      <w:r w:rsidR="00D85664" w:rsidRPr="00D14BA1">
        <w:rPr>
          <w:rFonts w:ascii="Calibri" w:hAnsi="Calibri" w:cs="Calibri"/>
          <w:i/>
          <w:iCs/>
          <w:szCs w:val="22"/>
        </w:rPr>
        <w:t xml:space="preserve">, please provide details below) </w:t>
      </w:r>
      <w:r w:rsidR="00D85664" w:rsidRPr="00D14BA1">
        <w:rPr>
          <w:rFonts w:ascii="Calibri" w:hAnsi="Calibri" w:cs="Calibri"/>
          <w:b/>
          <w:bCs/>
          <w:szCs w:val="22"/>
        </w:rPr>
        <w:t xml:space="preserve"> </w:t>
      </w:r>
      <w:sdt>
        <w:sdtPr>
          <w:rPr>
            <w:rFonts w:cs="Arial"/>
            <w:b/>
            <w:bCs/>
            <w:sz w:val="28"/>
            <w:szCs w:val="28"/>
          </w:rPr>
          <w:id w:val="-318496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EF5624" w:rsidRPr="00D14BA1">
        <w:rPr>
          <w:rFonts w:ascii="Calibri" w:hAnsi="Calibri" w:cs="Calibri"/>
          <w:szCs w:val="22"/>
        </w:rPr>
        <w:t xml:space="preserve"> </w:t>
      </w:r>
      <w:r w:rsidR="00D85664" w:rsidRPr="00D14BA1">
        <w:rPr>
          <w:rFonts w:ascii="Calibri" w:hAnsi="Calibri" w:cs="Calibri"/>
          <w:szCs w:val="22"/>
        </w:rPr>
        <w:t xml:space="preserve">No     </w:t>
      </w:r>
    </w:p>
    <w:tbl>
      <w:tblPr>
        <w:tblStyle w:val="TableGrid"/>
        <w:tblpPr w:leftFromText="180" w:rightFromText="180" w:vertAnchor="text" w:horzAnchor="margin" w:tblpY="115"/>
        <w:tblW w:w="10060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D85664" w:rsidRPr="00D14BA1" w14:paraId="3096C2ED" w14:textId="77777777" w:rsidTr="004B77DE">
        <w:tc>
          <w:tcPr>
            <w:tcW w:w="10060" w:type="dxa"/>
            <w:vAlign w:val="center"/>
          </w:tcPr>
          <w:p w14:paraId="4B87B77B" w14:textId="77777777" w:rsidR="00D85664" w:rsidRPr="00D14BA1" w:rsidRDefault="00D85664" w:rsidP="00F6375B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="Calibri"/>
                <w:szCs w:val="22"/>
              </w:rPr>
            </w:pPr>
          </w:p>
        </w:tc>
      </w:tr>
    </w:tbl>
    <w:p w14:paraId="455D7EF7" w14:textId="77777777" w:rsidR="00D85664" w:rsidRPr="00615924" w:rsidRDefault="00D85664" w:rsidP="0092606D">
      <w:pPr>
        <w:pStyle w:val="ListParagraph"/>
        <w:tabs>
          <w:tab w:val="left" w:pos="1200"/>
        </w:tabs>
        <w:spacing w:after="0"/>
        <w:ind w:left="357" w:right="567"/>
        <w:contextualSpacing w:val="0"/>
        <w:rPr>
          <w:rFonts w:ascii="Calibri" w:hAnsi="Calibri" w:cs="Calibri"/>
          <w:i/>
          <w:iCs/>
          <w:sz w:val="16"/>
          <w:szCs w:val="16"/>
        </w:rPr>
      </w:pPr>
    </w:p>
    <w:p w14:paraId="5754AFF5" w14:textId="0BC57C5F" w:rsidR="00D85664" w:rsidRPr="00E553BC" w:rsidRDefault="00D85664" w:rsidP="00E553BC">
      <w:pPr>
        <w:pStyle w:val="ListParagraph"/>
        <w:numPr>
          <w:ilvl w:val="0"/>
          <w:numId w:val="25"/>
        </w:numPr>
        <w:tabs>
          <w:tab w:val="left" w:pos="1200"/>
        </w:tabs>
        <w:spacing w:after="0"/>
        <w:ind w:left="357" w:right="567" w:hanging="357"/>
        <w:contextualSpacing w:val="0"/>
        <w:jc w:val="both"/>
        <w:rPr>
          <w:rFonts w:ascii="Calibri" w:hAnsi="Calibri" w:cs="Calibri"/>
          <w:i/>
          <w:iCs/>
          <w:szCs w:val="22"/>
        </w:rPr>
      </w:pPr>
      <w:r w:rsidRPr="00D14BA1">
        <w:rPr>
          <w:rFonts w:ascii="Calibri" w:hAnsi="Calibri" w:cs="Calibri"/>
          <w:b/>
          <w:bCs/>
          <w:szCs w:val="22"/>
        </w:rPr>
        <w:t>Please provide the name of the sponsor of the clinical trial</w:t>
      </w:r>
      <w:r w:rsidR="00D14BA1" w:rsidRPr="00D14BA1">
        <w:rPr>
          <w:rFonts w:ascii="Calibri" w:hAnsi="Calibri" w:cs="Calibri"/>
          <w:b/>
          <w:bCs/>
          <w:szCs w:val="22"/>
        </w:rPr>
        <w:t>.</w:t>
      </w:r>
      <w:r w:rsidRPr="00D14BA1">
        <w:rPr>
          <w:rFonts w:ascii="Calibri" w:hAnsi="Calibri" w:cs="Calibri"/>
          <w:szCs w:val="22"/>
        </w:rPr>
        <w:t xml:space="preserve">  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D85664" w:rsidRPr="00D14BA1" w14:paraId="02CE1E26" w14:textId="77777777" w:rsidTr="004B77DE">
        <w:tc>
          <w:tcPr>
            <w:tcW w:w="10060" w:type="dxa"/>
            <w:vAlign w:val="center"/>
          </w:tcPr>
          <w:p w14:paraId="66EF3B98" w14:textId="77777777" w:rsidR="00D85664" w:rsidRPr="00D14BA1" w:rsidRDefault="00D85664" w:rsidP="005A0E21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="Calibri"/>
                <w:szCs w:val="22"/>
              </w:rPr>
            </w:pPr>
            <w:bookmarkStart w:id="1" w:name="_Hlk15979760"/>
          </w:p>
        </w:tc>
      </w:tr>
      <w:bookmarkEnd w:id="1"/>
    </w:tbl>
    <w:p w14:paraId="102FFBDA" w14:textId="1C0CEA72" w:rsidR="00D85664" w:rsidRPr="000B1777" w:rsidRDefault="00D85664" w:rsidP="004B77DE">
      <w:pPr>
        <w:ind w:right="-143"/>
        <w:rPr>
          <w:rFonts w:ascii="Calibri" w:hAnsi="Calibri" w:cs="Calibri"/>
          <w:b/>
          <w:bCs/>
          <w:i/>
          <w:iCs/>
          <w:sz w:val="16"/>
          <w:szCs w:val="16"/>
        </w:rPr>
      </w:pPr>
    </w:p>
    <w:p w14:paraId="0DAA7113" w14:textId="39F73A9D" w:rsidR="0092606D" w:rsidRPr="00BA713A" w:rsidRDefault="0092606D" w:rsidP="00201A83">
      <w:pPr>
        <w:tabs>
          <w:tab w:val="left" w:pos="1200"/>
        </w:tabs>
        <w:spacing w:after="80"/>
        <w:ind w:right="567"/>
        <w:jc w:val="both"/>
        <w:rPr>
          <w:rFonts w:ascii="Calibri" w:hAnsi="Calibri" w:cs="Calibri"/>
          <w:b/>
          <w:sz w:val="24"/>
          <w:u w:val="single"/>
        </w:rPr>
      </w:pPr>
      <w:r w:rsidRPr="00BA713A">
        <w:rPr>
          <w:rFonts w:ascii="Calibri" w:hAnsi="Calibri" w:cs="Calibri"/>
          <w:b/>
          <w:sz w:val="24"/>
          <w:u w:val="single"/>
        </w:rPr>
        <w:t xml:space="preserve">Risk, </w:t>
      </w:r>
      <w:r w:rsidR="00C313EC" w:rsidRPr="00BA713A">
        <w:rPr>
          <w:rFonts w:ascii="Calibri" w:hAnsi="Calibri" w:cs="Calibri"/>
          <w:b/>
          <w:sz w:val="24"/>
          <w:u w:val="single"/>
        </w:rPr>
        <w:t>insurance,</w:t>
      </w:r>
      <w:r w:rsidRPr="00BA713A">
        <w:rPr>
          <w:rFonts w:ascii="Calibri" w:hAnsi="Calibri" w:cs="Calibri"/>
          <w:b/>
          <w:sz w:val="24"/>
          <w:u w:val="single"/>
        </w:rPr>
        <w:t xml:space="preserve"> and data management</w:t>
      </w:r>
    </w:p>
    <w:p w14:paraId="5EC09362" w14:textId="3EEDB232" w:rsidR="0092606D" w:rsidRPr="00D14BA1" w:rsidRDefault="00D6545D" w:rsidP="00EF5624">
      <w:pPr>
        <w:pStyle w:val="ListParagraph"/>
        <w:numPr>
          <w:ilvl w:val="0"/>
          <w:numId w:val="25"/>
        </w:numPr>
        <w:tabs>
          <w:tab w:val="left" w:pos="1200"/>
        </w:tabs>
        <w:spacing w:after="80"/>
        <w:ind w:left="357" w:right="567" w:hanging="357"/>
        <w:contextualSpacing w:val="0"/>
        <w:jc w:val="both"/>
        <w:rPr>
          <w:rFonts w:ascii="Calibri" w:hAnsi="Calibri" w:cs="Calibri"/>
          <w:b/>
          <w:bCs/>
          <w:szCs w:val="22"/>
        </w:rPr>
      </w:pPr>
      <w:r w:rsidRPr="00512420">
        <w:rPr>
          <w:rFonts w:asciiTheme="majorHAnsi" w:hAnsiTheme="majorHAnsi" w:cstheme="majorHAnsi"/>
          <w:b/>
          <w:bCs/>
        </w:rPr>
        <w:t>What type of site</w:t>
      </w:r>
      <w:r w:rsidR="0092606D" w:rsidRPr="00D14BA1">
        <w:rPr>
          <w:rFonts w:ascii="Calibri" w:hAnsi="Calibri" w:cs="Calibri"/>
          <w:b/>
          <w:bCs/>
          <w:szCs w:val="22"/>
        </w:rPr>
        <w:t xml:space="preserve"> will be involved in the research?  </w:t>
      </w:r>
      <w:sdt>
        <w:sdtPr>
          <w:rPr>
            <w:rStyle w:val="Style11"/>
            <w:rFonts w:cs="Calibri"/>
            <w:b/>
            <w:bCs/>
            <w:color w:val="C00000"/>
            <w:sz w:val="22"/>
            <w:szCs w:val="22"/>
          </w:rPr>
          <w:alias w:val="Site category"/>
          <w:tag w:val="Site category"/>
          <w:id w:val="-2142569434"/>
          <w:placeholder>
            <w:docPart w:val="1C6052BB2C7E4DCFBF8E51DFD1B72813"/>
          </w:placeholder>
          <w15:color w:val="C0C0C0"/>
          <w:dropDownList>
            <w:listItem w:displayText="Select a site category: " w:value="Select a site category: "/>
            <w:listItem w:displayText="Single-site (MQ Health)" w:value="Single-site (MQ Health)"/>
            <w:listItem w:displayText="Multi-site (Australia only)" w:value="Multi-site (Australia only)"/>
            <w:listItem w:displayText="Multi-site (International)" w:value="Multi-site (International)"/>
          </w:dropDownList>
        </w:sdtPr>
        <w:sdtEndPr>
          <w:rPr>
            <w:rStyle w:val="Style11"/>
          </w:rPr>
        </w:sdtEndPr>
        <w:sdtContent>
          <w:r w:rsidR="00995F4C" w:rsidRPr="00A41134">
            <w:rPr>
              <w:rStyle w:val="Style11"/>
              <w:rFonts w:cs="Calibri"/>
              <w:b/>
              <w:bCs/>
              <w:color w:val="C00000"/>
              <w:sz w:val="22"/>
              <w:szCs w:val="22"/>
            </w:rPr>
            <w:t xml:space="preserve">Select a site category: </w:t>
          </w:r>
        </w:sdtContent>
      </w:sdt>
    </w:p>
    <w:p w14:paraId="582DF20A" w14:textId="77777777" w:rsidR="00A41134" w:rsidRPr="00A41134" w:rsidRDefault="00A41134" w:rsidP="00EF5624">
      <w:pPr>
        <w:pStyle w:val="ListParagraph"/>
        <w:numPr>
          <w:ilvl w:val="0"/>
          <w:numId w:val="25"/>
        </w:numPr>
        <w:tabs>
          <w:tab w:val="left" w:pos="426"/>
        </w:tabs>
        <w:ind w:left="357" w:hanging="357"/>
        <w:jc w:val="both"/>
        <w:rPr>
          <w:rFonts w:ascii="Calibri" w:hAnsi="Calibri" w:cs="Calibri"/>
          <w:b/>
          <w:bCs/>
          <w:szCs w:val="22"/>
        </w:rPr>
      </w:pPr>
      <w:r w:rsidRPr="00A41134">
        <w:rPr>
          <w:rFonts w:ascii="Calibri" w:hAnsi="Calibri" w:cs="Calibri"/>
          <w:b/>
          <w:bCs/>
          <w:szCs w:val="22"/>
        </w:rPr>
        <w:t>If multi-site, is Macquarie University the lead site?</w:t>
      </w:r>
    </w:p>
    <w:p w14:paraId="09C5AD67" w14:textId="742642B3" w:rsidR="00A41134" w:rsidRPr="00A41134" w:rsidRDefault="00BE6408" w:rsidP="00BC5018">
      <w:pPr>
        <w:tabs>
          <w:tab w:val="left" w:pos="142"/>
          <w:tab w:val="left" w:pos="284"/>
          <w:tab w:val="left" w:pos="426"/>
        </w:tabs>
        <w:spacing w:after="40"/>
        <w:ind w:left="284"/>
        <w:jc w:val="both"/>
        <w:rPr>
          <w:rFonts w:ascii="Calibri" w:hAnsi="Calibri" w:cs="Calibri"/>
          <w:i/>
          <w:iCs/>
          <w:szCs w:val="22"/>
        </w:rPr>
      </w:pPr>
      <w:sdt>
        <w:sdtPr>
          <w:rPr>
            <w:rFonts w:cs="Arial"/>
            <w:b/>
            <w:bCs/>
            <w:sz w:val="28"/>
            <w:szCs w:val="28"/>
          </w:rPr>
          <w:id w:val="-2041884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A41134" w:rsidRPr="00A41134">
        <w:rPr>
          <w:rFonts w:ascii="Calibri" w:hAnsi="Calibri" w:cs="Calibri"/>
          <w:szCs w:val="22"/>
        </w:rPr>
        <w:t xml:space="preserve"> </w:t>
      </w:r>
      <w:r w:rsidR="00456BE5">
        <w:rPr>
          <w:rFonts w:ascii="Calibri" w:hAnsi="Calibri" w:cs="Calibri"/>
          <w:szCs w:val="22"/>
        </w:rPr>
        <w:t xml:space="preserve"> </w:t>
      </w:r>
      <w:r w:rsidR="00A41134" w:rsidRPr="00A41134">
        <w:rPr>
          <w:rFonts w:ascii="Calibri" w:hAnsi="Calibri" w:cs="Calibri"/>
          <w:szCs w:val="22"/>
        </w:rPr>
        <w:t>Yes</w:t>
      </w:r>
      <w:r w:rsidR="00A41134">
        <w:rPr>
          <w:rFonts w:ascii="Calibri" w:hAnsi="Calibri" w:cs="Calibri"/>
          <w:szCs w:val="22"/>
        </w:rPr>
        <w:t xml:space="preserve">               </w:t>
      </w:r>
      <w:r w:rsidR="00A41134" w:rsidRPr="00A41134">
        <w:rPr>
          <w:rFonts w:ascii="Calibri" w:hAnsi="Calibri" w:cs="Calibri"/>
          <w:szCs w:val="22"/>
        </w:rPr>
        <w:t xml:space="preserve"> </w:t>
      </w:r>
      <w:sdt>
        <w:sdtPr>
          <w:rPr>
            <w:rFonts w:cs="Arial"/>
            <w:b/>
            <w:bCs/>
            <w:sz w:val="28"/>
            <w:szCs w:val="28"/>
          </w:rPr>
          <w:id w:val="186725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A41134" w:rsidRPr="00A41134">
        <w:rPr>
          <w:rFonts w:ascii="Calibri" w:hAnsi="Calibri" w:cs="Calibri"/>
          <w:szCs w:val="22"/>
        </w:rPr>
        <w:t xml:space="preserve">  No     </w:t>
      </w:r>
    </w:p>
    <w:tbl>
      <w:tblPr>
        <w:tblStyle w:val="TableGrid"/>
        <w:tblpPr w:leftFromText="180" w:rightFromText="180" w:vertAnchor="text" w:horzAnchor="margin" w:tblpXSpec="right" w:tblpY="-77"/>
        <w:tblW w:w="0" w:type="auto"/>
        <w:tblLook w:val="04A0" w:firstRow="1" w:lastRow="0" w:firstColumn="1" w:lastColumn="0" w:noHBand="0" w:noVBand="1"/>
      </w:tblPr>
      <w:tblGrid>
        <w:gridCol w:w="1413"/>
      </w:tblGrid>
      <w:tr w:rsidR="00A41134" w:rsidRPr="00D14BA1" w14:paraId="0A32245C" w14:textId="77777777" w:rsidTr="00A41134">
        <w:tc>
          <w:tcPr>
            <w:tcW w:w="1413" w:type="dxa"/>
            <w:vAlign w:val="center"/>
          </w:tcPr>
          <w:p w14:paraId="4ED2DB41" w14:textId="77777777" w:rsidR="00A41134" w:rsidRPr="00D14BA1" w:rsidRDefault="00A41134" w:rsidP="00A41134">
            <w:pPr>
              <w:pStyle w:val="ListParagraph"/>
              <w:spacing w:before="60" w:after="60"/>
              <w:ind w:left="0"/>
              <w:contextualSpacing w:val="0"/>
              <w:jc w:val="both"/>
              <w:rPr>
                <w:rFonts w:ascii="Calibri" w:hAnsi="Calibri" w:cs="Calibri"/>
                <w:szCs w:val="22"/>
              </w:rPr>
            </w:pPr>
          </w:p>
        </w:tc>
      </w:tr>
    </w:tbl>
    <w:p w14:paraId="7B464299" w14:textId="3C71C7F7" w:rsidR="0092606D" w:rsidRPr="00D14BA1" w:rsidRDefault="00A41134" w:rsidP="00A41134">
      <w:pPr>
        <w:pStyle w:val="ListParagraph"/>
        <w:numPr>
          <w:ilvl w:val="0"/>
          <w:numId w:val="25"/>
        </w:numPr>
        <w:tabs>
          <w:tab w:val="left" w:pos="284"/>
        </w:tabs>
        <w:spacing w:after="60"/>
        <w:ind w:left="357" w:hanging="357"/>
        <w:contextualSpacing w:val="0"/>
        <w:jc w:val="both"/>
        <w:rPr>
          <w:rFonts w:ascii="Calibri" w:hAnsi="Calibri" w:cs="Calibri"/>
          <w:b/>
          <w:bCs/>
          <w:szCs w:val="22"/>
        </w:rPr>
      </w:pPr>
      <w:r>
        <w:rPr>
          <w:rFonts w:ascii="Calibri" w:hAnsi="Calibri" w:cs="Calibri"/>
          <w:b/>
          <w:bCs/>
          <w:szCs w:val="22"/>
        </w:rPr>
        <w:t xml:space="preserve"> </w:t>
      </w:r>
      <w:r w:rsidR="0092606D" w:rsidRPr="00D14BA1">
        <w:rPr>
          <w:rFonts w:ascii="Calibri" w:hAnsi="Calibri" w:cs="Calibri"/>
          <w:b/>
          <w:bCs/>
          <w:szCs w:val="22"/>
        </w:rPr>
        <w:t xml:space="preserve">How many participants do you intend to recruit at the </w:t>
      </w:r>
      <w:r w:rsidR="0092606D" w:rsidRPr="0001185E">
        <w:rPr>
          <w:rFonts w:ascii="Calibri" w:hAnsi="Calibri" w:cs="Calibri"/>
          <w:b/>
          <w:bCs/>
          <w:szCs w:val="22"/>
          <w:u w:val="single"/>
        </w:rPr>
        <w:t>Macquarie University site</w:t>
      </w:r>
      <w:r w:rsidR="0092606D" w:rsidRPr="00D14BA1">
        <w:rPr>
          <w:rFonts w:ascii="Calibri" w:hAnsi="Calibri" w:cs="Calibri"/>
          <w:b/>
          <w:bCs/>
          <w:szCs w:val="22"/>
        </w:rPr>
        <w:t>?</w:t>
      </w:r>
    </w:p>
    <w:tbl>
      <w:tblPr>
        <w:tblStyle w:val="TableGrid"/>
        <w:tblpPr w:leftFromText="180" w:rightFromText="180" w:vertAnchor="text" w:horzAnchor="margin" w:tblpXSpec="right" w:tblpY="79"/>
        <w:tblW w:w="0" w:type="auto"/>
        <w:tblLook w:val="04A0" w:firstRow="1" w:lastRow="0" w:firstColumn="1" w:lastColumn="0" w:noHBand="0" w:noVBand="1"/>
      </w:tblPr>
      <w:tblGrid>
        <w:gridCol w:w="1413"/>
      </w:tblGrid>
      <w:tr w:rsidR="0092606D" w:rsidRPr="00D14BA1" w14:paraId="33C57648" w14:textId="77777777" w:rsidTr="0053493B">
        <w:tc>
          <w:tcPr>
            <w:tcW w:w="1413" w:type="dxa"/>
            <w:vAlign w:val="center"/>
          </w:tcPr>
          <w:p w14:paraId="5175EB01" w14:textId="77777777" w:rsidR="0092606D" w:rsidRPr="00D14BA1" w:rsidRDefault="0092606D" w:rsidP="00201A83">
            <w:pPr>
              <w:pStyle w:val="ListParagraph"/>
              <w:spacing w:before="60" w:after="60"/>
              <w:ind w:left="0"/>
              <w:contextualSpacing w:val="0"/>
              <w:jc w:val="both"/>
              <w:rPr>
                <w:rFonts w:ascii="Calibri" w:hAnsi="Calibri" w:cs="Calibri"/>
                <w:szCs w:val="22"/>
              </w:rPr>
            </w:pPr>
          </w:p>
        </w:tc>
      </w:tr>
    </w:tbl>
    <w:p w14:paraId="395777BB" w14:textId="472119D7" w:rsidR="0092606D" w:rsidRPr="00D14BA1" w:rsidRDefault="0092606D" w:rsidP="00201A83">
      <w:pPr>
        <w:pStyle w:val="ListParagraph"/>
        <w:numPr>
          <w:ilvl w:val="0"/>
          <w:numId w:val="25"/>
        </w:numPr>
        <w:tabs>
          <w:tab w:val="left" w:pos="284"/>
        </w:tabs>
        <w:spacing w:before="160" w:after="0"/>
        <w:ind w:left="357" w:hanging="357"/>
        <w:contextualSpacing w:val="0"/>
        <w:jc w:val="both"/>
        <w:rPr>
          <w:rFonts w:ascii="Calibri" w:hAnsi="Calibri" w:cs="Calibri"/>
          <w:b/>
          <w:bCs/>
          <w:szCs w:val="22"/>
        </w:rPr>
      </w:pPr>
      <w:r w:rsidRPr="00D14BA1">
        <w:rPr>
          <w:rFonts w:ascii="Calibri" w:hAnsi="Calibri" w:cs="Calibri"/>
          <w:b/>
          <w:bCs/>
          <w:szCs w:val="22"/>
        </w:rPr>
        <w:tab/>
        <w:t xml:space="preserve">If a </w:t>
      </w:r>
      <w:r w:rsidRPr="00D14BA1">
        <w:rPr>
          <w:rFonts w:ascii="Calibri" w:hAnsi="Calibri" w:cs="Calibri"/>
          <w:b/>
          <w:bCs/>
          <w:szCs w:val="22"/>
          <w:lang w:eastAsia="en-AU"/>
        </w:rPr>
        <w:t>multi-site study</w:t>
      </w:r>
      <w:r w:rsidRPr="00D14BA1">
        <w:rPr>
          <w:rFonts w:ascii="Calibri" w:hAnsi="Calibri" w:cs="Calibri"/>
          <w:b/>
          <w:bCs/>
          <w:szCs w:val="22"/>
        </w:rPr>
        <w:t xml:space="preserve">, how many participants </w:t>
      </w:r>
      <w:r w:rsidR="006E03DA">
        <w:rPr>
          <w:rFonts w:ascii="Calibri" w:hAnsi="Calibri" w:cs="Calibri"/>
          <w:b/>
          <w:bCs/>
          <w:szCs w:val="22"/>
        </w:rPr>
        <w:t>are</w:t>
      </w:r>
      <w:r w:rsidRPr="00D14BA1">
        <w:rPr>
          <w:rFonts w:ascii="Calibri" w:hAnsi="Calibri" w:cs="Calibri"/>
          <w:b/>
          <w:bCs/>
          <w:szCs w:val="22"/>
        </w:rPr>
        <w:t xml:space="preserve"> intend</w:t>
      </w:r>
      <w:r w:rsidR="006E03DA">
        <w:rPr>
          <w:rFonts w:ascii="Calibri" w:hAnsi="Calibri" w:cs="Calibri"/>
          <w:b/>
          <w:bCs/>
          <w:szCs w:val="22"/>
        </w:rPr>
        <w:t>ed</w:t>
      </w:r>
      <w:r w:rsidRPr="00D14BA1">
        <w:rPr>
          <w:rFonts w:ascii="Calibri" w:hAnsi="Calibri" w:cs="Calibri"/>
          <w:b/>
          <w:bCs/>
          <w:szCs w:val="22"/>
        </w:rPr>
        <w:t xml:space="preserve"> to </w:t>
      </w:r>
      <w:r w:rsidR="006E03DA">
        <w:rPr>
          <w:rFonts w:ascii="Calibri" w:hAnsi="Calibri" w:cs="Calibri"/>
          <w:b/>
          <w:bCs/>
          <w:szCs w:val="22"/>
        </w:rPr>
        <w:t xml:space="preserve">be </w:t>
      </w:r>
      <w:r w:rsidRPr="00D14BA1">
        <w:rPr>
          <w:rFonts w:ascii="Calibri" w:hAnsi="Calibri" w:cs="Calibri"/>
          <w:b/>
          <w:bCs/>
          <w:szCs w:val="22"/>
          <w:u w:val="single"/>
        </w:rPr>
        <w:t>recruit</w:t>
      </w:r>
      <w:r w:rsidR="006E03DA">
        <w:rPr>
          <w:rFonts w:ascii="Calibri" w:hAnsi="Calibri" w:cs="Calibri"/>
          <w:b/>
          <w:bCs/>
          <w:szCs w:val="22"/>
          <w:u w:val="single"/>
        </w:rPr>
        <w:t>ed</w:t>
      </w:r>
      <w:r w:rsidRPr="00D14BA1">
        <w:rPr>
          <w:rFonts w:ascii="Calibri" w:hAnsi="Calibri" w:cs="Calibri"/>
          <w:szCs w:val="22"/>
          <w:u w:val="single"/>
          <w:lang w:eastAsia="en-AU"/>
        </w:rPr>
        <w:t xml:space="preserve"> </w:t>
      </w:r>
      <w:r w:rsidRPr="00D14BA1">
        <w:rPr>
          <w:rFonts w:ascii="Calibri" w:hAnsi="Calibri" w:cs="Calibri"/>
          <w:b/>
          <w:bCs/>
          <w:szCs w:val="22"/>
          <w:u w:val="single"/>
          <w:lang w:eastAsia="en-AU"/>
        </w:rPr>
        <w:t>overall</w:t>
      </w:r>
      <w:r w:rsidRPr="00D14BA1">
        <w:rPr>
          <w:rFonts w:ascii="Calibri" w:hAnsi="Calibri" w:cs="Calibri"/>
          <w:b/>
          <w:bCs/>
          <w:szCs w:val="22"/>
          <w:lang w:eastAsia="en-AU"/>
        </w:rPr>
        <w:t xml:space="preserve">? </w:t>
      </w:r>
    </w:p>
    <w:p w14:paraId="124E3395" w14:textId="77777777" w:rsidR="00F6375B" w:rsidRPr="0074595D" w:rsidRDefault="00F6375B" w:rsidP="00632292">
      <w:pPr>
        <w:pStyle w:val="ListParagraph"/>
        <w:tabs>
          <w:tab w:val="left" w:pos="284"/>
        </w:tabs>
        <w:spacing w:after="0"/>
        <w:ind w:left="357"/>
        <w:contextualSpacing w:val="0"/>
        <w:jc w:val="both"/>
        <w:rPr>
          <w:rFonts w:asciiTheme="majorHAnsi" w:hAnsiTheme="majorHAnsi" w:cstheme="majorHAnsi"/>
          <w:b/>
          <w:bCs/>
          <w:sz w:val="16"/>
          <w:szCs w:val="16"/>
        </w:rPr>
      </w:pPr>
    </w:p>
    <w:p w14:paraId="6B991706" w14:textId="0FA00FD7" w:rsidR="0092606D" w:rsidRPr="00F6375B" w:rsidRDefault="0092606D" w:rsidP="00C313EC">
      <w:pPr>
        <w:pStyle w:val="ListParagraph"/>
        <w:numPr>
          <w:ilvl w:val="0"/>
          <w:numId w:val="25"/>
        </w:numPr>
        <w:spacing w:after="0"/>
        <w:ind w:left="351" w:hanging="357"/>
        <w:jc w:val="both"/>
        <w:rPr>
          <w:rStyle w:val="Style14"/>
          <w:rFonts w:asciiTheme="majorHAnsi" w:hAnsiTheme="majorHAnsi" w:cstheme="majorHAnsi"/>
          <w:sz w:val="22"/>
          <w:szCs w:val="22"/>
        </w:rPr>
      </w:pPr>
      <w:r w:rsidRPr="00F6375B">
        <w:rPr>
          <w:rFonts w:asciiTheme="majorHAnsi" w:hAnsiTheme="majorHAnsi" w:cstheme="majorHAnsi"/>
          <w:b/>
          <w:bCs/>
          <w:szCs w:val="22"/>
        </w:rPr>
        <w:t xml:space="preserve">For insurance purposes, please indicate if your research is:  </w:t>
      </w:r>
      <w:sdt>
        <w:sdtPr>
          <w:rPr>
            <w:rStyle w:val="Style14"/>
            <w:rFonts w:asciiTheme="majorHAnsi" w:hAnsiTheme="majorHAnsi" w:cstheme="majorHAnsi"/>
            <w:b/>
            <w:bCs/>
            <w:color w:val="C00000"/>
            <w:sz w:val="22"/>
            <w:szCs w:val="22"/>
          </w:rPr>
          <w:alias w:val="Research category"/>
          <w:tag w:val="Research category"/>
          <w:id w:val="-2056615947"/>
          <w:placeholder>
            <w:docPart w:val="77983D381A674874AA5D1056968BBEF1"/>
          </w:placeholder>
          <w15:color w:val="000000"/>
          <w:dropDownList>
            <w:listItem w:displayText="Select a research category:" w:value="Select a research category:"/>
            <w:listItem w:displayText="First-in-human Phase 1 trial" w:value="First-in-human Phase 1 trial"/>
            <w:listItem w:displayText="Medical intervention on pregnant women" w:value="Medical intervention on pregnant women"/>
            <w:listItem w:displayText="Children 5 years of age or under" w:value="Children 5 years of age or under"/>
            <w:listItem w:displayText="Clinical trial which is to be undertaken outside of Australia" w:value="Clinical trial which is to be undertaken outside of Australia"/>
            <w:listItem w:displayText="Interventions involving blood plasma or whole blood products and exchange, apart from simple blood collection" w:value="Interventions involving blood plasma or whole blood products and exchange, apart from simple blood collection"/>
            <w:listItem w:displayText="None of the above" w:value="None of the above"/>
          </w:dropDownList>
        </w:sdtPr>
        <w:sdtEndPr>
          <w:rPr>
            <w:rStyle w:val="DefaultParagraphFont"/>
          </w:rPr>
        </w:sdtEndPr>
        <w:sdtContent>
          <w:r w:rsidR="00373334" w:rsidRPr="00EF5624">
            <w:rPr>
              <w:rStyle w:val="Style14"/>
              <w:rFonts w:asciiTheme="majorHAnsi" w:hAnsiTheme="majorHAnsi" w:cstheme="majorHAnsi"/>
              <w:b/>
              <w:bCs/>
              <w:color w:val="C00000"/>
              <w:sz w:val="22"/>
              <w:szCs w:val="22"/>
            </w:rPr>
            <w:t>Select a research category:</w:t>
          </w:r>
        </w:sdtContent>
      </w:sdt>
    </w:p>
    <w:p w14:paraId="45AEC81B" w14:textId="43C876DF" w:rsidR="00181E88" w:rsidRDefault="0092606D" w:rsidP="00181E88">
      <w:pPr>
        <w:spacing w:before="40"/>
        <w:ind w:left="284"/>
        <w:jc w:val="both"/>
        <w:rPr>
          <w:rFonts w:ascii="Calibri" w:hAnsi="Calibri" w:cs="Calibri"/>
          <w:i/>
          <w:iCs/>
          <w:szCs w:val="22"/>
        </w:rPr>
      </w:pPr>
      <w:r w:rsidRPr="00B034AB">
        <w:rPr>
          <w:rFonts w:ascii="Calibri" w:hAnsi="Calibri" w:cs="Calibri"/>
          <w:b/>
          <w:bCs/>
          <w:i/>
          <w:iCs/>
          <w:szCs w:val="22"/>
          <w:u w:val="single"/>
        </w:rPr>
        <w:t>Note</w:t>
      </w:r>
      <w:r w:rsidRPr="00B034AB">
        <w:rPr>
          <w:rFonts w:ascii="Calibri" w:hAnsi="Calibri" w:cs="Calibri"/>
          <w:b/>
          <w:bCs/>
          <w:i/>
          <w:iCs/>
          <w:szCs w:val="22"/>
        </w:rPr>
        <w:t>:</w:t>
      </w:r>
      <w:r w:rsidRPr="00B034AB">
        <w:rPr>
          <w:rFonts w:ascii="Calibri" w:hAnsi="Calibri" w:cs="Calibri"/>
          <w:i/>
          <w:iCs/>
          <w:szCs w:val="22"/>
        </w:rPr>
        <w:t xml:space="preserve"> Any of the above categories listed will require </w:t>
      </w:r>
      <w:r w:rsidRPr="00B034AB">
        <w:rPr>
          <w:rFonts w:ascii="Calibri" w:hAnsi="Calibri" w:cs="Calibri"/>
          <w:i/>
          <w:iCs/>
          <w:szCs w:val="22"/>
          <w:u w:val="single"/>
        </w:rPr>
        <w:t>additional</w:t>
      </w:r>
      <w:r w:rsidRPr="00B034AB">
        <w:rPr>
          <w:rFonts w:ascii="Calibri" w:hAnsi="Calibri" w:cs="Calibri"/>
          <w:i/>
          <w:iCs/>
          <w:szCs w:val="22"/>
        </w:rPr>
        <w:t xml:space="preserve"> insurance risk assessment. The Clinical Research Manager will contact you directly to request further documentation as required.</w:t>
      </w:r>
    </w:p>
    <w:p w14:paraId="59CB2DC7" w14:textId="77777777" w:rsidR="00AB4D48" w:rsidRPr="00AB4D48" w:rsidRDefault="006E7079" w:rsidP="004B77DE">
      <w:pPr>
        <w:pStyle w:val="ListParagraph"/>
        <w:numPr>
          <w:ilvl w:val="0"/>
          <w:numId w:val="25"/>
        </w:numPr>
        <w:spacing w:before="160" w:after="0" w:line="259" w:lineRule="auto"/>
        <w:ind w:right="54"/>
        <w:rPr>
          <w:rFonts w:ascii="Calibri" w:hAnsi="Calibri" w:cs="Arial"/>
          <w:i/>
          <w:iCs/>
          <w:sz w:val="18"/>
          <w:szCs w:val="18"/>
        </w:rPr>
      </w:pPr>
      <w:r w:rsidRPr="00181E88">
        <w:rPr>
          <w:rFonts w:asciiTheme="majorHAnsi" w:hAnsiTheme="majorHAnsi" w:cstheme="majorHAnsi"/>
          <w:b/>
          <w:bCs/>
          <w:szCs w:val="22"/>
        </w:rPr>
        <w:t xml:space="preserve">Does the study </w:t>
      </w:r>
      <w:bookmarkStart w:id="2" w:name="_Hlk71276006"/>
      <w:r w:rsidR="00AB4D48" w:rsidRPr="00AB4D48">
        <w:rPr>
          <w:rFonts w:ascii="Calibri" w:eastAsia="Calibri" w:hAnsi="Calibri" w:cs="Arial"/>
          <w:b/>
          <w:bCs/>
          <w:szCs w:val="22"/>
        </w:rPr>
        <w:t>Does the study require administration of</w:t>
      </w:r>
      <w:r w:rsidR="00AB4D48" w:rsidRPr="00AB4D48">
        <w:rPr>
          <w:rFonts w:ascii="Calibri" w:eastAsia="Calibri" w:hAnsi="Calibri" w:cs="Arial"/>
          <w:b/>
          <w:bCs/>
          <w:color w:val="820000"/>
          <w:szCs w:val="22"/>
        </w:rPr>
        <w:t xml:space="preserve"> unapproved radiopharmaceuticals or radiopharmaceutical active ingredients (RAI)?    </w:t>
      </w:r>
    </w:p>
    <w:p w14:paraId="62A8086D" w14:textId="744418F1" w:rsidR="00AB4D48" w:rsidRPr="00AB4D48" w:rsidRDefault="00BE6408" w:rsidP="00AB4D48">
      <w:pPr>
        <w:spacing w:line="259" w:lineRule="auto"/>
        <w:ind w:right="-227"/>
        <w:rPr>
          <w:rFonts w:ascii="Calibri" w:hAnsi="Calibri" w:cs="Arial"/>
          <w:i/>
          <w:iCs/>
          <w:szCs w:val="22"/>
        </w:rPr>
      </w:pPr>
      <w:sdt>
        <w:sdtPr>
          <w:rPr>
            <w:rFonts w:cs="Arial"/>
            <w:b/>
            <w:bCs/>
            <w:sz w:val="28"/>
            <w:szCs w:val="28"/>
          </w:rPr>
          <w:id w:val="-607813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EF5624" w:rsidRPr="00AB4D48">
        <w:rPr>
          <w:rFonts w:ascii="Calibri" w:hAnsi="Calibri" w:cs="Arial"/>
          <w:szCs w:val="22"/>
        </w:rPr>
        <w:t xml:space="preserve"> </w:t>
      </w:r>
      <w:r w:rsidR="00F6434A">
        <w:rPr>
          <w:rFonts w:ascii="Calibri" w:hAnsi="Calibri" w:cs="Arial"/>
          <w:szCs w:val="22"/>
        </w:rPr>
        <w:t xml:space="preserve"> </w:t>
      </w:r>
      <w:r w:rsidR="00AB4D48" w:rsidRPr="00AB4D48">
        <w:rPr>
          <w:rFonts w:ascii="Calibri" w:hAnsi="Calibri" w:cs="Arial"/>
          <w:szCs w:val="22"/>
        </w:rPr>
        <w:t xml:space="preserve">Yes </w:t>
      </w:r>
      <w:r w:rsidR="00AB4D48" w:rsidRPr="00AB4D48">
        <w:rPr>
          <w:rFonts w:ascii="Calibri" w:eastAsia="Calibri" w:hAnsi="Calibri" w:cs="Arial"/>
          <w:i/>
          <w:iCs/>
          <w:szCs w:val="22"/>
          <w:lang w:eastAsia="en-US"/>
        </w:rPr>
        <w:t>(</w:t>
      </w:r>
      <w:r w:rsidR="00AB4D48" w:rsidRPr="00AB4D48">
        <w:rPr>
          <w:rFonts w:ascii="Calibri" w:eastAsia="Calibri" w:hAnsi="Calibri" w:cs="Arial"/>
          <w:i/>
          <w:iCs/>
          <w:sz w:val="18"/>
          <w:szCs w:val="18"/>
          <w:lang w:eastAsia="en-US"/>
        </w:rPr>
        <w:t xml:space="preserve">If yes, please provide details below for </w:t>
      </w:r>
      <w:r w:rsidR="00AB4D48" w:rsidRPr="00AB4D48">
        <w:rPr>
          <w:rFonts w:ascii="Calibri" w:eastAsia="Calibri" w:hAnsi="Calibri" w:cs="Arial"/>
          <w:b/>
          <w:bCs/>
          <w:i/>
          <w:iCs/>
          <w:sz w:val="18"/>
          <w:szCs w:val="18"/>
          <w:lang w:eastAsia="en-US"/>
        </w:rPr>
        <w:t>each tracer/RAI</w:t>
      </w:r>
      <w:r w:rsidR="00AB4D48" w:rsidRPr="00AB4D48">
        <w:rPr>
          <w:rFonts w:ascii="Calibri" w:eastAsia="Calibri" w:hAnsi="Calibri" w:cs="Arial"/>
          <w:i/>
          <w:iCs/>
          <w:sz w:val="18"/>
          <w:szCs w:val="18"/>
          <w:lang w:eastAsia="en-US"/>
        </w:rPr>
        <w:t xml:space="preserve"> - i</w:t>
      </w:r>
      <w:r w:rsidR="00AB4D48" w:rsidRPr="00AB4D48">
        <w:rPr>
          <w:rFonts w:ascii="Calibri" w:eastAsia="Calibri" w:hAnsi="Calibri" w:cs="Arial"/>
          <w:i/>
          <w:iCs/>
          <w:sz w:val="17"/>
          <w:szCs w:val="17"/>
          <w:lang w:eastAsia="en-US"/>
        </w:rPr>
        <w:t>nsert rows as required)</w:t>
      </w:r>
      <w:r w:rsidR="00AB4D48" w:rsidRPr="00AB4D48">
        <w:rPr>
          <w:rFonts w:ascii="Calibri" w:eastAsia="Calibri" w:hAnsi="Calibri" w:cs="Arial"/>
          <w:b/>
          <w:bCs/>
          <w:i/>
          <w:iCs/>
          <w:color w:val="820000"/>
          <w:sz w:val="18"/>
          <w:szCs w:val="18"/>
          <w:lang w:eastAsia="en-US"/>
        </w:rPr>
        <w:t xml:space="preserve"> </w:t>
      </w:r>
      <w:r w:rsidR="00AB4D48" w:rsidRPr="00AB4D48">
        <w:rPr>
          <w:rFonts w:ascii="Calibri" w:hAnsi="Calibri" w:cs="Arial"/>
          <w:i/>
          <w:iCs/>
          <w:szCs w:val="22"/>
        </w:rPr>
        <w:t xml:space="preserve"> </w:t>
      </w:r>
      <w:sdt>
        <w:sdtPr>
          <w:rPr>
            <w:rFonts w:cs="Arial"/>
            <w:b/>
            <w:bCs/>
            <w:sz w:val="28"/>
            <w:szCs w:val="28"/>
          </w:rPr>
          <w:id w:val="2102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2B83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EF5624" w:rsidRPr="00AB4D48">
        <w:rPr>
          <w:rFonts w:ascii="Calibri" w:hAnsi="Calibri" w:cs="Arial"/>
          <w:szCs w:val="22"/>
        </w:rPr>
        <w:t xml:space="preserve"> </w:t>
      </w:r>
      <w:r w:rsidR="00F6434A">
        <w:rPr>
          <w:rFonts w:ascii="Calibri" w:hAnsi="Calibri" w:cs="Arial"/>
          <w:szCs w:val="22"/>
        </w:rPr>
        <w:t xml:space="preserve"> </w:t>
      </w:r>
      <w:r w:rsidR="00AB4D48" w:rsidRPr="00AB4D48">
        <w:rPr>
          <w:rFonts w:ascii="Calibri" w:hAnsi="Calibri" w:cs="Arial"/>
          <w:szCs w:val="22"/>
        </w:rPr>
        <w:t>No</w:t>
      </w:r>
      <w:r w:rsidR="00AB4D48" w:rsidRPr="00AB4D48">
        <w:rPr>
          <w:rFonts w:ascii="Calibri" w:hAnsi="Calibri" w:cs="Arial"/>
          <w:i/>
          <w:iCs/>
          <w:szCs w:val="22"/>
        </w:rPr>
        <w:tab/>
      </w:r>
    </w:p>
    <w:tbl>
      <w:tblPr>
        <w:tblStyle w:val="TableGrid2"/>
        <w:tblW w:w="9776" w:type="dxa"/>
        <w:jc w:val="center"/>
        <w:tblLook w:val="04A0" w:firstRow="1" w:lastRow="0" w:firstColumn="1" w:lastColumn="0" w:noHBand="0" w:noVBand="1"/>
      </w:tblPr>
      <w:tblGrid>
        <w:gridCol w:w="5665"/>
        <w:gridCol w:w="4111"/>
      </w:tblGrid>
      <w:tr w:rsidR="00AB4D48" w:rsidRPr="00AB4D48" w14:paraId="6B9BAE2F" w14:textId="77777777" w:rsidTr="004B77DE">
        <w:trPr>
          <w:trHeight w:val="233"/>
          <w:jc w:val="center"/>
        </w:trPr>
        <w:tc>
          <w:tcPr>
            <w:tcW w:w="5665" w:type="dxa"/>
            <w:vAlign w:val="center"/>
            <w:hideMark/>
          </w:tcPr>
          <w:p w14:paraId="63583555" w14:textId="77777777" w:rsidR="00AB4D48" w:rsidRPr="00AB4D48" w:rsidRDefault="00AB4D48" w:rsidP="00AB4D48">
            <w:pPr>
              <w:spacing w:before="60" w:after="60"/>
              <w:rPr>
                <w:rFonts w:ascii="Calibri" w:eastAsia="Calibri" w:hAnsi="Calibri" w:cs="Arial"/>
                <w:b/>
                <w:bCs/>
                <w:lang w:eastAsia="en-US"/>
              </w:rPr>
            </w:pPr>
            <w:r w:rsidRPr="00AB4D48">
              <w:rPr>
                <w:rFonts w:ascii="Calibri" w:eastAsia="Calibri" w:hAnsi="Calibri" w:cs="Arial"/>
                <w:b/>
                <w:bCs/>
                <w:lang w:eastAsia="en-US"/>
              </w:rPr>
              <w:t>Name of unapproved tracer/RAI:</w:t>
            </w:r>
          </w:p>
        </w:tc>
        <w:tc>
          <w:tcPr>
            <w:tcW w:w="4111" w:type="dxa"/>
            <w:vAlign w:val="center"/>
          </w:tcPr>
          <w:p w14:paraId="4A02E1C2" w14:textId="77777777" w:rsidR="00AB4D48" w:rsidRPr="00AB4D48" w:rsidRDefault="00AB4D48" w:rsidP="00AB4D48">
            <w:pPr>
              <w:spacing w:before="60" w:after="60"/>
              <w:rPr>
                <w:rFonts w:ascii="Calibri" w:eastAsia="Calibri" w:hAnsi="Calibri" w:cs="Arial"/>
                <w:lang w:eastAsia="en-US"/>
              </w:rPr>
            </w:pPr>
          </w:p>
        </w:tc>
      </w:tr>
      <w:tr w:rsidR="00AB4D48" w:rsidRPr="00AB4D48" w14:paraId="3CA50F3C" w14:textId="77777777" w:rsidTr="004B77DE">
        <w:trPr>
          <w:trHeight w:val="233"/>
          <w:jc w:val="center"/>
        </w:trPr>
        <w:tc>
          <w:tcPr>
            <w:tcW w:w="5665" w:type="dxa"/>
            <w:vAlign w:val="center"/>
            <w:hideMark/>
          </w:tcPr>
          <w:p w14:paraId="4E7631B1" w14:textId="77777777" w:rsidR="00AB4D48" w:rsidRPr="00AB4D48" w:rsidRDefault="00AB4D48" w:rsidP="00D23F1D">
            <w:pPr>
              <w:spacing w:before="60" w:after="60"/>
              <w:rPr>
                <w:rFonts w:ascii="Calibri" w:eastAsia="Calibri" w:hAnsi="Calibri" w:cs="Arial"/>
                <w:b/>
                <w:bCs/>
                <w:lang w:eastAsia="en-US"/>
              </w:rPr>
            </w:pPr>
            <w:r w:rsidRPr="00AB4D48">
              <w:rPr>
                <w:rFonts w:ascii="Calibri" w:eastAsia="Calibri" w:hAnsi="Calibri" w:cs="Arial"/>
                <w:b/>
                <w:bCs/>
                <w:lang w:eastAsia="en-US"/>
              </w:rPr>
              <w:t>Name of SUPPLIER of tracer/RAI:</w:t>
            </w:r>
          </w:p>
        </w:tc>
        <w:tc>
          <w:tcPr>
            <w:tcW w:w="4111" w:type="dxa"/>
            <w:vAlign w:val="center"/>
          </w:tcPr>
          <w:p w14:paraId="275D2D71" w14:textId="77777777" w:rsidR="00AB4D48" w:rsidRPr="00AB4D48" w:rsidRDefault="00AB4D48" w:rsidP="00AB4D48">
            <w:pPr>
              <w:spacing w:before="60" w:after="60"/>
              <w:contextualSpacing/>
              <w:rPr>
                <w:rFonts w:ascii="Calibri" w:eastAsia="Calibri" w:hAnsi="Calibri" w:cs="Arial"/>
                <w:lang w:eastAsia="en-US"/>
              </w:rPr>
            </w:pPr>
          </w:p>
        </w:tc>
      </w:tr>
      <w:tr w:rsidR="00AB4D48" w:rsidRPr="00AB4D48" w14:paraId="71930290" w14:textId="77777777" w:rsidTr="004B77DE">
        <w:trPr>
          <w:trHeight w:val="233"/>
          <w:jc w:val="center"/>
        </w:trPr>
        <w:tc>
          <w:tcPr>
            <w:tcW w:w="5665" w:type="dxa"/>
            <w:vAlign w:val="center"/>
            <w:hideMark/>
          </w:tcPr>
          <w:p w14:paraId="234639B4" w14:textId="7B611E53" w:rsidR="00AB4D48" w:rsidRPr="00AB4D48" w:rsidRDefault="00AB4D48" w:rsidP="00E12C41">
            <w:pPr>
              <w:spacing w:before="60" w:after="60"/>
              <w:rPr>
                <w:rFonts w:ascii="Calibri" w:eastAsia="Calibri" w:hAnsi="Calibri" w:cs="Arial"/>
                <w:lang w:eastAsia="en-US"/>
              </w:rPr>
            </w:pPr>
            <w:r w:rsidRPr="00AB4D48">
              <w:rPr>
                <w:rFonts w:ascii="Calibri" w:eastAsia="Calibri" w:hAnsi="Calibri" w:cs="Arial"/>
                <w:b/>
                <w:bCs/>
                <w:lang w:eastAsia="en-US"/>
              </w:rPr>
              <w:t>Confirmation of supplier agreement with MMI:</w:t>
            </w:r>
            <w:r w:rsidRPr="00AB4D48">
              <w:rPr>
                <w:rFonts w:ascii="Calibri" w:eastAsia="Calibri" w:hAnsi="Calibri" w:cs="Arial"/>
                <w:lang w:eastAsia="en-US"/>
              </w:rPr>
              <w:t xml:space="preserve"> </w:t>
            </w:r>
            <w:r w:rsidR="000B1777">
              <w:rPr>
                <w:rFonts w:ascii="Calibri" w:eastAsia="Calibri" w:hAnsi="Calibri" w:cs="Arial"/>
                <w:lang w:eastAsia="en-US"/>
              </w:rPr>
              <w:t>(</w:t>
            </w:r>
            <w:r w:rsidRPr="00AB4D48">
              <w:rPr>
                <w:rFonts w:ascii="Calibri" w:eastAsia="Calibri" w:hAnsi="Calibri" w:cs="Arial"/>
                <w:i/>
                <w:iCs/>
                <w:sz w:val="18"/>
                <w:szCs w:val="18"/>
                <w:lang w:eastAsia="en-US"/>
              </w:rPr>
              <w:t xml:space="preserve">Confirmation email from </w:t>
            </w:r>
            <w:r w:rsidR="00F6434A">
              <w:rPr>
                <w:rFonts w:ascii="Calibri" w:eastAsia="Calibri" w:hAnsi="Calibri" w:cs="Arial"/>
                <w:i/>
                <w:iCs/>
                <w:sz w:val="18"/>
                <w:szCs w:val="18"/>
                <w:lang w:eastAsia="en-US"/>
              </w:rPr>
              <w:t>Margery (</w:t>
            </w:r>
            <w:r w:rsidRPr="00AB4D48">
              <w:rPr>
                <w:rFonts w:ascii="Calibri" w:eastAsia="Calibri" w:hAnsi="Calibri" w:cs="Arial"/>
                <w:i/>
                <w:iCs/>
                <w:sz w:val="18"/>
                <w:szCs w:val="18"/>
                <w:lang w:eastAsia="en-US"/>
              </w:rPr>
              <w:t>Marg</w:t>
            </w:r>
            <w:r w:rsidR="00F6434A">
              <w:rPr>
                <w:rFonts w:ascii="Calibri" w:eastAsia="Calibri" w:hAnsi="Calibri" w:cs="Arial"/>
                <w:i/>
                <w:iCs/>
                <w:sz w:val="18"/>
                <w:szCs w:val="18"/>
                <w:lang w:eastAsia="en-US"/>
              </w:rPr>
              <w:t>)</w:t>
            </w:r>
            <w:r w:rsidRPr="00AB4D48">
              <w:rPr>
                <w:rFonts w:ascii="Calibri" w:eastAsia="Calibri" w:hAnsi="Calibri" w:cs="Arial"/>
                <w:i/>
                <w:iCs/>
                <w:sz w:val="18"/>
                <w:szCs w:val="18"/>
                <w:lang w:eastAsia="en-US"/>
              </w:rPr>
              <w:t xml:space="preserve"> Pardey or MMI delegate for each tracer/RAI).</w:t>
            </w:r>
          </w:p>
        </w:tc>
        <w:tc>
          <w:tcPr>
            <w:tcW w:w="4111" w:type="dxa"/>
            <w:vAlign w:val="center"/>
          </w:tcPr>
          <w:p w14:paraId="58207E1D" w14:textId="77777777" w:rsidR="00AB4D48" w:rsidRPr="00AB4D48" w:rsidRDefault="00AB4D48" w:rsidP="00AB4D48">
            <w:pPr>
              <w:spacing w:before="60" w:after="60"/>
              <w:contextualSpacing/>
              <w:rPr>
                <w:rFonts w:ascii="Calibri" w:eastAsia="Calibri" w:hAnsi="Calibri" w:cs="Arial"/>
                <w:lang w:eastAsia="en-US"/>
              </w:rPr>
            </w:pPr>
          </w:p>
        </w:tc>
      </w:tr>
      <w:bookmarkEnd w:id="2"/>
    </w:tbl>
    <w:p w14:paraId="1B0EA0E0" w14:textId="77777777" w:rsidR="00412364" w:rsidRDefault="00412364" w:rsidP="000B1777">
      <w:pPr>
        <w:spacing w:before="120"/>
        <w:ind w:left="-6"/>
        <w:rPr>
          <w:rFonts w:asciiTheme="majorHAnsi" w:hAnsiTheme="majorHAnsi" w:cstheme="majorHAnsi"/>
          <w:b/>
          <w:sz w:val="24"/>
          <w:u w:val="single"/>
        </w:rPr>
      </w:pPr>
    </w:p>
    <w:p w14:paraId="00B74E97" w14:textId="6371AD34" w:rsidR="00EC30EF" w:rsidRPr="000B1777" w:rsidRDefault="00EC30EF" w:rsidP="000B1777">
      <w:pPr>
        <w:spacing w:before="120"/>
        <w:ind w:left="-6"/>
        <w:rPr>
          <w:rFonts w:asciiTheme="majorHAnsi" w:hAnsiTheme="majorHAnsi" w:cstheme="majorHAnsi"/>
          <w:b/>
          <w:sz w:val="24"/>
          <w:u w:val="single"/>
        </w:rPr>
      </w:pPr>
      <w:r w:rsidRPr="000B1777">
        <w:rPr>
          <w:rFonts w:asciiTheme="majorHAnsi" w:hAnsiTheme="majorHAnsi" w:cstheme="majorHAnsi"/>
          <w:b/>
          <w:sz w:val="24"/>
          <w:u w:val="single"/>
        </w:rPr>
        <w:t>MQ Health resources</w:t>
      </w:r>
    </w:p>
    <w:p w14:paraId="6B254CE3" w14:textId="2E30B4E0" w:rsidR="00A345D6" w:rsidRPr="00032934" w:rsidRDefault="00EC30EF" w:rsidP="00C47412">
      <w:pPr>
        <w:pStyle w:val="ListParagraph"/>
        <w:numPr>
          <w:ilvl w:val="0"/>
          <w:numId w:val="25"/>
        </w:numPr>
        <w:spacing w:after="200" w:line="276" w:lineRule="auto"/>
        <w:jc w:val="both"/>
        <w:rPr>
          <w:rFonts w:asciiTheme="majorHAnsi" w:eastAsia="Calibri" w:hAnsiTheme="majorHAnsi" w:cstheme="majorHAnsi"/>
          <w:szCs w:val="22"/>
        </w:rPr>
      </w:pPr>
      <w:r w:rsidRPr="00032934">
        <w:rPr>
          <w:rFonts w:asciiTheme="majorHAnsi" w:eastAsia="Calibri" w:hAnsiTheme="majorHAnsi" w:cstheme="majorHAnsi"/>
          <w:b/>
          <w:bCs/>
          <w:szCs w:val="22"/>
        </w:rPr>
        <w:t xml:space="preserve">Will </w:t>
      </w:r>
      <w:r w:rsidR="00151016" w:rsidRPr="00032934">
        <w:rPr>
          <w:rFonts w:asciiTheme="majorHAnsi" w:eastAsia="Calibri" w:hAnsiTheme="majorHAnsi" w:cstheme="majorHAnsi"/>
          <w:b/>
          <w:bCs/>
          <w:szCs w:val="22"/>
        </w:rPr>
        <w:t xml:space="preserve">any </w:t>
      </w:r>
      <w:r w:rsidR="00151016" w:rsidRPr="00032934">
        <w:rPr>
          <w:rFonts w:asciiTheme="majorHAnsi" w:eastAsia="Calibri" w:hAnsiTheme="majorHAnsi" w:cstheme="majorHAnsi"/>
          <w:b/>
          <w:bCs/>
          <w:szCs w:val="22"/>
          <w:lang w:val="en-AU"/>
        </w:rPr>
        <w:t>MQ Health</w:t>
      </w:r>
      <w:r w:rsidR="00151016" w:rsidRPr="00032934">
        <w:rPr>
          <w:rFonts w:asciiTheme="majorHAnsi" w:eastAsia="Calibri" w:hAnsiTheme="majorHAnsi" w:cstheme="majorHAnsi"/>
          <w:b/>
          <w:bCs/>
          <w:szCs w:val="22"/>
        </w:rPr>
        <w:t xml:space="preserve"> resources outside the CTU standard resource arrangements</w:t>
      </w:r>
      <w:r w:rsidR="00151016" w:rsidRPr="00032934">
        <w:rPr>
          <w:rFonts w:asciiTheme="majorHAnsi" w:eastAsia="Calibri" w:hAnsiTheme="majorHAnsi" w:cstheme="majorHAnsi"/>
          <w:szCs w:val="22"/>
        </w:rPr>
        <w:t xml:space="preserve"> </w:t>
      </w:r>
      <w:r w:rsidR="00151016" w:rsidRPr="00032934">
        <w:rPr>
          <w:rFonts w:asciiTheme="majorHAnsi" w:eastAsia="Calibri" w:hAnsiTheme="majorHAnsi" w:cstheme="majorHAnsi"/>
          <w:b/>
          <w:bCs/>
          <w:szCs w:val="22"/>
        </w:rPr>
        <w:t>be used</w:t>
      </w:r>
      <w:r w:rsidR="00151016" w:rsidRPr="00032934">
        <w:rPr>
          <w:rFonts w:asciiTheme="majorHAnsi" w:eastAsia="Calibri" w:hAnsiTheme="majorHAnsi" w:cstheme="majorHAnsi"/>
          <w:szCs w:val="22"/>
        </w:rPr>
        <w:t xml:space="preserve"> </w:t>
      </w:r>
      <w:r w:rsidR="00151016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>(</w:t>
      </w:r>
      <w:r w:rsidR="00EF5624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>e.g.,</w:t>
      </w:r>
      <w:r w:rsidR="00151016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 xml:space="preserve"> extra PC2 laboratory space, Macquarie Medical Imaging </w:t>
      </w:r>
      <w:r w:rsidR="00535ED3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 xml:space="preserve">(MMI) </w:t>
      </w:r>
      <w:r w:rsidR="00151016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 xml:space="preserve">facilities, extra </w:t>
      </w:r>
      <w:r w:rsidR="00A345D6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 xml:space="preserve">MQ Health clinic </w:t>
      </w:r>
      <w:r w:rsidR="00221891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>consulting rooms</w:t>
      </w:r>
      <w:r w:rsidR="006737E8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>, MUH operating rooms, wards etc.</w:t>
      </w:r>
      <w:r w:rsidR="00221891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>)</w:t>
      </w:r>
      <w:r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>?</w:t>
      </w:r>
      <w:r w:rsidR="00825655" w:rsidRPr="00032934">
        <w:rPr>
          <w:rFonts w:asciiTheme="majorHAnsi" w:eastAsia="Calibri" w:hAnsiTheme="majorHAnsi" w:cstheme="majorHAnsi"/>
          <w:b/>
          <w:bCs/>
          <w:i/>
          <w:iCs/>
          <w:sz w:val="20"/>
          <w:szCs w:val="20"/>
        </w:rPr>
        <w:t xml:space="preserve"> </w:t>
      </w:r>
      <w:r w:rsidR="00A345D6" w:rsidRPr="00032934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>Note: Sign</w:t>
      </w:r>
      <w:r w:rsidR="00F6434A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>-</w:t>
      </w:r>
      <w:r w:rsidR="00A345D6" w:rsidRPr="00032934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 xml:space="preserve">off from relevant </w:t>
      </w:r>
      <w:r w:rsidR="00EC7FEB" w:rsidRPr="00032934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 xml:space="preserve">Head </w:t>
      </w:r>
      <w:r w:rsidR="002A0F90" w:rsidRPr="00032934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>or delegate respectively is required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EC30EF" w:rsidRPr="00D74907" w14:paraId="2748A856" w14:textId="77777777" w:rsidTr="004B77DE">
        <w:trPr>
          <w:trHeight w:val="422"/>
        </w:trPr>
        <w:tc>
          <w:tcPr>
            <w:tcW w:w="9918" w:type="dxa"/>
            <w:vAlign w:val="center"/>
          </w:tcPr>
          <w:p w14:paraId="2BB3AEE1" w14:textId="77777777" w:rsidR="00EC30EF" w:rsidRPr="0053493B" w:rsidRDefault="00EC30EF" w:rsidP="00F02DB8">
            <w:pPr>
              <w:pStyle w:val="ListParagraph"/>
              <w:ind w:left="318"/>
              <w:rPr>
                <w:rFonts w:asciiTheme="majorHAnsi" w:hAnsiTheme="majorHAnsi" w:cstheme="majorHAnsi"/>
                <w:szCs w:val="22"/>
              </w:rPr>
            </w:pPr>
            <w:bookmarkStart w:id="3" w:name="_Hlk505258848"/>
          </w:p>
        </w:tc>
      </w:tr>
      <w:bookmarkEnd w:id="3"/>
    </w:tbl>
    <w:p w14:paraId="30E80747" w14:textId="77777777" w:rsidR="00EC30EF" w:rsidRPr="00632B83" w:rsidRDefault="00EC30EF" w:rsidP="00632B83">
      <w:pPr>
        <w:pStyle w:val="MUHPageHeading"/>
        <w:spacing w:after="0"/>
        <w:rPr>
          <w:rFonts w:asciiTheme="majorHAnsi" w:hAnsiTheme="majorHAnsi" w:cstheme="majorHAnsi"/>
          <w:b/>
          <w:sz w:val="10"/>
          <w:szCs w:val="10"/>
          <w:u w:val="single"/>
        </w:rPr>
      </w:pPr>
    </w:p>
    <w:p w14:paraId="0DAF241F" w14:textId="77777777" w:rsidR="00BC5018" w:rsidRDefault="00BC5018" w:rsidP="00632B83">
      <w:pPr>
        <w:tabs>
          <w:tab w:val="left" w:pos="8506"/>
        </w:tabs>
        <w:jc w:val="both"/>
        <w:rPr>
          <w:rFonts w:asciiTheme="majorHAnsi" w:hAnsiTheme="majorHAnsi" w:cstheme="majorHAnsi"/>
          <w:b/>
          <w:sz w:val="24"/>
          <w:u w:val="single"/>
          <w:lang w:val="en-US" w:eastAsia="en-US"/>
        </w:rPr>
      </w:pPr>
    </w:p>
    <w:p w14:paraId="256CCE35" w14:textId="7AD9B985" w:rsidR="009C5159" w:rsidRPr="000D2BE6" w:rsidRDefault="009C5159" w:rsidP="00632B83">
      <w:pPr>
        <w:tabs>
          <w:tab w:val="left" w:pos="8506"/>
        </w:tabs>
        <w:jc w:val="both"/>
        <w:rPr>
          <w:rFonts w:asciiTheme="majorHAnsi" w:hAnsiTheme="majorHAnsi" w:cstheme="majorHAnsi"/>
          <w:b/>
          <w:sz w:val="24"/>
          <w:u w:val="single"/>
          <w:lang w:val="en-US" w:eastAsia="en-US"/>
        </w:rPr>
      </w:pPr>
      <w:r w:rsidRPr="000D2BE6">
        <w:rPr>
          <w:rFonts w:asciiTheme="majorHAnsi" w:hAnsiTheme="majorHAnsi" w:cstheme="majorHAnsi"/>
          <w:b/>
          <w:sz w:val="24"/>
          <w:u w:val="single"/>
          <w:lang w:val="en-US" w:eastAsia="en-US"/>
        </w:rPr>
        <w:t>P</w:t>
      </w:r>
      <w:r w:rsidR="00A10DD0" w:rsidRPr="000D2BE6">
        <w:rPr>
          <w:rFonts w:asciiTheme="majorHAnsi" w:hAnsiTheme="majorHAnsi" w:cstheme="majorHAnsi"/>
          <w:b/>
          <w:sz w:val="24"/>
          <w:u w:val="single"/>
          <w:lang w:val="en-US" w:eastAsia="en-US"/>
        </w:rPr>
        <w:t>rincipal</w:t>
      </w:r>
      <w:r w:rsidRPr="000D2BE6">
        <w:rPr>
          <w:rFonts w:asciiTheme="majorHAnsi" w:hAnsiTheme="majorHAnsi" w:cstheme="majorHAnsi"/>
          <w:b/>
          <w:sz w:val="24"/>
          <w:u w:val="single"/>
          <w:lang w:val="en-US" w:eastAsia="en-US"/>
        </w:rPr>
        <w:t xml:space="preserve"> Investigator Declaration</w:t>
      </w:r>
    </w:p>
    <w:p w14:paraId="5A2F9AFC" w14:textId="455D464A" w:rsidR="009C5159" w:rsidRPr="00D74907" w:rsidRDefault="00BE6408" w:rsidP="00EF5624">
      <w:pPr>
        <w:ind w:left="425" w:hanging="425"/>
        <w:jc w:val="both"/>
        <w:rPr>
          <w:rFonts w:asciiTheme="majorHAnsi" w:hAnsiTheme="majorHAnsi" w:cstheme="majorHAnsi"/>
          <w:szCs w:val="22"/>
          <w:lang w:val="en-US" w:eastAsia="en-US"/>
        </w:rPr>
      </w:pPr>
      <w:sdt>
        <w:sdtPr>
          <w:rPr>
            <w:rFonts w:cs="Arial"/>
            <w:b/>
            <w:bCs/>
            <w:sz w:val="28"/>
            <w:szCs w:val="28"/>
          </w:rPr>
          <w:id w:val="-1667235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9C5159" w:rsidRPr="00D74907">
        <w:rPr>
          <w:rFonts w:asciiTheme="majorHAnsi" w:hAnsiTheme="majorHAnsi" w:cstheme="majorHAnsi"/>
          <w:szCs w:val="22"/>
          <w:lang w:val="en-US" w:eastAsia="en-US"/>
        </w:rPr>
        <w:t xml:space="preserve">   I declare that all information provided in this application and relevant attachments </w:t>
      </w:r>
      <w:r w:rsidR="00F6434A">
        <w:rPr>
          <w:rFonts w:asciiTheme="majorHAnsi" w:hAnsiTheme="majorHAnsi" w:cstheme="majorHAnsi"/>
          <w:szCs w:val="22"/>
          <w:lang w:val="en-US" w:eastAsia="en-US"/>
        </w:rPr>
        <w:t>is</w:t>
      </w:r>
      <w:r w:rsidR="009C5159" w:rsidRPr="00D74907">
        <w:rPr>
          <w:rFonts w:asciiTheme="majorHAnsi" w:hAnsiTheme="majorHAnsi" w:cstheme="majorHAnsi"/>
          <w:szCs w:val="22"/>
          <w:lang w:val="en-US" w:eastAsia="en-US"/>
        </w:rPr>
        <w:t xml:space="preserve"> true and correct.</w:t>
      </w:r>
    </w:p>
    <w:p w14:paraId="6F59A1EE" w14:textId="1D8F20F0" w:rsidR="009C5159" w:rsidRPr="00D74907" w:rsidRDefault="00BE6408" w:rsidP="00D35012">
      <w:pPr>
        <w:spacing w:after="40"/>
        <w:ind w:left="425" w:hanging="425"/>
        <w:jc w:val="both"/>
        <w:rPr>
          <w:rFonts w:asciiTheme="majorHAnsi" w:hAnsiTheme="majorHAnsi" w:cstheme="majorHAnsi"/>
          <w:b/>
          <w:bCs/>
          <w:szCs w:val="22"/>
          <w:lang w:val="en-GB"/>
        </w:rPr>
      </w:pPr>
      <w:sdt>
        <w:sdtPr>
          <w:rPr>
            <w:rFonts w:cs="Arial"/>
            <w:b/>
            <w:bCs/>
            <w:sz w:val="28"/>
            <w:szCs w:val="28"/>
          </w:rPr>
          <w:id w:val="-916554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EF5624" w:rsidRPr="00D74907">
        <w:rPr>
          <w:rFonts w:asciiTheme="majorHAnsi" w:hAnsiTheme="majorHAnsi" w:cstheme="majorHAnsi"/>
          <w:b/>
          <w:bCs/>
          <w:szCs w:val="22"/>
          <w:lang w:eastAsia="en-US"/>
        </w:rPr>
        <w:t xml:space="preserve"> </w:t>
      </w:r>
      <w:r w:rsidR="009C5159" w:rsidRPr="00D74907">
        <w:rPr>
          <w:rFonts w:asciiTheme="majorHAnsi" w:hAnsiTheme="majorHAnsi" w:cstheme="majorHAnsi"/>
          <w:szCs w:val="22"/>
          <w:lang w:val="en-US" w:eastAsia="en-US"/>
        </w:rPr>
        <w:t xml:space="preserve">  </w:t>
      </w:r>
      <w:r w:rsidR="009C5159" w:rsidRPr="00D74907">
        <w:rPr>
          <w:rFonts w:asciiTheme="majorHAnsi" w:hAnsiTheme="majorHAnsi" w:cstheme="majorHAnsi"/>
          <w:bCs/>
          <w:szCs w:val="22"/>
          <w:lang w:val="en-GB"/>
        </w:rPr>
        <w:t xml:space="preserve">I have read and I am familiar with the requirements of the </w:t>
      </w:r>
      <w:hyperlink r:id="rId13" w:tgtFrame="_blank" w:history="1">
        <w:r w:rsidR="009C5159" w:rsidRPr="00D74907">
          <w:rPr>
            <w:rFonts w:asciiTheme="majorHAnsi" w:hAnsiTheme="majorHAnsi" w:cstheme="majorHAnsi"/>
            <w:color w:val="0563C1"/>
            <w:szCs w:val="22"/>
            <w:u w:val="single"/>
            <w:lang w:val="en-GB"/>
          </w:rPr>
          <w:t>Australian Code for the Responsible Conduct of Research (2018)</w:t>
        </w:r>
      </w:hyperlink>
      <w:r w:rsidR="009C5159" w:rsidRPr="00D74907">
        <w:rPr>
          <w:rFonts w:asciiTheme="majorHAnsi" w:hAnsiTheme="majorHAnsi" w:cstheme="majorHAnsi"/>
          <w:szCs w:val="22"/>
          <w:lang w:val="en-GB"/>
        </w:rPr>
        <w:t xml:space="preserve">, the </w:t>
      </w:r>
      <w:hyperlink r:id="rId14" w:history="1">
        <w:r w:rsidR="009C5159" w:rsidRPr="00D74907">
          <w:rPr>
            <w:rFonts w:asciiTheme="majorHAnsi" w:hAnsiTheme="majorHAnsi" w:cstheme="majorHAnsi"/>
            <w:color w:val="0563C1"/>
            <w:szCs w:val="22"/>
            <w:u w:val="single"/>
            <w:lang w:val="en-GB"/>
          </w:rPr>
          <w:t>Macquarie Code</w:t>
        </w:r>
      </w:hyperlink>
      <w:r w:rsidR="009C5159" w:rsidRPr="00D74907">
        <w:rPr>
          <w:rFonts w:asciiTheme="majorHAnsi" w:hAnsiTheme="majorHAnsi" w:cstheme="majorHAnsi"/>
          <w:szCs w:val="22"/>
          <w:lang w:val="en-GB"/>
        </w:rPr>
        <w:t xml:space="preserve"> and the </w:t>
      </w:r>
      <w:hyperlink r:id="rId15" w:history="1">
        <w:r w:rsidR="009C5159" w:rsidRPr="00D74907">
          <w:rPr>
            <w:rFonts w:asciiTheme="majorHAnsi" w:hAnsiTheme="majorHAnsi" w:cstheme="majorHAnsi"/>
            <w:bCs/>
            <w:color w:val="0563C1"/>
            <w:szCs w:val="22"/>
            <w:u w:val="single"/>
            <w:lang w:val="en-GB"/>
          </w:rPr>
          <w:t>National Statement on Ethical Conduct in Human Research (2018)</w:t>
        </w:r>
      </w:hyperlink>
      <w:r w:rsidR="009C5159" w:rsidRPr="00D74907">
        <w:rPr>
          <w:rFonts w:asciiTheme="majorHAnsi" w:hAnsiTheme="majorHAnsi" w:cstheme="majorHAnsi"/>
          <w:szCs w:val="22"/>
          <w:lang w:val="en-GB"/>
        </w:rPr>
        <w:t>.</w:t>
      </w: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4248"/>
        <w:gridCol w:w="3685"/>
        <w:gridCol w:w="2127"/>
      </w:tblGrid>
      <w:tr w:rsidR="009C5159" w:rsidRPr="00D74907" w14:paraId="21299374" w14:textId="77777777" w:rsidTr="00EF5624">
        <w:trPr>
          <w:trHeight w:val="291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60AAA" w14:textId="237247F2" w:rsidR="009C5159" w:rsidRPr="00D74907" w:rsidRDefault="009C5159" w:rsidP="009C5159">
            <w:pPr>
              <w:spacing w:before="40" w:after="40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 w:rsidRPr="00D74907">
              <w:rPr>
                <w:rFonts w:asciiTheme="majorHAnsi" w:hAnsiTheme="majorHAnsi" w:cstheme="majorHAnsi"/>
                <w:b/>
                <w:szCs w:val="22"/>
              </w:rPr>
              <w:t>P</w:t>
            </w:r>
            <w:r w:rsidR="00A10DD0">
              <w:rPr>
                <w:rFonts w:asciiTheme="majorHAnsi" w:hAnsiTheme="majorHAnsi" w:cstheme="majorHAnsi"/>
                <w:b/>
                <w:szCs w:val="22"/>
              </w:rPr>
              <w:t>rincipal</w:t>
            </w:r>
            <w:r w:rsidRPr="00D74907">
              <w:rPr>
                <w:rFonts w:asciiTheme="majorHAnsi" w:hAnsiTheme="majorHAnsi" w:cstheme="majorHAnsi"/>
                <w:b/>
                <w:szCs w:val="22"/>
              </w:rPr>
              <w:t xml:space="preserve"> Investigator Nam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4087A" w14:textId="77777777" w:rsidR="009C5159" w:rsidRPr="00D74907" w:rsidRDefault="009C5159" w:rsidP="00E0370F">
            <w:pPr>
              <w:spacing w:before="40" w:after="40"/>
              <w:jc w:val="center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 w:rsidRPr="00D74907">
              <w:rPr>
                <w:rFonts w:asciiTheme="majorHAnsi" w:hAnsiTheme="majorHAnsi" w:cstheme="majorHAnsi"/>
                <w:b/>
                <w:szCs w:val="22"/>
              </w:rPr>
              <w:t>Signatur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61FA9" w14:textId="77777777" w:rsidR="009C5159" w:rsidRPr="00D74907" w:rsidRDefault="009C5159" w:rsidP="009C5159">
            <w:pPr>
              <w:spacing w:before="40" w:after="40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  <w:r w:rsidRPr="00D74907">
              <w:rPr>
                <w:rFonts w:asciiTheme="majorHAnsi" w:hAnsiTheme="majorHAnsi" w:cstheme="majorHAnsi"/>
                <w:b/>
                <w:szCs w:val="22"/>
              </w:rPr>
              <w:t>Date</w:t>
            </w:r>
          </w:p>
        </w:tc>
      </w:tr>
      <w:tr w:rsidR="009C5159" w:rsidRPr="00D74907" w14:paraId="5368CB50" w14:textId="77777777" w:rsidTr="00EF5624">
        <w:trPr>
          <w:trHeight w:val="29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A82C2" w14:textId="4640A481" w:rsidR="009C5159" w:rsidRPr="00D74907" w:rsidRDefault="009C5159" w:rsidP="0025421F">
            <w:pPr>
              <w:spacing w:before="20" w:after="20"/>
              <w:rPr>
                <w:rFonts w:asciiTheme="majorHAnsi" w:hAnsiTheme="majorHAnsi" w:cstheme="majorHAnsi"/>
                <w:bCs/>
                <w:color w:val="000000"/>
                <w:szCs w:val="22"/>
                <w:lang w:eastAsia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74077" w14:textId="77777777" w:rsidR="009C5159" w:rsidRPr="00D14BA1" w:rsidRDefault="009C5159" w:rsidP="009C5159">
            <w:pPr>
              <w:spacing w:before="40" w:after="40"/>
              <w:rPr>
                <w:rFonts w:asciiTheme="majorHAnsi" w:hAnsiTheme="majorHAnsi" w:cstheme="majorHAnsi"/>
                <w:b/>
                <w:color w:val="000000"/>
                <w:szCs w:val="22"/>
                <w:lang w:eastAsia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0F5F7" w14:textId="77855FF5" w:rsidR="009C5159" w:rsidRPr="00D14BA1" w:rsidRDefault="00E537EC" w:rsidP="009C5159">
            <w:pPr>
              <w:spacing w:before="40" w:after="40"/>
              <w:rPr>
                <w:rFonts w:asciiTheme="majorHAnsi" w:eastAsia="Calibri" w:hAnsiTheme="majorHAnsi" w:cstheme="majorHAnsi"/>
                <w:color w:val="C00000"/>
                <w:szCs w:val="22"/>
                <w:lang w:eastAsia="en-US"/>
              </w:rPr>
            </w:pPr>
            <w:sdt>
              <w:sdtPr>
                <w:rPr>
                  <w:rStyle w:val="Header"/>
                  <w:rFonts w:ascii="Calibri" w:hAnsi="Calibri" w:cs="Arial"/>
                  <w:b/>
                  <w:bCs/>
                  <w:color w:val="984806" w:themeColor="accent6" w:themeShade="80"/>
                  <w:sz w:val="24"/>
                  <w:shd w:val="clear" w:color="auto" w:fill="FFFFFF" w:themeFill="background1"/>
                </w:rPr>
                <w:alias w:val="Date"/>
                <w:tag w:val="Date"/>
                <w:id w:val="-7833757"/>
                <w:placeholder>
                  <w:docPart w:val="AAFA33CBE6D347F38FFED5DF2F9CE84C"/>
                </w:placeholder>
                <w:date>
                  <w:dateFormat w:val="d-MMM-yy"/>
                  <w:lid w:val="en-AU"/>
                  <w:storeMappedDataAs w:val="dateTime"/>
                  <w:calendar w:val="gregorian"/>
                </w:date>
              </w:sdtPr>
              <w:sdtContent>
                <w:r w:rsidRPr="00E537EC">
                  <w:rPr>
                    <w:rStyle w:val="Header"/>
                    <w:rFonts w:ascii="Calibri" w:hAnsi="Calibri" w:cs="Arial"/>
                    <w:b/>
                    <w:bCs/>
                    <w:color w:val="984806" w:themeColor="accent6" w:themeShade="80"/>
                    <w:sz w:val="24"/>
                    <w:shd w:val="clear" w:color="auto" w:fill="FFFFFF" w:themeFill="background1"/>
                  </w:rPr>
                  <w:t>Click to enter date.</w:t>
                </w:r>
              </w:sdtContent>
            </w:sdt>
            <w:r w:rsidR="00EF5624">
              <w:rPr>
                <w:rFonts w:asciiTheme="majorHAnsi" w:eastAsia="Calibri" w:hAnsiTheme="majorHAnsi" w:cstheme="majorHAnsi"/>
                <w:color w:val="000066"/>
                <w:szCs w:val="22"/>
                <w:lang w:eastAsia="en-US"/>
              </w:rPr>
              <w:t xml:space="preserve"> </w:t>
            </w:r>
          </w:p>
        </w:tc>
      </w:tr>
    </w:tbl>
    <w:p w14:paraId="764C99F2" w14:textId="77777777" w:rsidR="009C5159" w:rsidRPr="000B1777" w:rsidRDefault="009C5159" w:rsidP="00632B83">
      <w:pPr>
        <w:rPr>
          <w:rFonts w:asciiTheme="majorHAnsi" w:hAnsiTheme="majorHAnsi" w:cstheme="majorHAnsi"/>
          <w:bCs/>
          <w:sz w:val="16"/>
          <w:szCs w:val="16"/>
        </w:rPr>
      </w:pPr>
    </w:p>
    <w:p w14:paraId="7585173A" w14:textId="5290D567" w:rsidR="004872EC" w:rsidRPr="000D2BE6" w:rsidRDefault="004872EC" w:rsidP="00632B83">
      <w:pPr>
        <w:jc w:val="both"/>
        <w:rPr>
          <w:rFonts w:asciiTheme="majorHAnsi" w:hAnsiTheme="majorHAnsi" w:cstheme="majorHAnsi"/>
          <w:b/>
          <w:sz w:val="24"/>
          <w:u w:val="single"/>
          <w:lang w:val="en-US" w:eastAsia="en-US"/>
        </w:rPr>
      </w:pPr>
      <w:r w:rsidRPr="000D2BE6">
        <w:rPr>
          <w:rFonts w:asciiTheme="majorHAnsi" w:hAnsiTheme="majorHAnsi" w:cstheme="majorHAnsi"/>
          <w:b/>
          <w:sz w:val="24"/>
          <w:u w:val="single"/>
          <w:lang w:val="en-US" w:eastAsia="en-US"/>
        </w:rPr>
        <w:t>Clinical Trials Director or delegate declaration</w:t>
      </w:r>
    </w:p>
    <w:p w14:paraId="0DD8FF17" w14:textId="16FBB8E5" w:rsidR="004872EC" w:rsidRPr="004872EC" w:rsidRDefault="00BE6408" w:rsidP="00740518">
      <w:pPr>
        <w:ind w:left="408" w:hanging="408"/>
        <w:jc w:val="both"/>
        <w:rPr>
          <w:rFonts w:asciiTheme="majorHAnsi" w:eastAsia="Calibri" w:hAnsiTheme="majorHAnsi" w:cstheme="majorHAnsi"/>
          <w:szCs w:val="22"/>
          <w:lang w:eastAsia="en-US"/>
        </w:rPr>
      </w:pPr>
      <w:sdt>
        <w:sdtPr>
          <w:rPr>
            <w:rFonts w:cs="Arial"/>
            <w:b/>
            <w:bCs/>
            <w:sz w:val="28"/>
            <w:szCs w:val="28"/>
          </w:rPr>
          <w:id w:val="-123084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4872EC" w:rsidRPr="004872EC">
        <w:rPr>
          <w:rFonts w:asciiTheme="majorHAnsi" w:eastAsia="Calibri" w:hAnsiTheme="majorHAnsi" w:cstheme="majorHAnsi"/>
          <w:szCs w:val="22"/>
          <w:lang w:eastAsia="en-US"/>
        </w:rPr>
        <w:t xml:space="preserve">   </w:t>
      </w:r>
      <w:r w:rsidR="004872EC" w:rsidRPr="004872EC">
        <w:rPr>
          <w:rFonts w:asciiTheme="majorHAnsi" w:hAnsiTheme="majorHAnsi" w:cstheme="majorHAnsi"/>
          <w:szCs w:val="22"/>
          <w:lang w:val="en-US" w:eastAsia="en-US"/>
        </w:rPr>
        <w:t xml:space="preserve">I confirm that I am comfortable with this clinical </w:t>
      </w:r>
      <w:r w:rsidR="004872EC">
        <w:rPr>
          <w:rFonts w:asciiTheme="majorHAnsi" w:hAnsiTheme="majorHAnsi" w:cstheme="majorHAnsi"/>
          <w:szCs w:val="22"/>
          <w:lang w:val="en-US" w:eastAsia="en-US"/>
        </w:rPr>
        <w:t xml:space="preserve">trial </w:t>
      </w:r>
      <w:r w:rsidR="004872EC" w:rsidRPr="004872EC">
        <w:rPr>
          <w:rFonts w:asciiTheme="majorHAnsi" w:hAnsiTheme="majorHAnsi" w:cstheme="majorHAnsi"/>
          <w:szCs w:val="22"/>
          <w:lang w:val="en-US" w:eastAsia="en-US"/>
        </w:rPr>
        <w:t xml:space="preserve">being done within </w:t>
      </w:r>
      <w:r w:rsidR="004872EC">
        <w:rPr>
          <w:rFonts w:asciiTheme="majorHAnsi" w:hAnsiTheme="majorHAnsi" w:cstheme="majorHAnsi"/>
          <w:szCs w:val="22"/>
          <w:lang w:val="en-US" w:eastAsia="en-US"/>
        </w:rPr>
        <w:t xml:space="preserve">the </w:t>
      </w:r>
      <w:r w:rsidR="00F6434A">
        <w:rPr>
          <w:rFonts w:asciiTheme="majorHAnsi" w:hAnsiTheme="majorHAnsi" w:cstheme="majorHAnsi"/>
          <w:szCs w:val="22"/>
          <w:lang w:val="en-US" w:eastAsia="en-US"/>
        </w:rPr>
        <w:t>C</w:t>
      </w:r>
      <w:r w:rsidR="004872EC">
        <w:rPr>
          <w:rFonts w:asciiTheme="majorHAnsi" w:hAnsiTheme="majorHAnsi" w:cstheme="majorHAnsi"/>
          <w:szCs w:val="22"/>
          <w:lang w:val="en-US" w:eastAsia="en-US"/>
        </w:rPr>
        <w:t xml:space="preserve">linical </w:t>
      </w:r>
      <w:r w:rsidR="00F6434A">
        <w:rPr>
          <w:rFonts w:asciiTheme="majorHAnsi" w:hAnsiTheme="majorHAnsi" w:cstheme="majorHAnsi"/>
          <w:szCs w:val="22"/>
          <w:lang w:val="en-US" w:eastAsia="en-US"/>
        </w:rPr>
        <w:t>T</w:t>
      </w:r>
      <w:r w:rsidR="004872EC">
        <w:rPr>
          <w:rFonts w:asciiTheme="majorHAnsi" w:hAnsiTheme="majorHAnsi" w:cstheme="majorHAnsi"/>
          <w:szCs w:val="22"/>
          <w:lang w:val="en-US" w:eastAsia="en-US"/>
        </w:rPr>
        <w:t xml:space="preserve">rials </w:t>
      </w:r>
      <w:r w:rsidR="00F6434A">
        <w:rPr>
          <w:rFonts w:asciiTheme="majorHAnsi" w:hAnsiTheme="majorHAnsi" w:cstheme="majorHAnsi"/>
          <w:szCs w:val="22"/>
          <w:lang w:val="en-US" w:eastAsia="en-US"/>
        </w:rPr>
        <w:t>U</w:t>
      </w:r>
      <w:r w:rsidR="004872EC">
        <w:rPr>
          <w:rFonts w:asciiTheme="majorHAnsi" w:hAnsiTheme="majorHAnsi" w:cstheme="majorHAnsi"/>
          <w:szCs w:val="22"/>
          <w:lang w:val="en-US" w:eastAsia="en-US"/>
        </w:rPr>
        <w:t>nit</w:t>
      </w:r>
      <w:r w:rsidR="004872EC" w:rsidRPr="004872EC">
        <w:rPr>
          <w:rFonts w:asciiTheme="majorHAnsi" w:hAnsiTheme="majorHAnsi" w:cstheme="majorHAnsi"/>
          <w:szCs w:val="22"/>
          <w:lang w:val="en-US" w:eastAsia="en-US"/>
        </w:rPr>
        <w:t xml:space="preserve"> and that the necessary space and resources </w:t>
      </w:r>
      <w:r w:rsidR="00F6434A">
        <w:rPr>
          <w:rFonts w:asciiTheme="majorHAnsi" w:hAnsiTheme="majorHAnsi" w:cstheme="majorHAnsi"/>
          <w:szCs w:val="22"/>
          <w:lang w:val="en-US" w:eastAsia="en-US"/>
        </w:rPr>
        <w:t xml:space="preserve">are </w:t>
      </w:r>
      <w:r w:rsidR="004872EC" w:rsidRPr="004872EC">
        <w:rPr>
          <w:rFonts w:asciiTheme="majorHAnsi" w:hAnsiTheme="majorHAnsi" w:cstheme="majorHAnsi"/>
          <w:szCs w:val="22"/>
          <w:lang w:val="en-US" w:eastAsia="en-US"/>
        </w:rPr>
        <w:t>available for the work.</w:t>
      </w:r>
      <w:r w:rsidR="004872EC" w:rsidRPr="004872EC">
        <w:rPr>
          <w:rFonts w:asciiTheme="majorHAnsi" w:eastAsia="Calibri" w:hAnsiTheme="majorHAnsi" w:cstheme="majorHAnsi"/>
          <w:szCs w:val="22"/>
          <w:lang w:eastAsia="en-US"/>
        </w:rPr>
        <w:t xml:space="preserve"> </w:t>
      </w: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4248"/>
        <w:gridCol w:w="3685"/>
        <w:gridCol w:w="2127"/>
      </w:tblGrid>
      <w:tr w:rsidR="004872EC" w:rsidRPr="004872EC" w14:paraId="72EFBD1A" w14:textId="77777777" w:rsidTr="00EF5624">
        <w:trPr>
          <w:trHeight w:val="463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EC1F0" w14:textId="39B095B5" w:rsidR="004872EC" w:rsidRPr="004872EC" w:rsidRDefault="00F37BA2" w:rsidP="004872EC">
            <w:pPr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N</w:t>
            </w:r>
            <w:r w:rsidRPr="004872EC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ame </w:t>
            </w:r>
            <w:r w:rsidR="004872EC" w:rsidRPr="004872EC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CTU Director</w:t>
            </w:r>
            <w:r w:rsid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, </w:t>
            </w:r>
            <w:r w:rsidR="004872EC" w:rsidRPr="004872EC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or delegate</w:t>
            </w:r>
            <w:r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 respectively</w:t>
            </w:r>
            <w:r w:rsidR="004872EC" w:rsidRPr="004872EC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 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F0F3" w14:textId="77777777" w:rsidR="004872EC" w:rsidRPr="004872EC" w:rsidRDefault="004872EC" w:rsidP="00E0370F">
            <w:pPr>
              <w:jc w:val="center"/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 w:rsidRPr="004872EC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Signatur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26F2C" w14:textId="77777777" w:rsidR="004872EC" w:rsidRPr="004872EC" w:rsidRDefault="004872EC" w:rsidP="004872EC">
            <w:pPr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 w:rsidRPr="004872EC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Date</w:t>
            </w:r>
          </w:p>
        </w:tc>
      </w:tr>
      <w:tr w:rsidR="004872EC" w:rsidRPr="004872EC" w14:paraId="7DB786B6" w14:textId="77777777" w:rsidTr="00EF5624">
        <w:trPr>
          <w:trHeight w:val="402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691A4" w14:textId="7AA6A361" w:rsidR="004872EC" w:rsidRPr="004872EC" w:rsidRDefault="004872EC" w:rsidP="004872EC">
            <w:pPr>
              <w:rPr>
                <w:rFonts w:asciiTheme="majorHAnsi" w:eastAsia="Calibri" w:hAnsiTheme="majorHAnsi" w:cstheme="majorHAnsi"/>
                <w:bCs/>
                <w:szCs w:val="22"/>
                <w:lang w:eastAsia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E42E1" w14:textId="77777777" w:rsidR="004872EC" w:rsidRPr="004872EC" w:rsidRDefault="004872EC" w:rsidP="004872EC">
            <w:pPr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</w:p>
        </w:tc>
        <w:sdt>
          <w:sdtPr>
            <w:rPr>
              <w:rStyle w:val="Header"/>
              <w:rFonts w:ascii="Calibri" w:hAnsi="Calibri" w:cs="Arial"/>
              <w:b/>
              <w:bCs/>
              <w:color w:val="984806" w:themeColor="accent6" w:themeShade="80"/>
              <w:sz w:val="24"/>
              <w:shd w:val="clear" w:color="auto" w:fill="FFFFFF" w:themeFill="background1"/>
            </w:rPr>
            <w:alias w:val="Date"/>
            <w:tag w:val="Date"/>
            <w:id w:val="-184674435"/>
            <w:placeholder>
              <w:docPart w:val="A426E55266BB45EFA214E119CB3E2099"/>
            </w:placeholder>
            <w:date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D886C8" w14:textId="62711C0C" w:rsidR="004872EC" w:rsidRPr="004872EC" w:rsidRDefault="00E537EC" w:rsidP="004872EC">
                <w:pPr>
                  <w:rPr>
                    <w:rFonts w:asciiTheme="majorHAnsi" w:eastAsia="Calibri" w:hAnsiTheme="majorHAnsi" w:cstheme="majorHAnsi"/>
                    <w:b/>
                    <w:szCs w:val="22"/>
                    <w:lang w:eastAsia="en-US"/>
                  </w:rPr>
                </w:pPr>
                <w:r w:rsidRPr="00E537EC">
                  <w:rPr>
                    <w:rStyle w:val="Header"/>
                    <w:rFonts w:ascii="Calibri" w:hAnsi="Calibri" w:cs="Arial"/>
                    <w:b/>
                    <w:bCs/>
                    <w:color w:val="984806" w:themeColor="accent6" w:themeShade="80"/>
                    <w:sz w:val="24"/>
                    <w:shd w:val="clear" w:color="auto" w:fill="FFFFFF" w:themeFill="background1"/>
                  </w:rPr>
                  <w:t>Click to enter date.</w:t>
                </w:r>
              </w:p>
            </w:tc>
          </w:sdtContent>
        </w:sdt>
      </w:tr>
    </w:tbl>
    <w:p w14:paraId="04B7EF14" w14:textId="5454CE31" w:rsidR="004872EC" w:rsidRPr="00632B83" w:rsidRDefault="00C32BC0" w:rsidP="00D35012">
      <w:pPr>
        <w:jc w:val="center"/>
        <w:rPr>
          <w:rFonts w:asciiTheme="majorHAnsi" w:eastAsia="Calibri" w:hAnsiTheme="majorHAnsi" w:cstheme="majorHAnsi"/>
          <w:bCs/>
          <w:sz w:val="10"/>
          <w:szCs w:val="10"/>
          <w:lang w:eastAsia="en-US"/>
        </w:rPr>
      </w:pPr>
      <w:r w:rsidRPr="00141679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DF21AD" wp14:editId="1FC8CC26">
                <wp:simplePos x="0" y="0"/>
                <wp:positionH relativeFrom="column">
                  <wp:align>center</wp:align>
                </wp:positionH>
                <wp:positionV relativeFrom="paragraph">
                  <wp:posOffset>170357</wp:posOffset>
                </wp:positionV>
                <wp:extent cx="61740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4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F1C4A1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center;mso-position-horizontal-relative:text;mso-position-vertical:absolute;mso-position-vertical-relative:text;mso-width-percent:0;mso-width-relative:margin" from="0,13.4pt" to="486.1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" strokecolor="black [3213]" strokeweight="1.5pt"/>
            </w:pict>
          </mc:Fallback>
        </mc:AlternateContent>
      </w:r>
    </w:p>
    <w:p w14:paraId="438D526B" w14:textId="77777777" w:rsidR="00412364" w:rsidRPr="00412364" w:rsidRDefault="00412364" w:rsidP="00412364">
      <w:pPr>
        <w:spacing w:line="259" w:lineRule="auto"/>
        <w:jc w:val="both"/>
        <w:rPr>
          <w:rFonts w:asciiTheme="majorHAnsi" w:hAnsiTheme="majorHAnsi" w:cstheme="majorHAnsi"/>
          <w:b/>
          <w:bCs/>
        </w:rPr>
      </w:pPr>
    </w:p>
    <w:p w14:paraId="6CC7D5CC" w14:textId="1B3E63F4" w:rsidR="007F1209" w:rsidRPr="00146B1E" w:rsidRDefault="007F1209" w:rsidP="00632B83">
      <w:pPr>
        <w:pStyle w:val="ListParagraph"/>
        <w:numPr>
          <w:ilvl w:val="0"/>
          <w:numId w:val="25"/>
        </w:numPr>
        <w:spacing w:after="0" w:line="259" w:lineRule="auto"/>
        <w:ind w:left="357" w:hanging="357"/>
        <w:jc w:val="both"/>
        <w:rPr>
          <w:rFonts w:asciiTheme="majorHAnsi" w:hAnsiTheme="majorHAnsi" w:cstheme="majorHAnsi"/>
          <w:b/>
          <w:bCs/>
        </w:rPr>
      </w:pPr>
      <w:r w:rsidRPr="00F6375B">
        <w:rPr>
          <w:rFonts w:asciiTheme="majorHAnsi" w:hAnsiTheme="majorHAnsi" w:cstheme="majorHAnsi"/>
          <w:b/>
          <w:bCs/>
        </w:rPr>
        <w:t>Will</w:t>
      </w:r>
      <w:r w:rsidR="009F26A5">
        <w:rPr>
          <w:rFonts w:asciiTheme="majorHAnsi" w:hAnsiTheme="majorHAnsi" w:cstheme="majorHAnsi"/>
          <w:b/>
          <w:bCs/>
        </w:rPr>
        <w:t xml:space="preserve"> </w:t>
      </w:r>
      <w:r w:rsidR="009F26A5" w:rsidRPr="00143F24">
        <w:rPr>
          <w:rFonts w:asciiTheme="majorHAnsi" w:hAnsiTheme="majorHAnsi" w:cstheme="majorHAnsi"/>
          <w:b/>
          <w:bCs/>
          <w:color w:val="000000" w:themeColor="text1"/>
        </w:rPr>
        <w:t xml:space="preserve">any </w:t>
      </w:r>
      <w:r w:rsidR="00D15F98">
        <w:rPr>
          <w:rFonts w:asciiTheme="majorHAnsi" w:hAnsiTheme="majorHAnsi" w:cstheme="majorHAnsi"/>
          <w:b/>
          <w:bCs/>
          <w:color w:val="000000" w:themeColor="text1"/>
        </w:rPr>
        <w:t>M</w:t>
      </w:r>
      <w:r w:rsidR="00151016">
        <w:rPr>
          <w:rFonts w:asciiTheme="majorHAnsi" w:hAnsiTheme="majorHAnsi" w:cstheme="majorHAnsi"/>
          <w:b/>
          <w:bCs/>
          <w:color w:val="000000" w:themeColor="text1"/>
        </w:rPr>
        <w:t xml:space="preserve">Q Health </w:t>
      </w:r>
      <w:r w:rsidRPr="00143F24">
        <w:rPr>
          <w:rFonts w:asciiTheme="majorHAnsi" w:hAnsiTheme="majorHAnsi" w:cstheme="majorHAnsi"/>
          <w:b/>
          <w:bCs/>
          <w:color w:val="000000" w:themeColor="text1"/>
        </w:rPr>
        <w:t xml:space="preserve">nursing or allied health staff help collect research data or conduct other research activities related to the clinical trial </w:t>
      </w:r>
      <w:bookmarkStart w:id="4" w:name="_Hlk25326037"/>
      <w:r w:rsidRPr="00143F24">
        <w:rPr>
          <w:rFonts w:asciiTheme="majorHAnsi" w:hAnsiTheme="majorHAnsi" w:cstheme="majorHAnsi"/>
          <w:b/>
          <w:bCs/>
          <w:i/>
          <w:iCs/>
          <w:color w:val="000000" w:themeColor="text1"/>
          <w:u w:val="single"/>
        </w:rPr>
        <w:t>outside the CTU standard resource arrangements</w:t>
      </w:r>
      <w:bookmarkEnd w:id="4"/>
      <w:r w:rsidRPr="00143F24">
        <w:rPr>
          <w:rFonts w:asciiTheme="majorHAnsi" w:hAnsiTheme="majorHAnsi" w:cstheme="majorHAnsi"/>
          <w:b/>
          <w:bCs/>
          <w:color w:val="000000" w:themeColor="text1"/>
        </w:rPr>
        <w:t xml:space="preserve">?  </w:t>
      </w:r>
      <w:r w:rsidR="00433E6A" w:rsidRPr="00146B1E">
        <w:rPr>
          <w:rFonts w:ascii="Calibri" w:hAnsi="Calibri" w:cs="Arial"/>
          <w:b/>
          <w:i/>
          <w:iCs/>
          <w:szCs w:val="22"/>
          <w:u w:val="single"/>
        </w:rPr>
        <w:t>Routine clinical care is excluded</w:t>
      </w:r>
      <w:r w:rsidR="00433E6A" w:rsidRPr="00146B1E">
        <w:rPr>
          <w:rFonts w:ascii="Calibri" w:hAnsi="Calibri" w:cs="Arial"/>
          <w:b/>
          <w:szCs w:val="22"/>
        </w:rPr>
        <w:t>.</w:t>
      </w:r>
    </w:p>
    <w:p w14:paraId="32915B12" w14:textId="1F2C0ADB" w:rsidR="00FE7AE1" w:rsidRDefault="00BE6408" w:rsidP="00632B83">
      <w:pPr>
        <w:jc w:val="both"/>
        <w:rPr>
          <w:rFonts w:asciiTheme="majorHAnsi" w:hAnsiTheme="majorHAnsi" w:cstheme="majorHAnsi"/>
          <w:i/>
          <w:iCs/>
        </w:rPr>
      </w:pPr>
      <w:sdt>
        <w:sdtPr>
          <w:rPr>
            <w:rFonts w:cs="Arial"/>
            <w:b/>
            <w:bCs/>
            <w:sz w:val="28"/>
            <w:szCs w:val="28"/>
          </w:rPr>
          <w:id w:val="-2080518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2B83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7F1209" w:rsidRPr="00D74907">
        <w:rPr>
          <w:rFonts w:asciiTheme="majorHAnsi" w:hAnsiTheme="majorHAnsi" w:cstheme="majorHAnsi"/>
        </w:rPr>
        <w:t xml:space="preserve"> </w:t>
      </w:r>
      <w:r w:rsidR="00F6434A">
        <w:rPr>
          <w:rFonts w:asciiTheme="majorHAnsi" w:hAnsiTheme="majorHAnsi" w:cstheme="majorHAnsi"/>
        </w:rPr>
        <w:t xml:space="preserve"> </w:t>
      </w:r>
      <w:proofErr w:type="gramStart"/>
      <w:r w:rsidR="007F1209" w:rsidRPr="00D74907">
        <w:rPr>
          <w:rFonts w:asciiTheme="majorHAnsi" w:hAnsiTheme="majorHAnsi" w:cstheme="majorHAnsi"/>
        </w:rPr>
        <w:t xml:space="preserve">Yes </w:t>
      </w:r>
      <w:r w:rsidR="00632B83">
        <w:rPr>
          <w:rFonts w:asciiTheme="majorHAnsi" w:hAnsiTheme="majorHAnsi" w:cstheme="majorHAnsi"/>
        </w:rPr>
        <w:t xml:space="preserve"> </w:t>
      </w:r>
      <w:r w:rsidR="00632B83" w:rsidRPr="00D14BA1">
        <w:rPr>
          <w:rFonts w:ascii="Calibri" w:hAnsi="Calibri" w:cs="Calibri"/>
          <w:i/>
          <w:iCs/>
          <w:sz w:val="20"/>
          <w:szCs w:val="20"/>
        </w:rPr>
        <w:t>(</w:t>
      </w:r>
      <w:proofErr w:type="gramEnd"/>
      <w:r w:rsidR="00632B83" w:rsidRPr="00D14BA1">
        <w:rPr>
          <w:rFonts w:ascii="Calibri" w:hAnsi="Calibri" w:cs="Calibri"/>
          <w:i/>
          <w:iCs/>
          <w:sz w:val="20"/>
          <w:szCs w:val="20"/>
        </w:rPr>
        <w:t xml:space="preserve">if </w:t>
      </w:r>
      <w:r w:rsidR="00632B83" w:rsidRPr="00D14BA1">
        <w:rPr>
          <w:rFonts w:ascii="Calibri" w:hAnsi="Calibri" w:cs="Calibri"/>
          <w:b/>
          <w:bCs/>
          <w:i/>
          <w:iCs/>
          <w:sz w:val="20"/>
          <w:szCs w:val="20"/>
        </w:rPr>
        <w:t>YES</w:t>
      </w:r>
      <w:r w:rsidR="00632B83" w:rsidRPr="00D14BA1">
        <w:rPr>
          <w:rFonts w:ascii="Calibri" w:hAnsi="Calibri" w:cs="Calibri"/>
          <w:i/>
          <w:iCs/>
          <w:sz w:val="20"/>
          <w:szCs w:val="20"/>
        </w:rPr>
        <w:t xml:space="preserve">, please provide details, e.g. </w:t>
      </w:r>
      <w:r w:rsidR="00632B83" w:rsidRPr="00D14BA1">
        <w:rPr>
          <w:rFonts w:ascii="Calibri" w:hAnsi="Calibri" w:cs="Calibri"/>
          <w:b/>
          <w:bCs/>
          <w:i/>
          <w:iCs/>
          <w:sz w:val="20"/>
          <w:szCs w:val="20"/>
        </w:rPr>
        <w:t xml:space="preserve">estimate hours of nurse or allied health staff time) </w:t>
      </w:r>
      <w:r w:rsidR="00632B83">
        <w:rPr>
          <w:rFonts w:ascii="Calibri" w:hAnsi="Calibri" w:cs="Calibri"/>
          <w:b/>
          <w:bCs/>
          <w:i/>
          <w:iCs/>
          <w:sz w:val="20"/>
          <w:szCs w:val="20"/>
        </w:rPr>
        <w:t xml:space="preserve">  </w:t>
      </w:r>
      <w:sdt>
        <w:sdtPr>
          <w:rPr>
            <w:rFonts w:cs="Arial"/>
            <w:b/>
            <w:bCs/>
            <w:sz w:val="28"/>
            <w:szCs w:val="28"/>
          </w:rPr>
          <w:id w:val="-1045211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EF5624" w:rsidRPr="00D74907">
        <w:rPr>
          <w:rFonts w:asciiTheme="majorHAnsi" w:hAnsiTheme="majorHAnsi" w:cstheme="majorHAnsi"/>
        </w:rPr>
        <w:t xml:space="preserve"> </w:t>
      </w:r>
      <w:r w:rsidR="00F6434A">
        <w:rPr>
          <w:rFonts w:asciiTheme="majorHAnsi" w:hAnsiTheme="majorHAnsi" w:cstheme="majorHAnsi"/>
        </w:rPr>
        <w:t xml:space="preserve"> </w:t>
      </w:r>
      <w:r w:rsidR="007F1209" w:rsidRPr="00D74907">
        <w:rPr>
          <w:rFonts w:asciiTheme="majorHAnsi" w:hAnsiTheme="majorHAnsi" w:cstheme="majorHAnsi"/>
        </w:rPr>
        <w:t>No</w:t>
      </w:r>
      <w:r w:rsidR="007F1209" w:rsidRPr="00D74907">
        <w:rPr>
          <w:rFonts w:asciiTheme="majorHAnsi" w:hAnsiTheme="majorHAnsi" w:cstheme="majorHAnsi"/>
          <w:i/>
          <w:iCs/>
        </w:rPr>
        <w:tab/>
      </w:r>
    </w:p>
    <w:p w14:paraId="26B5AEF0" w14:textId="3E943842" w:rsidR="007F1209" w:rsidRPr="00D14BA1" w:rsidRDefault="007F1209" w:rsidP="00740518">
      <w:pPr>
        <w:ind w:left="357"/>
        <w:jc w:val="both"/>
        <w:rPr>
          <w:rFonts w:ascii="Calibri" w:hAnsi="Calibri" w:cs="Calibri"/>
          <w:b/>
          <w:bCs/>
          <w:i/>
          <w:iCs/>
          <w:sz w:val="20"/>
          <w:szCs w:val="20"/>
        </w:rPr>
      </w:pPr>
      <w:bookmarkStart w:id="5" w:name="_Hlk25326311"/>
      <w:r w:rsidRPr="00D14BA1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 xml:space="preserve">Note: Sign off from Nursing Line Manager or Director of Allied Health, </w:t>
      </w:r>
      <w:bookmarkStart w:id="6" w:name="_Hlk26772980"/>
      <w:r w:rsidRPr="00D14BA1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>or delegate respectively</w:t>
      </w:r>
      <w:r w:rsidR="000D7F31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 xml:space="preserve"> </w:t>
      </w:r>
      <w:r w:rsidRPr="00D14BA1">
        <w:rPr>
          <w:rFonts w:ascii="Calibri" w:hAnsi="Calibri" w:cs="Calibri"/>
          <w:b/>
          <w:bCs/>
          <w:i/>
          <w:iCs/>
          <w:color w:val="C00000"/>
          <w:sz w:val="20"/>
          <w:szCs w:val="20"/>
        </w:rPr>
        <w:t>is required.</w:t>
      </w:r>
      <w:bookmarkEnd w:id="6"/>
    </w:p>
    <w:bookmarkEnd w:id="5"/>
    <w:tbl>
      <w:tblPr>
        <w:tblStyle w:val="TableGrid"/>
        <w:tblpPr w:leftFromText="180" w:rightFromText="180" w:vertAnchor="text" w:horzAnchor="margin" w:tblpY="27"/>
        <w:tblW w:w="10060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7F1209" w:rsidRPr="00D74907" w14:paraId="106D45EE" w14:textId="77777777" w:rsidTr="004B77DE">
        <w:tc>
          <w:tcPr>
            <w:tcW w:w="10060" w:type="dxa"/>
            <w:vAlign w:val="center"/>
          </w:tcPr>
          <w:p w14:paraId="2304F665" w14:textId="77777777" w:rsidR="007F1209" w:rsidRPr="00D74907" w:rsidRDefault="007F1209" w:rsidP="00C07544">
            <w:pPr>
              <w:pStyle w:val="ListParagraph"/>
              <w:spacing w:before="60" w:after="60"/>
              <w:ind w:left="0"/>
              <w:contextualSpacing w:val="0"/>
              <w:rPr>
                <w:rFonts w:asciiTheme="majorHAnsi" w:hAnsiTheme="majorHAnsi" w:cstheme="majorHAnsi"/>
              </w:rPr>
            </w:pPr>
          </w:p>
        </w:tc>
      </w:tr>
    </w:tbl>
    <w:p w14:paraId="1EDA6971" w14:textId="693D1548" w:rsidR="00305A13" w:rsidRPr="00632B83" w:rsidRDefault="00305A13" w:rsidP="004B77DE">
      <w:pPr>
        <w:rPr>
          <w:rFonts w:ascii="Calibri" w:hAnsi="Calibri" w:cs="Arial"/>
          <w:bCs/>
          <w:color w:val="C00000"/>
          <w:sz w:val="8"/>
          <w:szCs w:val="8"/>
        </w:rPr>
      </w:pPr>
    </w:p>
    <w:p w14:paraId="3C0BC49B" w14:textId="1C4CD7FE" w:rsidR="00305A13" w:rsidRPr="00305A13" w:rsidRDefault="00305A13" w:rsidP="00632B83">
      <w:pPr>
        <w:spacing w:after="40"/>
        <w:jc w:val="both"/>
        <w:rPr>
          <w:rFonts w:ascii="Calibri" w:hAnsi="Calibri" w:cs="Arial"/>
          <w:b/>
          <w:sz w:val="24"/>
          <w:u w:val="single"/>
        </w:rPr>
      </w:pPr>
      <w:bookmarkStart w:id="7" w:name="_Hlk17981640"/>
      <w:r w:rsidRPr="00305A13">
        <w:rPr>
          <w:rFonts w:ascii="Calibri" w:hAnsi="Calibri" w:cs="Arial"/>
          <w:b/>
          <w:sz w:val="24"/>
          <w:u w:val="single"/>
        </w:rPr>
        <w:t xml:space="preserve">Nursing Line Manager or Director of Allied Health </w:t>
      </w:r>
      <w:bookmarkEnd w:id="7"/>
      <w:r w:rsidRPr="00305A13">
        <w:rPr>
          <w:rFonts w:ascii="Calibri" w:hAnsi="Calibri" w:cs="Arial"/>
          <w:b/>
          <w:sz w:val="24"/>
          <w:u w:val="single"/>
        </w:rPr>
        <w:t xml:space="preserve">or delegate </w:t>
      </w:r>
      <w:r w:rsidR="00416F7B">
        <w:rPr>
          <w:rFonts w:ascii="Calibri" w:hAnsi="Calibri" w:cs="Arial"/>
          <w:b/>
          <w:sz w:val="24"/>
          <w:u w:val="single"/>
        </w:rPr>
        <w:t>d</w:t>
      </w:r>
      <w:r w:rsidRPr="00305A13">
        <w:rPr>
          <w:rFonts w:ascii="Calibri" w:hAnsi="Calibri" w:cs="Arial"/>
          <w:b/>
          <w:sz w:val="24"/>
          <w:u w:val="single"/>
        </w:rPr>
        <w:t>eclaration</w:t>
      </w:r>
    </w:p>
    <w:p w14:paraId="2A823CC3" w14:textId="74107AB0" w:rsidR="00305A13" w:rsidRPr="00305A13" w:rsidRDefault="00BE6408" w:rsidP="00D35012">
      <w:pPr>
        <w:spacing w:after="40"/>
        <w:ind w:left="425" w:hanging="425"/>
        <w:jc w:val="both"/>
        <w:rPr>
          <w:rFonts w:ascii="Calibri" w:hAnsi="Calibri" w:cs="Arial"/>
          <w:szCs w:val="22"/>
        </w:rPr>
      </w:pPr>
      <w:sdt>
        <w:sdtPr>
          <w:rPr>
            <w:rFonts w:cs="Arial"/>
            <w:b/>
            <w:bCs/>
            <w:sz w:val="28"/>
            <w:szCs w:val="28"/>
          </w:rPr>
          <w:id w:val="662590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5624">
            <w:rPr>
              <w:rFonts w:ascii="MS Gothic" w:eastAsia="MS Gothic" w:hAnsi="MS Gothic" w:cs="Arial" w:hint="eastAsia"/>
              <w:b/>
              <w:bCs/>
              <w:sz w:val="28"/>
              <w:szCs w:val="28"/>
            </w:rPr>
            <w:t>☐</w:t>
          </w:r>
        </w:sdtContent>
      </w:sdt>
      <w:r w:rsidR="00305A13" w:rsidRPr="00305A13">
        <w:rPr>
          <w:rFonts w:ascii="Calibri" w:hAnsi="Calibri" w:cs="Arial"/>
          <w:szCs w:val="22"/>
        </w:rPr>
        <w:t xml:space="preserve">  </w:t>
      </w:r>
      <w:r w:rsidR="00305A13" w:rsidRPr="00305A13">
        <w:rPr>
          <w:rFonts w:ascii="Calibri" w:hAnsi="Calibri" w:cs="Arial"/>
          <w:szCs w:val="22"/>
        </w:rPr>
        <w:tab/>
        <w:t xml:space="preserve">I confirm that I am comfortable with nurses/allied health staff being involved in this clinical research project. </w:t>
      </w:r>
      <w:r w:rsidR="00305A13">
        <w:rPr>
          <w:rFonts w:ascii="Calibri" w:hAnsi="Calibri" w:cs="Arial"/>
          <w:szCs w:val="22"/>
        </w:rPr>
        <w:t xml:space="preserve"> </w:t>
      </w: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4248"/>
        <w:gridCol w:w="3685"/>
        <w:gridCol w:w="2127"/>
      </w:tblGrid>
      <w:tr w:rsidR="00141064" w:rsidRPr="00AD2E1E" w14:paraId="76B08F88" w14:textId="77777777" w:rsidTr="00E0370F">
        <w:trPr>
          <w:trHeight w:val="605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817BB" w14:textId="554E4B0D" w:rsidR="00B262BC" w:rsidRDefault="00AD2E1E" w:rsidP="0072316E">
            <w:pPr>
              <w:jc w:val="both"/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Name of Nursing Line Manager</w:t>
            </w:r>
            <w:r w:rsidR="00FA74C6"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,</w:t>
            </w:r>
            <w:r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 </w:t>
            </w:r>
            <w:r w:rsidR="0072316E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 or Director</w:t>
            </w:r>
          </w:p>
          <w:p w14:paraId="50BB9C83" w14:textId="2C6EEC4E" w:rsidR="00AD2E1E" w:rsidRPr="00FA74C6" w:rsidRDefault="00AD2E1E" w:rsidP="0072316E">
            <w:pPr>
              <w:jc w:val="both"/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of Allied Health</w:t>
            </w:r>
            <w:r w:rsidR="00FA74C6"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,</w:t>
            </w:r>
            <w:r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 xml:space="preserve"> </w:t>
            </w:r>
            <w:r w:rsidR="0072316E" w:rsidRPr="00FA74C6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or delegate respectivel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0210F" w14:textId="77777777" w:rsidR="00AD2E1E" w:rsidRPr="00AD2E1E" w:rsidRDefault="00AD2E1E" w:rsidP="00E0370F">
            <w:pPr>
              <w:jc w:val="center"/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 w:rsidRPr="00AD2E1E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Signatur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123A1" w14:textId="77777777" w:rsidR="00AD2E1E" w:rsidRPr="00AD2E1E" w:rsidRDefault="00AD2E1E" w:rsidP="00740518">
            <w:pPr>
              <w:jc w:val="both"/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</w:pPr>
            <w:r w:rsidRPr="00AD2E1E">
              <w:rPr>
                <w:rFonts w:asciiTheme="majorHAnsi" w:eastAsia="Calibri" w:hAnsiTheme="majorHAnsi" w:cstheme="majorHAnsi"/>
                <w:b/>
                <w:szCs w:val="22"/>
                <w:lang w:eastAsia="en-US"/>
              </w:rPr>
              <w:t>Date</w:t>
            </w:r>
          </w:p>
        </w:tc>
      </w:tr>
      <w:tr w:rsidR="00141064" w:rsidRPr="00AD2E1E" w14:paraId="135BBEA0" w14:textId="77777777" w:rsidTr="00E0370F">
        <w:trPr>
          <w:trHeight w:val="424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F4F83" w14:textId="77777777" w:rsidR="00AD2E1E" w:rsidRPr="0053493B" w:rsidRDefault="00AD2E1E" w:rsidP="00740518">
            <w:pPr>
              <w:jc w:val="both"/>
              <w:rPr>
                <w:rFonts w:asciiTheme="majorHAnsi" w:eastAsia="Calibri" w:hAnsiTheme="majorHAnsi" w:cstheme="majorHAnsi"/>
                <w:bCs/>
                <w:szCs w:val="22"/>
                <w:lang w:eastAsia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A3F37" w14:textId="77777777" w:rsidR="00AD2E1E" w:rsidRPr="0053493B" w:rsidRDefault="00AD2E1E" w:rsidP="00740518">
            <w:pPr>
              <w:jc w:val="both"/>
              <w:rPr>
                <w:rFonts w:asciiTheme="majorHAnsi" w:eastAsia="Calibri" w:hAnsiTheme="majorHAnsi" w:cstheme="majorHAnsi"/>
                <w:bCs/>
                <w:szCs w:val="22"/>
                <w:lang w:eastAsia="en-US"/>
              </w:rPr>
            </w:pPr>
          </w:p>
        </w:tc>
        <w:sdt>
          <w:sdtPr>
            <w:rPr>
              <w:rStyle w:val="Header"/>
              <w:rFonts w:ascii="Calibri" w:hAnsi="Calibri" w:cs="Arial"/>
              <w:b/>
              <w:bCs/>
              <w:color w:val="984806" w:themeColor="accent6" w:themeShade="80"/>
              <w:sz w:val="24"/>
              <w:shd w:val="clear" w:color="auto" w:fill="FFFFFF" w:themeFill="background1"/>
            </w:rPr>
            <w:alias w:val="Date"/>
            <w:tag w:val="Date"/>
            <w:id w:val="1313599413"/>
            <w:placeholder>
              <w:docPart w:val="C75C95B78EE3426CA1359480C0AFC040"/>
            </w:placeholder>
            <w:date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AF7E6BC" w14:textId="001614B0" w:rsidR="00AD2E1E" w:rsidRPr="00EF5624" w:rsidRDefault="00E537EC" w:rsidP="00740518">
                <w:pPr>
                  <w:jc w:val="both"/>
                  <w:rPr>
                    <w:rFonts w:asciiTheme="majorHAnsi" w:eastAsia="Calibri" w:hAnsiTheme="majorHAnsi" w:cstheme="majorHAnsi"/>
                    <w:b/>
                    <w:bCs/>
                    <w:szCs w:val="22"/>
                    <w:lang w:eastAsia="en-US"/>
                  </w:rPr>
                </w:pPr>
                <w:r w:rsidRPr="00E537EC">
                  <w:rPr>
                    <w:rStyle w:val="Header"/>
                    <w:rFonts w:ascii="Calibri" w:hAnsi="Calibri" w:cs="Arial"/>
                    <w:b/>
                    <w:bCs/>
                    <w:color w:val="984806" w:themeColor="accent6" w:themeShade="80"/>
                    <w:sz w:val="24"/>
                    <w:shd w:val="clear" w:color="auto" w:fill="FFFFFF" w:themeFill="background1"/>
                  </w:rPr>
                  <w:t>Click to enter date.</w:t>
                </w:r>
              </w:p>
            </w:tc>
          </w:sdtContent>
        </w:sdt>
      </w:tr>
    </w:tbl>
    <w:p w14:paraId="1E7C4D06" w14:textId="205863FF" w:rsidR="00141679" w:rsidRPr="00141679" w:rsidRDefault="00141679" w:rsidP="00740518">
      <w:pPr>
        <w:jc w:val="both"/>
        <w:rPr>
          <w:rFonts w:asciiTheme="majorHAnsi" w:eastAsia="Calibri" w:hAnsiTheme="majorHAnsi" w:cstheme="majorHAnsi"/>
          <w:bCs/>
          <w:szCs w:val="22"/>
          <w:lang w:eastAsia="en-US"/>
        </w:rPr>
      </w:pPr>
      <w:r w:rsidRPr="00141679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FB0557E" wp14:editId="4ACC877B">
                <wp:simplePos x="0" y="0"/>
                <wp:positionH relativeFrom="column">
                  <wp:align>center</wp:align>
                </wp:positionH>
                <wp:positionV relativeFrom="paragraph">
                  <wp:posOffset>170357</wp:posOffset>
                </wp:positionV>
                <wp:extent cx="6174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4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1CC33A7" id="Straight Connector 3" o:spid="_x0000_s1026" style="position:absolute;z-index:251658241;visibility:visible;mso-wrap-style:square;mso-width-percent:0;mso-wrap-distance-left:9pt;mso-wrap-distance-top:0;mso-wrap-distance-right:9pt;mso-wrap-distance-bottom:0;mso-position-horizontal:center;mso-position-horizontal-relative:text;mso-position-vertical:absolute;mso-position-vertical-relative:text;mso-width-percent:0;mso-width-relative:margin" from="0,13.4pt" to="486.1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" strokecolor="black [3213]" strokeweight="1.5pt"/>
            </w:pict>
          </mc:Fallback>
        </mc:AlternateContent>
      </w:r>
    </w:p>
    <w:p w14:paraId="43200505" w14:textId="341C7E76" w:rsidR="0025421F" w:rsidRPr="00D35012" w:rsidRDefault="00321B9B" w:rsidP="00D35012">
      <w:pPr>
        <w:spacing w:before="40" w:after="80"/>
        <w:jc w:val="both"/>
        <w:rPr>
          <w:rFonts w:asciiTheme="majorHAnsi" w:eastAsia="Calibri" w:hAnsiTheme="majorHAnsi" w:cstheme="majorHAnsi"/>
          <w:b/>
          <w:bCs/>
          <w:i/>
          <w:iCs/>
          <w:szCs w:val="22"/>
          <w:lang w:eastAsia="en-US"/>
        </w:rPr>
      </w:pPr>
      <w:r w:rsidRPr="00D35012">
        <w:rPr>
          <w:rFonts w:asciiTheme="majorHAnsi" w:eastAsia="Calibri" w:hAnsiTheme="majorHAnsi" w:cstheme="majorHAnsi"/>
          <w:b/>
          <w:bCs/>
          <w:i/>
          <w:iCs/>
          <w:szCs w:val="22"/>
          <w:u w:val="single"/>
          <w:lang w:eastAsia="en-US"/>
        </w:rPr>
        <w:t>Note:</w:t>
      </w:r>
      <w:r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 </w:t>
      </w:r>
      <w:r w:rsidR="0054304D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If your project </w:t>
      </w:r>
      <w:r w:rsidR="009772F7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involves </w:t>
      </w:r>
      <w:r w:rsidR="003755C0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the use of </w:t>
      </w:r>
      <w:r w:rsidR="009772F7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>any other MQ Health units or facilities</w:t>
      </w:r>
      <w:r w:rsidR="00D82808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 not mentioned above</w:t>
      </w:r>
      <w:r w:rsidR="003E178F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, </w:t>
      </w:r>
      <w:r w:rsidR="001D14C3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>additional sign</w:t>
      </w:r>
      <w:r w:rsidR="00F6434A">
        <w:rPr>
          <w:rFonts w:asciiTheme="majorHAnsi" w:eastAsia="Calibri" w:hAnsiTheme="majorHAnsi" w:cstheme="majorHAnsi"/>
          <w:i/>
          <w:iCs/>
          <w:szCs w:val="22"/>
          <w:lang w:eastAsia="en-US"/>
        </w:rPr>
        <w:t>-</w:t>
      </w:r>
      <w:r w:rsidR="001D14C3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>off may be required</w:t>
      </w:r>
      <w:bookmarkStart w:id="8" w:name="_Hlk26871991"/>
      <w:r w:rsidR="001D14C3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. </w:t>
      </w:r>
      <w:bookmarkEnd w:id="8"/>
      <w:r w:rsidR="001D14C3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>Please contact the Clinical Research Team for</w:t>
      </w:r>
      <w:r w:rsidR="00BE2BB5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 further</w:t>
      </w:r>
      <w:r w:rsidR="001D14C3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 guidance</w:t>
      </w:r>
      <w:r w:rsidR="00810EB5" w:rsidRPr="00D35012">
        <w:rPr>
          <w:rFonts w:asciiTheme="majorHAnsi" w:eastAsia="Calibri" w:hAnsiTheme="majorHAnsi" w:cstheme="majorHAnsi"/>
          <w:i/>
          <w:iCs/>
          <w:szCs w:val="22"/>
          <w:lang w:eastAsia="en-US"/>
        </w:rPr>
        <w:t xml:space="preserve">: </w:t>
      </w:r>
      <w:hyperlink r:id="rId16" w:history="1">
        <w:r w:rsidR="00810EB5" w:rsidRPr="00D35012">
          <w:rPr>
            <w:rStyle w:val="Hyperlink"/>
            <w:rFonts w:ascii="Calibri" w:hAnsi="Calibri" w:cs="Calibri"/>
            <w:i/>
            <w:iCs/>
            <w:szCs w:val="22"/>
            <w:lang w:eastAsia="en-US"/>
          </w:rPr>
          <w:t>clinical.research@mqhealth.org.au</w:t>
        </w:r>
      </w:hyperlink>
      <w:r w:rsidR="00810EB5" w:rsidRPr="00D35012">
        <w:rPr>
          <w:i/>
          <w:iCs/>
          <w:szCs w:val="22"/>
        </w:rPr>
        <w:t>.</w:t>
      </w: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A0" w:firstRow="1" w:lastRow="0" w:firstColumn="1" w:lastColumn="0" w:noHBand="0" w:noVBand="0"/>
      </w:tblPr>
      <w:tblGrid>
        <w:gridCol w:w="4248"/>
        <w:gridCol w:w="3685"/>
        <w:gridCol w:w="2127"/>
      </w:tblGrid>
      <w:tr w:rsidR="0025421F" w:rsidRPr="00AD2E1E" w14:paraId="4117A970" w14:textId="77777777" w:rsidTr="00D35012">
        <w:trPr>
          <w:trHeight w:val="328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7F63" w14:textId="77777777" w:rsidR="00E0370F" w:rsidRDefault="0025421F" w:rsidP="0072316E">
            <w:pPr>
              <w:jc w:val="both"/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</w:pPr>
            <w:r w:rsidRPr="00DC3AD4"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  <w:t xml:space="preserve">Name of other MQ Health Unit Head, </w:t>
            </w:r>
            <w:r w:rsidR="00E0370F"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  <w:t xml:space="preserve"> </w:t>
            </w:r>
          </w:p>
          <w:p w14:paraId="4B553B79" w14:textId="2525A5A5" w:rsidR="0025421F" w:rsidRPr="00DC3AD4" w:rsidRDefault="0025421F" w:rsidP="0072316E">
            <w:pPr>
              <w:jc w:val="both"/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</w:pPr>
            <w:r w:rsidRPr="00DC3AD4"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  <w:t>or delegate respectivel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76D45" w14:textId="77777777" w:rsidR="0025421F" w:rsidRPr="00DC3AD4" w:rsidRDefault="0025421F" w:rsidP="00E0370F">
            <w:pPr>
              <w:jc w:val="center"/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</w:pPr>
            <w:r w:rsidRPr="00DC3AD4"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  <w:t>Signatur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7C184" w14:textId="77777777" w:rsidR="0025421F" w:rsidRPr="00DC3AD4" w:rsidRDefault="0025421F" w:rsidP="00740518">
            <w:pPr>
              <w:jc w:val="both"/>
              <w:rPr>
                <w:rFonts w:asciiTheme="majorHAnsi" w:eastAsia="Calibri" w:hAnsiTheme="majorHAnsi" w:cstheme="majorHAnsi"/>
                <w:sz w:val="21"/>
                <w:szCs w:val="21"/>
                <w:lang w:eastAsia="en-US"/>
              </w:rPr>
            </w:pPr>
            <w:r w:rsidRPr="00DC3AD4">
              <w:rPr>
                <w:rFonts w:asciiTheme="majorHAnsi" w:eastAsia="Calibri" w:hAnsiTheme="majorHAnsi" w:cstheme="majorHAnsi"/>
                <w:b/>
                <w:sz w:val="21"/>
                <w:szCs w:val="21"/>
                <w:lang w:eastAsia="en-US"/>
              </w:rPr>
              <w:t>Date</w:t>
            </w:r>
          </w:p>
        </w:tc>
      </w:tr>
      <w:tr w:rsidR="0025421F" w:rsidRPr="00AD2E1E" w14:paraId="384AFB44" w14:textId="77777777" w:rsidTr="00D35012">
        <w:trPr>
          <w:trHeight w:val="470"/>
        </w:trPr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C0847" w14:textId="77777777" w:rsidR="0025421F" w:rsidRPr="0053493B" w:rsidRDefault="0025421F" w:rsidP="00740518">
            <w:pPr>
              <w:jc w:val="both"/>
              <w:rPr>
                <w:rFonts w:asciiTheme="majorHAnsi" w:eastAsia="Calibri" w:hAnsiTheme="majorHAnsi" w:cstheme="majorHAnsi"/>
                <w:bCs/>
                <w:szCs w:val="22"/>
                <w:lang w:eastAsia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566D" w14:textId="77777777" w:rsidR="0025421F" w:rsidRPr="0053493B" w:rsidRDefault="0025421F" w:rsidP="00740518">
            <w:pPr>
              <w:jc w:val="both"/>
              <w:rPr>
                <w:rFonts w:asciiTheme="majorHAnsi" w:eastAsia="Calibri" w:hAnsiTheme="majorHAnsi" w:cstheme="majorHAnsi"/>
                <w:bCs/>
                <w:szCs w:val="22"/>
                <w:lang w:eastAsia="en-US"/>
              </w:rPr>
            </w:pPr>
          </w:p>
        </w:tc>
        <w:sdt>
          <w:sdtPr>
            <w:rPr>
              <w:rStyle w:val="Header"/>
              <w:rFonts w:ascii="Calibri" w:hAnsi="Calibri" w:cs="Arial"/>
              <w:b/>
              <w:bCs/>
              <w:color w:val="984806" w:themeColor="accent6" w:themeShade="80"/>
              <w:sz w:val="24"/>
              <w:shd w:val="clear" w:color="auto" w:fill="FFFFFF" w:themeFill="background1"/>
            </w:rPr>
            <w:alias w:val="Date"/>
            <w:tag w:val="Date"/>
            <w:id w:val="-1185823557"/>
            <w:placeholder>
              <w:docPart w:val="34A758BB692E424BA5AA67DDA9964E59"/>
            </w:placeholder>
            <w:date>
              <w:dateFormat w:val="d-MMM-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20E43C7" w14:textId="2BB003F1" w:rsidR="0025421F" w:rsidRPr="00521690" w:rsidRDefault="00E537EC" w:rsidP="00740518">
                <w:pPr>
                  <w:jc w:val="both"/>
                  <w:rPr>
                    <w:rFonts w:asciiTheme="majorHAnsi" w:eastAsia="Calibri" w:hAnsiTheme="majorHAnsi" w:cstheme="majorHAnsi"/>
                    <w:color w:val="000066"/>
                    <w:szCs w:val="22"/>
                    <w:lang w:eastAsia="en-US"/>
                  </w:rPr>
                </w:pPr>
                <w:r w:rsidRPr="00E537EC">
                  <w:rPr>
                    <w:rStyle w:val="Header"/>
                    <w:rFonts w:ascii="Calibri" w:hAnsi="Calibri" w:cs="Arial"/>
                    <w:b/>
                    <w:bCs/>
                    <w:color w:val="984806" w:themeColor="accent6" w:themeShade="80"/>
                    <w:sz w:val="24"/>
                    <w:shd w:val="clear" w:color="auto" w:fill="FFFFFF" w:themeFill="background1"/>
                  </w:rPr>
                  <w:t>Click to enter date.</w:t>
                </w:r>
              </w:p>
            </w:tc>
          </w:sdtContent>
        </w:sdt>
      </w:tr>
    </w:tbl>
    <w:p w14:paraId="0833EE9A" w14:textId="77777777" w:rsidR="0025421F" w:rsidRPr="00D74907" w:rsidRDefault="0025421F" w:rsidP="00412364">
      <w:pPr>
        <w:jc w:val="both"/>
        <w:rPr>
          <w:rFonts w:asciiTheme="majorHAnsi" w:eastAsia="Calibri" w:hAnsiTheme="majorHAnsi" w:cstheme="majorHAnsi"/>
          <w:szCs w:val="22"/>
          <w:lang w:eastAsia="en-US"/>
        </w:rPr>
      </w:pPr>
    </w:p>
    <w:sectPr w:rsidR="0025421F" w:rsidRPr="00D74907" w:rsidSect="004B77DE">
      <w:headerReference w:type="default" r:id="rId17"/>
      <w:footerReference w:type="default" r:id="rId18"/>
      <w:footerReference w:type="first" r:id="rId19"/>
      <w:pgSz w:w="11900" w:h="16840" w:code="9"/>
      <w:pgMar w:top="709" w:right="1127" w:bottom="426" w:left="851" w:header="426" w:footer="17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4A60F" w14:textId="77777777" w:rsidR="004849B0" w:rsidRDefault="004849B0">
      <w:r>
        <w:separator/>
      </w:r>
    </w:p>
  </w:endnote>
  <w:endnote w:type="continuationSeparator" w:id="0">
    <w:p w14:paraId="361C40EF" w14:textId="77777777" w:rsidR="004849B0" w:rsidRDefault="004849B0">
      <w:r>
        <w:continuationSeparator/>
      </w:r>
    </w:p>
  </w:endnote>
  <w:endnote w:type="continuationNotice" w:id="1">
    <w:p w14:paraId="49BB2D3E" w14:textId="77777777" w:rsidR="004849B0" w:rsidRDefault="004849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80EFA" w14:textId="2E6270E8" w:rsidR="00C73334" w:rsidRDefault="00C73334" w:rsidP="004872EC">
    <w:pPr>
      <w:pStyle w:val="Footer"/>
      <w:jc w:val="center"/>
    </w:pPr>
  </w:p>
  <w:p w14:paraId="3438627A" w14:textId="11377D97" w:rsidR="00EC337C" w:rsidRPr="00AB68DA" w:rsidRDefault="009C05D9" w:rsidP="009C05D9">
    <w:pPr>
      <w:pStyle w:val="Footer"/>
      <w:tabs>
        <w:tab w:val="center" w:pos="4776"/>
        <w:tab w:val="left" w:pos="8209"/>
      </w:tabs>
      <w:rPr>
        <w:rFonts w:ascii="Arial Narrow" w:hAnsi="Arial Narrow"/>
        <w:sz w:val="20"/>
        <w:szCs w:val="20"/>
      </w:rPr>
    </w:pPr>
    <w:r>
      <w:rPr>
        <w:color w:val="808080" w:themeColor="background1" w:themeShade="80"/>
        <w:sz w:val="16"/>
        <w:szCs w:val="16"/>
      </w:rPr>
      <w:tab/>
    </w:r>
    <w:r>
      <w:rPr>
        <w:color w:val="808080" w:themeColor="background1" w:themeShade="80"/>
        <w:sz w:val="16"/>
        <w:szCs w:val="16"/>
      </w:rPr>
      <w:tab/>
    </w:r>
    <w:r w:rsidR="004872EC" w:rsidRPr="004872EC">
      <w:rPr>
        <w:color w:val="808080" w:themeColor="background1" w:themeShade="80"/>
        <w:sz w:val="16"/>
        <w:szCs w:val="16"/>
      </w:rPr>
      <w:fldChar w:fldCharType="begin"/>
    </w:r>
    <w:r w:rsidR="004872EC" w:rsidRPr="004872EC">
      <w:rPr>
        <w:color w:val="808080" w:themeColor="background1" w:themeShade="80"/>
        <w:sz w:val="16"/>
        <w:szCs w:val="16"/>
      </w:rPr>
      <w:instrText xml:space="preserve"> PAGE   \* MERGEFORMAT </w:instrText>
    </w:r>
    <w:r w:rsidR="004872EC" w:rsidRPr="004872EC">
      <w:rPr>
        <w:color w:val="808080" w:themeColor="background1" w:themeShade="80"/>
        <w:sz w:val="16"/>
        <w:szCs w:val="16"/>
      </w:rPr>
      <w:fldChar w:fldCharType="separate"/>
    </w:r>
    <w:r w:rsidR="004872EC">
      <w:rPr>
        <w:color w:val="808080" w:themeColor="background1" w:themeShade="80"/>
        <w:sz w:val="16"/>
        <w:szCs w:val="16"/>
      </w:rPr>
      <w:t>1</w:t>
    </w:r>
    <w:r w:rsidR="004872EC" w:rsidRPr="004872EC">
      <w:rPr>
        <w:noProof/>
        <w:color w:val="808080" w:themeColor="background1" w:themeShade="80"/>
        <w:sz w:val="16"/>
        <w:szCs w:val="16"/>
      </w:rPr>
      <w:fldChar w:fldCharType="end"/>
    </w:r>
    <w:r w:rsidR="004872EC">
      <w:rPr>
        <w:noProof/>
        <w:color w:val="808080" w:themeColor="background1" w:themeShade="80"/>
        <w:sz w:val="16"/>
        <w:szCs w:val="16"/>
      </w:rPr>
      <w:t xml:space="preserve">    </w:t>
    </w:r>
    <w:r>
      <w:rPr>
        <w:noProof/>
        <w:color w:val="808080" w:themeColor="background1" w:themeShade="80"/>
        <w:sz w:val="16"/>
        <w:szCs w:val="16"/>
      </w:rPr>
      <w:tab/>
    </w:r>
    <w:r>
      <w:rPr>
        <w:rFonts w:asciiTheme="majorHAnsi" w:hAnsiTheme="majorHAnsi" w:cstheme="majorHAnsi"/>
        <w:color w:val="808080" w:themeColor="background1" w:themeShade="80"/>
        <w:sz w:val="18"/>
        <w:szCs w:val="18"/>
      </w:rPr>
      <w:t>v</w:t>
    </w:r>
    <w:r w:rsidR="00E537EC">
      <w:rPr>
        <w:rFonts w:asciiTheme="majorHAnsi" w:hAnsiTheme="majorHAnsi" w:cstheme="majorHAnsi"/>
        <w:color w:val="808080" w:themeColor="background1" w:themeShade="80"/>
        <w:sz w:val="18"/>
        <w:szCs w:val="18"/>
      </w:rPr>
      <w:t>7</w:t>
    </w:r>
    <w:r w:rsidRPr="0092606D">
      <w:rPr>
        <w:rFonts w:asciiTheme="majorHAnsi" w:hAnsiTheme="majorHAnsi" w:cstheme="majorHAnsi"/>
        <w:color w:val="808080" w:themeColor="background1" w:themeShade="80"/>
        <w:sz w:val="18"/>
        <w:szCs w:val="18"/>
      </w:rPr>
      <w:t xml:space="preserve"> [</w:t>
    </w:r>
    <w:r w:rsidR="00E537EC">
      <w:rPr>
        <w:rFonts w:asciiTheme="majorHAnsi" w:hAnsiTheme="majorHAnsi" w:cstheme="majorHAnsi"/>
        <w:color w:val="808080" w:themeColor="background1" w:themeShade="80"/>
        <w:sz w:val="18"/>
        <w:szCs w:val="18"/>
      </w:rPr>
      <w:t>12</w:t>
    </w:r>
    <w:r w:rsidR="00351C48">
      <w:rPr>
        <w:rFonts w:asciiTheme="majorHAnsi" w:hAnsiTheme="majorHAnsi" w:cstheme="majorHAnsi"/>
        <w:color w:val="808080" w:themeColor="background1" w:themeShade="80"/>
        <w:sz w:val="18"/>
        <w:szCs w:val="18"/>
      </w:rPr>
      <w:t>/0</w:t>
    </w:r>
    <w:r w:rsidR="00E537EC">
      <w:rPr>
        <w:rFonts w:asciiTheme="majorHAnsi" w:hAnsiTheme="majorHAnsi" w:cstheme="majorHAnsi"/>
        <w:color w:val="808080" w:themeColor="background1" w:themeShade="80"/>
        <w:sz w:val="18"/>
        <w:szCs w:val="18"/>
      </w:rPr>
      <w:t>9</w:t>
    </w:r>
    <w:r w:rsidR="00351C48">
      <w:rPr>
        <w:rFonts w:asciiTheme="majorHAnsi" w:hAnsiTheme="majorHAnsi" w:cstheme="majorHAnsi"/>
        <w:color w:val="808080" w:themeColor="background1" w:themeShade="80"/>
        <w:sz w:val="18"/>
        <w:szCs w:val="18"/>
      </w:rPr>
      <w:t>/22</w:t>
    </w:r>
    <w:r w:rsidRPr="0092606D">
      <w:rPr>
        <w:rFonts w:asciiTheme="majorHAnsi" w:hAnsiTheme="majorHAnsi" w:cstheme="majorHAnsi"/>
        <w:color w:val="808080" w:themeColor="background1" w:themeShade="80"/>
        <w:sz w:val="18"/>
        <w:szCs w:val="18"/>
      </w:rPr>
      <w:t>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5E511" w14:textId="3F41F16B" w:rsidR="0092606D" w:rsidRPr="004872EC" w:rsidRDefault="004872EC" w:rsidP="004872EC">
    <w:pPr>
      <w:pStyle w:val="Footer"/>
      <w:jc w:val="right"/>
      <w:rPr>
        <w:rFonts w:asciiTheme="majorHAnsi" w:hAnsiTheme="majorHAnsi" w:cstheme="majorHAnsi"/>
        <w:color w:val="808080" w:themeColor="background1" w:themeShade="80"/>
        <w:sz w:val="18"/>
        <w:szCs w:val="18"/>
      </w:rPr>
    </w:pPr>
    <w:r w:rsidRPr="004872EC">
      <w:rPr>
        <w:color w:val="808080" w:themeColor="background1" w:themeShade="80"/>
        <w:sz w:val="16"/>
        <w:szCs w:val="16"/>
      </w:rPr>
      <w:fldChar w:fldCharType="begin"/>
    </w:r>
    <w:r w:rsidRPr="004872EC">
      <w:rPr>
        <w:color w:val="808080" w:themeColor="background1" w:themeShade="80"/>
        <w:sz w:val="16"/>
        <w:szCs w:val="16"/>
      </w:rPr>
      <w:instrText xml:space="preserve"> PAGE   \* MERGEFORMAT </w:instrText>
    </w:r>
    <w:r w:rsidRPr="004872EC">
      <w:rPr>
        <w:color w:val="808080" w:themeColor="background1" w:themeShade="80"/>
        <w:sz w:val="16"/>
        <w:szCs w:val="16"/>
      </w:rPr>
      <w:fldChar w:fldCharType="separate"/>
    </w:r>
    <w:r w:rsidRPr="004872EC">
      <w:rPr>
        <w:noProof/>
        <w:color w:val="808080" w:themeColor="background1" w:themeShade="80"/>
        <w:sz w:val="16"/>
        <w:szCs w:val="16"/>
      </w:rPr>
      <w:t>1</w:t>
    </w:r>
    <w:r w:rsidRPr="004872EC">
      <w:rPr>
        <w:noProof/>
        <w:color w:val="808080" w:themeColor="background1" w:themeShade="80"/>
        <w:sz w:val="16"/>
        <w:szCs w:val="16"/>
      </w:rPr>
      <w:fldChar w:fldCharType="end"/>
    </w:r>
    <w:r>
      <w:rPr>
        <w:noProof/>
        <w:color w:val="808080" w:themeColor="background1" w:themeShade="80"/>
        <w:sz w:val="16"/>
        <w:szCs w:val="16"/>
      </w:rPr>
      <w:t xml:space="preserve">                                                                                        </w:t>
    </w:r>
    <w:r w:rsidR="005B76B7">
      <w:rPr>
        <w:rFonts w:asciiTheme="majorHAnsi" w:hAnsiTheme="majorHAnsi" w:cstheme="majorHAnsi"/>
        <w:color w:val="808080" w:themeColor="background1" w:themeShade="80"/>
        <w:sz w:val="18"/>
        <w:szCs w:val="18"/>
      </w:rPr>
      <w:t>v</w:t>
    </w:r>
    <w:r w:rsidR="00995F4C">
      <w:rPr>
        <w:rFonts w:asciiTheme="majorHAnsi" w:hAnsiTheme="majorHAnsi" w:cstheme="majorHAnsi"/>
        <w:color w:val="808080" w:themeColor="background1" w:themeShade="80"/>
        <w:sz w:val="18"/>
        <w:szCs w:val="18"/>
      </w:rPr>
      <w:t>4</w:t>
    </w:r>
    <w:r w:rsidR="005B76B7" w:rsidRPr="0092606D">
      <w:rPr>
        <w:rFonts w:asciiTheme="majorHAnsi" w:hAnsiTheme="majorHAnsi" w:cstheme="majorHAnsi"/>
        <w:color w:val="808080" w:themeColor="background1" w:themeShade="80"/>
        <w:sz w:val="18"/>
        <w:szCs w:val="18"/>
      </w:rPr>
      <w:t xml:space="preserve"> [</w:t>
    </w:r>
    <w:r w:rsidR="000C22FE">
      <w:rPr>
        <w:rFonts w:asciiTheme="majorHAnsi" w:hAnsiTheme="majorHAnsi" w:cstheme="majorHAnsi"/>
        <w:color w:val="808080" w:themeColor="background1" w:themeShade="80"/>
        <w:sz w:val="18"/>
        <w:szCs w:val="18"/>
      </w:rPr>
      <w:t>1</w:t>
    </w:r>
    <w:r w:rsidR="00995F4C">
      <w:rPr>
        <w:rFonts w:asciiTheme="majorHAnsi" w:hAnsiTheme="majorHAnsi" w:cstheme="majorHAnsi"/>
        <w:color w:val="808080" w:themeColor="background1" w:themeShade="80"/>
        <w:sz w:val="18"/>
        <w:szCs w:val="18"/>
      </w:rPr>
      <w:t>2.11</w:t>
    </w:r>
    <w:r w:rsidR="005B76B7" w:rsidRPr="0092606D">
      <w:rPr>
        <w:rFonts w:asciiTheme="majorHAnsi" w:hAnsiTheme="majorHAnsi" w:cstheme="majorHAnsi"/>
        <w:color w:val="808080" w:themeColor="background1" w:themeShade="80"/>
        <w:sz w:val="18"/>
        <w:szCs w:val="18"/>
      </w:rPr>
      <w:t>.20</w:t>
    </w:r>
    <w:r w:rsidR="00995F4C">
      <w:rPr>
        <w:rFonts w:asciiTheme="majorHAnsi" w:hAnsiTheme="majorHAnsi" w:cstheme="majorHAnsi"/>
        <w:color w:val="808080" w:themeColor="background1" w:themeShade="80"/>
        <w:sz w:val="18"/>
        <w:szCs w:val="18"/>
      </w:rPr>
      <w:t>20</w:t>
    </w:r>
    <w:r w:rsidR="005B76B7" w:rsidRPr="0092606D">
      <w:rPr>
        <w:rFonts w:asciiTheme="majorHAnsi" w:hAnsiTheme="majorHAnsi" w:cstheme="majorHAnsi"/>
        <w:color w:val="808080" w:themeColor="background1" w:themeShade="80"/>
        <w:sz w:val="18"/>
        <w:szCs w:val="18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7A43F" w14:textId="77777777" w:rsidR="004849B0" w:rsidRDefault="004849B0">
      <w:r>
        <w:separator/>
      </w:r>
    </w:p>
  </w:footnote>
  <w:footnote w:type="continuationSeparator" w:id="0">
    <w:p w14:paraId="629F7647" w14:textId="77777777" w:rsidR="004849B0" w:rsidRDefault="004849B0">
      <w:r>
        <w:continuationSeparator/>
      </w:r>
    </w:p>
  </w:footnote>
  <w:footnote w:type="continuationNotice" w:id="1">
    <w:p w14:paraId="26FF7450" w14:textId="77777777" w:rsidR="004849B0" w:rsidRDefault="004849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4B69A" w14:textId="3C4E1F31" w:rsidR="00EC337C" w:rsidRDefault="00EC337C" w:rsidP="00A16BA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4B8C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709B2"/>
    <w:multiLevelType w:val="multilevel"/>
    <w:tmpl w:val="250A7252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b/>
        <w:bCs/>
        <w:i w:val="0"/>
        <w:iCs w:val="0"/>
        <w:color w:val="000000" w:themeColor="text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34E4D07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65943"/>
    <w:multiLevelType w:val="hybridMultilevel"/>
    <w:tmpl w:val="9F18CC0E"/>
    <w:lvl w:ilvl="0" w:tplc="0C09000F">
      <w:start w:val="12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70866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9734F"/>
    <w:multiLevelType w:val="hybridMultilevel"/>
    <w:tmpl w:val="5100E412"/>
    <w:lvl w:ilvl="0" w:tplc="10DAF1D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auto"/>
      </w:rPr>
    </w:lvl>
    <w:lvl w:ilvl="1" w:tplc="0C090019">
      <w:start w:val="1"/>
      <w:numFmt w:val="lowerLetter"/>
      <w:lvlText w:val="%2."/>
      <w:lvlJc w:val="left"/>
      <w:pPr>
        <w:ind w:left="1308" w:hanging="360"/>
      </w:pPr>
    </w:lvl>
    <w:lvl w:ilvl="2" w:tplc="0C09001B" w:tentative="1">
      <w:start w:val="1"/>
      <w:numFmt w:val="lowerRoman"/>
      <w:lvlText w:val="%3."/>
      <w:lvlJc w:val="right"/>
      <w:pPr>
        <w:ind w:left="2028" w:hanging="180"/>
      </w:pPr>
    </w:lvl>
    <w:lvl w:ilvl="3" w:tplc="0C09000F" w:tentative="1">
      <w:start w:val="1"/>
      <w:numFmt w:val="decimal"/>
      <w:lvlText w:val="%4."/>
      <w:lvlJc w:val="left"/>
      <w:pPr>
        <w:ind w:left="2748" w:hanging="360"/>
      </w:pPr>
    </w:lvl>
    <w:lvl w:ilvl="4" w:tplc="0C090019" w:tentative="1">
      <w:start w:val="1"/>
      <w:numFmt w:val="lowerLetter"/>
      <w:lvlText w:val="%5."/>
      <w:lvlJc w:val="left"/>
      <w:pPr>
        <w:ind w:left="3468" w:hanging="360"/>
      </w:pPr>
    </w:lvl>
    <w:lvl w:ilvl="5" w:tplc="0C09001B" w:tentative="1">
      <w:start w:val="1"/>
      <w:numFmt w:val="lowerRoman"/>
      <w:lvlText w:val="%6."/>
      <w:lvlJc w:val="right"/>
      <w:pPr>
        <w:ind w:left="4188" w:hanging="180"/>
      </w:pPr>
    </w:lvl>
    <w:lvl w:ilvl="6" w:tplc="0C09000F" w:tentative="1">
      <w:start w:val="1"/>
      <w:numFmt w:val="decimal"/>
      <w:lvlText w:val="%7."/>
      <w:lvlJc w:val="left"/>
      <w:pPr>
        <w:ind w:left="4908" w:hanging="360"/>
      </w:pPr>
    </w:lvl>
    <w:lvl w:ilvl="7" w:tplc="0C090019" w:tentative="1">
      <w:start w:val="1"/>
      <w:numFmt w:val="lowerLetter"/>
      <w:lvlText w:val="%8."/>
      <w:lvlJc w:val="left"/>
      <w:pPr>
        <w:ind w:left="5628" w:hanging="360"/>
      </w:pPr>
    </w:lvl>
    <w:lvl w:ilvl="8" w:tplc="0C09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6" w15:restartNumberingAfterBreak="0">
    <w:nsid w:val="1F4E31B8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07078"/>
    <w:multiLevelType w:val="hybridMultilevel"/>
    <w:tmpl w:val="744E3556"/>
    <w:lvl w:ilvl="0" w:tplc="9F9218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C5295"/>
    <w:multiLevelType w:val="multilevel"/>
    <w:tmpl w:val="250A7252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b/>
        <w:bCs/>
        <w:i w:val="0"/>
        <w:iCs w:val="0"/>
        <w:color w:val="000000" w:themeColor="text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60E23F9"/>
    <w:multiLevelType w:val="hybridMultilevel"/>
    <w:tmpl w:val="A72243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E140A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C62605"/>
    <w:multiLevelType w:val="hybridMultilevel"/>
    <w:tmpl w:val="5DE8E51E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33532"/>
    <w:multiLevelType w:val="hybridMultilevel"/>
    <w:tmpl w:val="F12EFA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F0147"/>
    <w:multiLevelType w:val="hybridMultilevel"/>
    <w:tmpl w:val="EEA03552"/>
    <w:lvl w:ilvl="0" w:tplc="F00EF01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Times New Roman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B91AF1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D32BF"/>
    <w:multiLevelType w:val="multilevel"/>
    <w:tmpl w:val="250A7252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b/>
        <w:bCs/>
        <w:i w:val="0"/>
        <w:iCs w:val="0"/>
        <w:color w:val="000000" w:themeColor="text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2766269"/>
    <w:multiLevelType w:val="hybridMultilevel"/>
    <w:tmpl w:val="F63E5EB2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3592B"/>
    <w:multiLevelType w:val="hybridMultilevel"/>
    <w:tmpl w:val="FC9A28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00D10"/>
    <w:multiLevelType w:val="multilevel"/>
    <w:tmpl w:val="250A7252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b/>
        <w:bCs/>
        <w:i w:val="0"/>
        <w:iCs w:val="0"/>
        <w:color w:val="000000" w:themeColor="text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4FD3BA5"/>
    <w:multiLevelType w:val="hybridMultilevel"/>
    <w:tmpl w:val="E6DE691A"/>
    <w:lvl w:ilvl="0" w:tplc="2938C54E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B06F6"/>
    <w:multiLevelType w:val="hybridMultilevel"/>
    <w:tmpl w:val="55843408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B17A0"/>
    <w:multiLevelType w:val="hybridMultilevel"/>
    <w:tmpl w:val="9F18CC0E"/>
    <w:lvl w:ilvl="0" w:tplc="0C09000F">
      <w:start w:val="12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977BB"/>
    <w:multiLevelType w:val="hybridMultilevel"/>
    <w:tmpl w:val="C64AA81E"/>
    <w:lvl w:ilvl="0" w:tplc="0C09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782" w:hanging="360"/>
      </w:pPr>
    </w:lvl>
    <w:lvl w:ilvl="2" w:tplc="0C09001B" w:tentative="1">
      <w:start w:val="1"/>
      <w:numFmt w:val="lowerRoman"/>
      <w:lvlText w:val="%3."/>
      <w:lvlJc w:val="right"/>
      <w:pPr>
        <w:ind w:left="3502" w:hanging="180"/>
      </w:pPr>
    </w:lvl>
    <w:lvl w:ilvl="3" w:tplc="0C09000F" w:tentative="1">
      <w:start w:val="1"/>
      <w:numFmt w:val="decimal"/>
      <w:lvlText w:val="%4."/>
      <w:lvlJc w:val="left"/>
      <w:pPr>
        <w:ind w:left="4222" w:hanging="360"/>
      </w:pPr>
    </w:lvl>
    <w:lvl w:ilvl="4" w:tplc="0C090019" w:tentative="1">
      <w:start w:val="1"/>
      <w:numFmt w:val="lowerLetter"/>
      <w:lvlText w:val="%5."/>
      <w:lvlJc w:val="left"/>
      <w:pPr>
        <w:ind w:left="4942" w:hanging="360"/>
      </w:pPr>
    </w:lvl>
    <w:lvl w:ilvl="5" w:tplc="0C09001B" w:tentative="1">
      <w:start w:val="1"/>
      <w:numFmt w:val="lowerRoman"/>
      <w:lvlText w:val="%6."/>
      <w:lvlJc w:val="right"/>
      <w:pPr>
        <w:ind w:left="5662" w:hanging="180"/>
      </w:pPr>
    </w:lvl>
    <w:lvl w:ilvl="6" w:tplc="0C09000F" w:tentative="1">
      <w:start w:val="1"/>
      <w:numFmt w:val="decimal"/>
      <w:lvlText w:val="%7."/>
      <w:lvlJc w:val="left"/>
      <w:pPr>
        <w:ind w:left="6382" w:hanging="360"/>
      </w:pPr>
    </w:lvl>
    <w:lvl w:ilvl="7" w:tplc="0C090019" w:tentative="1">
      <w:start w:val="1"/>
      <w:numFmt w:val="lowerLetter"/>
      <w:lvlText w:val="%8."/>
      <w:lvlJc w:val="left"/>
      <w:pPr>
        <w:ind w:left="7102" w:hanging="360"/>
      </w:pPr>
    </w:lvl>
    <w:lvl w:ilvl="8" w:tplc="0C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23" w15:restartNumberingAfterBreak="0">
    <w:nsid w:val="71CF54E4"/>
    <w:multiLevelType w:val="multilevel"/>
    <w:tmpl w:val="250A7252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b/>
        <w:bCs/>
        <w:i w:val="0"/>
        <w:iCs w:val="0"/>
        <w:color w:val="000000" w:themeColor="text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4202EBD"/>
    <w:multiLevelType w:val="hybridMultilevel"/>
    <w:tmpl w:val="2F1A79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F6064"/>
    <w:multiLevelType w:val="multilevel"/>
    <w:tmpl w:val="250A7252"/>
    <w:lvl w:ilvl="0">
      <w:start w:val="1"/>
      <w:numFmt w:val="decimal"/>
      <w:lvlText w:val="%1."/>
      <w:lvlJc w:val="left"/>
      <w:pPr>
        <w:ind w:left="360" w:hanging="360"/>
      </w:pPr>
      <w:rPr>
        <w:rFonts w:cs="Arial" w:hint="default"/>
        <w:b/>
        <w:bCs/>
        <w:i w:val="0"/>
        <w:iCs w:val="0"/>
        <w:color w:val="000000" w:themeColor="text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FF93A27"/>
    <w:multiLevelType w:val="hybridMultilevel"/>
    <w:tmpl w:val="E9DADDE0"/>
    <w:lvl w:ilvl="0" w:tplc="69B6D63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568913">
    <w:abstractNumId w:val="13"/>
  </w:num>
  <w:num w:numId="2" w16cid:durableId="14187269">
    <w:abstractNumId w:val="5"/>
  </w:num>
  <w:num w:numId="3" w16cid:durableId="1750734986">
    <w:abstractNumId w:val="11"/>
  </w:num>
  <w:num w:numId="4" w16cid:durableId="735980085">
    <w:abstractNumId w:val="3"/>
  </w:num>
  <w:num w:numId="5" w16cid:durableId="2009668795">
    <w:abstractNumId w:val="6"/>
  </w:num>
  <w:num w:numId="6" w16cid:durableId="897597624">
    <w:abstractNumId w:val="4"/>
  </w:num>
  <w:num w:numId="7" w16cid:durableId="889656049">
    <w:abstractNumId w:val="24"/>
  </w:num>
  <w:num w:numId="8" w16cid:durableId="1706709231">
    <w:abstractNumId w:val="9"/>
  </w:num>
  <w:num w:numId="9" w16cid:durableId="74521046">
    <w:abstractNumId w:val="22"/>
  </w:num>
  <w:num w:numId="10" w16cid:durableId="621837832">
    <w:abstractNumId w:val="14"/>
  </w:num>
  <w:num w:numId="11" w16cid:durableId="790242521">
    <w:abstractNumId w:val="7"/>
  </w:num>
  <w:num w:numId="12" w16cid:durableId="1175342902">
    <w:abstractNumId w:val="12"/>
  </w:num>
  <w:num w:numId="13" w16cid:durableId="1715614271">
    <w:abstractNumId w:val="21"/>
  </w:num>
  <w:num w:numId="14" w16cid:durableId="1991324232">
    <w:abstractNumId w:val="16"/>
  </w:num>
  <w:num w:numId="15" w16cid:durableId="326178336">
    <w:abstractNumId w:val="2"/>
  </w:num>
  <w:num w:numId="16" w16cid:durableId="986477739">
    <w:abstractNumId w:val="20"/>
  </w:num>
  <w:num w:numId="17" w16cid:durableId="892620460">
    <w:abstractNumId w:val="10"/>
  </w:num>
  <w:num w:numId="18" w16cid:durableId="1528980794">
    <w:abstractNumId w:val="0"/>
  </w:num>
  <w:num w:numId="19" w16cid:durableId="298653273">
    <w:abstractNumId w:val="19"/>
  </w:num>
  <w:num w:numId="20" w16cid:durableId="1399671451">
    <w:abstractNumId w:val="26"/>
  </w:num>
  <w:num w:numId="21" w16cid:durableId="1810780842">
    <w:abstractNumId w:val="15"/>
  </w:num>
  <w:num w:numId="22" w16cid:durableId="626860176">
    <w:abstractNumId w:val="25"/>
  </w:num>
  <w:num w:numId="23" w16cid:durableId="728386784">
    <w:abstractNumId w:val="8"/>
  </w:num>
  <w:num w:numId="24" w16cid:durableId="859271679">
    <w:abstractNumId w:val="1"/>
  </w:num>
  <w:num w:numId="25" w16cid:durableId="302854398">
    <w:abstractNumId w:val="18"/>
  </w:num>
  <w:num w:numId="26" w16cid:durableId="1978485963">
    <w:abstractNumId w:val="23"/>
  </w:num>
  <w:num w:numId="27" w16cid:durableId="2760682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071692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c2MLO0NDY1tDRU0lEKTi0uzszPAykwrAUAfM8f/CwAAAA="/>
  </w:docVars>
  <w:rsids>
    <w:rsidRoot w:val="00206646"/>
    <w:rsid w:val="00002E37"/>
    <w:rsid w:val="00007FD3"/>
    <w:rsid w:val="0001185E"/>
    <w:rsid w:val="00013DCE"/>
    <w:rsid w:val="00023C4A"/>
    <w:rsid w:val="00032934"/>
    <w:rsid w:val="00036EBD"/>
    <w:rsid w:val="00046A58"/>
    <w:rsid w:val="000504DA"/>
    <w:rsid w:val="000575F2"/>
    <w:rsid w:val="00061EFD"/>
    <w:rsid w:val="00072BDE"/>
    <w:rsid w:val="00093570"/>
    <w:rsid w:val="000A05B0"/>
    <w:rsid w:val="000A060A"/>
    <w:rsid w:val="000A4C6F"/>
    <w:rsid w:val="000A77DC"/>
    <w:rsid w:val="000B1777"/>
    <w:rsid w:val="000B70AB"/>
    <w:rsid w:val="000C22FE"/>
    <w:rsid w:val="000C32A7"/>
    <w:rsid w:val="000D0C7D"/>
    <w:rsid w:val="000D1D7F"/>
    <w:rsid w:val="000D2BE6"/>
    <w:rsid w:val="000D7E8D"/>
    <w:rsid w:val="000D7F31"/>
    <w:rsid w:val="000E04DB"/>
    <w:rsid w:val="000F1E78"/>
    <w:rsid w:val="000F3E71"/>
    <w:rsid w:val="000F7D2D"/>
    <w:rsid w:val="00100EC6"/>
    <w:rsid w:val="00107CD6"/>
    <w:rsid w:val="001122B2"/>
    <w:rsid w:val="00117EDD"/>
    <w:rsid w:val="001230E7"/>
    <w:rsid w:val="00123349"/>
    <w:rsid w:val="001257DB"/>
    <w:rsid w:val="001270BB"/>
    <w:rsid w:val="00131B7F"/>
    <w:rsid w:val="0013444F"/>
    <w:rsid w:val="00136ECC"/>
    <w:rsid w:val="00141064"/>
    <w:rsid w:val="00141679"/>
    <w:rsid w:val="00141F90"/>
    <w:rsid w:val="00143F24"/>
    <w:rsid w:val="0014449D"/>
    <w:rsid w:val="00146B1E"/>
    <w:rsid w:val="00151016"/>
    <w:rsid w:val="00154F47"/>
    <w:rsid w:val="00155600"/>
    <w:rsid w:val="00162F92"/>
    <w:rsid w:val="001717F0"/>
    <w:rsid w:val="00173247"/>
    <w:rsid w:val="00181E88"/>
    <w:rsid w:val="0018312E"/>
    <w:rsid w:val="00184CE2"/>
    <w:rsid w:val="00185C1B"/>
    <w:rsid w:val="0018660C"/>
    <w:rsid w:val="00191FEA"/>
    <w:rsid w:val="001942A3"/>
    <w:rsid w:val="001A17A9"/>
    <w:rsid w:val="001A41A9"/>
    <w:rsid w:val="001A49B9"/>
    <w:rsid w:val="001A6370"/>
    <w:rsid w:val="001A7169"/>
    <w:rsid w:val="001B0304"/>
    <w:rsid w:val="001C37A2"/>
    <w:rsid w:val="001C48BB"/>
    <w:rsid w:val="001C67B7"/>
    <w:rsid w:val="001D138C"/>
    <w:rsid w:val="001D14C3"/>
    <w:rsid w:val="001F26D6"/>
    <w:rsid w:val="00201A83"/>
    <w:rsid w:val="002026CA"/>
    <w:rsid w:val="00206646"/>
    <w:rsid w:val="00215772"/>
    <w:rsid w:val="00215884"/>
    <w:rsid w:val="00221891"/>
    <w:rsid w:val="00224DC9"/>
    <w:rsid w:val="002257C7"/>
    <w:rsid w:val="00230820"/>
    <w:rsid w:val="0023655D"/>
    <w:rsid w:val="002373B9"/>
    <w:rsid w:val="00240374"/>
    <w:rsid w:val="00241A42"/>
    <w:rsid w:val="00243DB4"/>
    <w:rsid w:val="00245393"/>
    <w:rsid w:val="00246703"/>
    <w:rsid w:val="002511AD"/>
    <w:rsid w:val="00251E30"/>
    <w:rsid w:val="0025421F"/>
    <w:rsid w:val="00262409"/>
    <w:rsid w:val="002702BA"/>
    <w:rsid w:val="00273781"/>
    <w:rsid w:val="00274FB1"/>
    <w:rsid w:val="00282686"/>
    <w:rsid w:val="00284028"/>
    <w:rsid w:val="00286E50"/>
    <w:rsid w:val="0028724D"/>
    <w:rsid w:val="002914AB"/>
    <w:rsid w:val="002921E1"/>
    <w:rsid w:val="00294F8E"/>
    <w:rsid w:val="002A0F90"/>
    <w:rsid w:val="002B23CF"/>
    <w:rsid w:val="002B304F"/>
    <w:rsid w:val="002D01FB"/>
    <w:rsid w:val="002D2D63"/>
    <w:rsid w:val="002D46A6"/>
    <w:rsid w:val="002E0D60"/>
    <w:rsid w:val="002E18CA"/>
    <w:rsid w:val="002E3A83"/>
    <w:rsid w:val="002E4B6D"/>
    <w:rsid w:val="002F07C2"/>
    <w:rsid w:val="002F7FDB"/>
    <w:rsid w:val="00302C62"/>
    <w:rsid w:val="00305A13"/>
    <w:rsid w:val="0031102A"/>
    <w:rsid w:val="00321B9B"/>
    <w:rsid w:val="00322124"/>
    <w:rsid w:val="00324902"/>
    <w:rsid w:val="00334722"/>
    <w:rsid w:val="00341298"/>
    <w:rsid w:val="00342086"/>
    <w:rsid w:val="00342328"/>
    <w:rsid w:val="0034326B"/>
    <w:rsid w:val="00343371"/>
    <w:rsid w:val="00350910"/>
    <w:rsid w:val="00351C48"/>
    <w:rsid w:val="00355371"/>
    <w:rsid w:val="00365271"/>
    <w:rsid w:val="00365ADE"/>
    <w:rsid w:val="003705FA"/>
    <w:rsid w:val="0037269B"/>
    <w:rsid w:val="0037292C"/>
    <w:rsid w:val="00373334"/>
    <w:rsid w:val="00375543"/>
    <w:rsid w:val="003755C0"/>
    <w:rsid w:val="003757DB"/>
    <w:rsid w:val="003938BD"/>
    <w:rsid w:val="00396ADB"/>
    <w:rsid w:val="003B1B57"/>
    <w:rsid w:val="003B5434"/>
    <w:rsid w:val="003C0E51"/>
    <w:rsid w:val="003C2BAC"/>
    <w:rsid w:val="003D1B23"/>
    <w:rsid w:val="003D2781"/>
    <w:rsid w:val="003D2883"/>
    <w:rsid w:val="003D7E2B"/>
    <w:rsid w:val="003E178F"/>
    <w:rsid w:val="003E7682"/>
    <w:rsid w:val="003F41E4"/>
    <w:rsid w:val="00400469"/>
    <w:rsid w:val="0040169F"/>
    <w:rsid w:val="004035C0"/>
    <w:rsid w:val="004078B0"/>
    <w:rsid w:val="00412364"/>
    <w:rsid w:val="004132BD"/>
    <w:rsid w:val="0041410F"/>
    <w:rsid w:val="00416F7B"/>
    <w:rsid w:val="004249C4"/>
    <w:rsid w:val="00426F09"/>
    <w:rsid w:val="00433E6A"/>
    <w:rsid w:val="0044111B"/>
    <w:rsid w:val="00441929"/>
    <w:rsid w:val="004420BE"/>
    <w:rsid w:val="00443EF3"/>
    <w:rsid w:val="00445856"/>
    <w:rsid w:val="0045030D"/>
    <w:rsid w:val="00456BE5"/>
    <w:rsid w:val="00480396"/>
    <w:rsid w:val="00480D04"/>
    <w:rsid w:val="0048152D"/>
    <w:rsid w:val="004849B0"/>
    <w:rsid w:val="004872EC"/>
    <w:rsid w:val="00492967"/>
    <w:rsid w:val="004953BF"/>
    <w:rsid w:val="00496362"/>
    <w:rsid w:val="004A3746"/>
    <w:rsid w:val="004A38FF"/>
    <w:rsid w:val="004A76F0"/>
    <w:rsid w:val="004A78E3"/>
    <w:rsid w:val="004A7A2F"/>
    <w:rsid w:val="004B3DF3"/>
    <w:rsid w:val="004B77DE"/>
    <w:rsid w:val="004C1382"/>
    <w:rsid w:val="004E154A"/>
    <w:rsid w:val="004E1990"/>
    <w:rsid w:val="004E1B30"/>
    <w:rsid w:val="004E311E"/>
    <w:rsid w:val="004E3323"/>
    <w:rsid w:val="004F2ED8"/>
    <w:rsid w:val="004F7F5B"/>
    <w:rsid w:val="00502785"/>
    <w:rsid w:val="00503B7A"/>
    <w:rsid w:val="00506A8F"/>
    <w:rsid w:val="005079B5"/>
    <w:rsid w:val="00512420"/>
    <w:rsid w:val="0051266A"/>
    <w:rsid w:val="00512A25"/>
    <w:rsid w:val="00517A8C"/>
    <w:rsid w:val="0052058A"/>
    <w:rsid w:val="00521690"/>
    <w:rsid w:val="00525239"/>
    <w:rsid w:val="0053493B"/>
    <w:rsid w:val="00535ED3"/>
    <w:rsid w:val="00541ACD"/>
    <w:rsid w:val="0054304D"/>
    <w:rsid w:val="0055691A"/>
    <w:rsid w:val="005619EF"/>
    <w:rsid w:val="00563624"/>
    <w:rsid w:val="00570475"/>
    <w:rsid w:val="00573468"/>
    <w:rsid w:val="00581927"/>
    <w:rsid w:val="00583AA9"/>
    <w:rsid w:val="0059319A"/>
    <w:rsid w:val="00593D5F"/>
    <w:rsid w:val="005A0B98"/>
    <w:rsid w:val="005A0E21"/>
    <w:rsid w:val="005A114F"/>
    <w:rsid w:val="005A3F4D"/>
    <w:rsid w:val="005B5ADF"/>
    <w:rsid w:val="005B6035"/>
    <w:rsid w:val="005B76B7"/>
    <w:rsid w:val="005C0202"/>
    <w:rsid w:val="005C22F8"/>
    <w:rsid w:val="005C384A"/>
    <w:rsid w:val="005C736F"/>
    <w:rsid w:val="005D2191"/>
    <w:rsid w:val="005D349B"/>
    <w:rsid w:val="005D4910"/>
    <w:rsid w:val="005D67D1"/>
    <w:rsid w:val="005E04C5"/>
    <w:rsid w:val="005F1284"/>
    <w:rsid w:val="005F65B4"/>
    <w:rsid w:val="006023FB"/>
    <w:rsid w:val="006024BC"/>
    <w:rsid w:val="0061391A"/>
    <w:rsid w:val="00615924"/>
    <w:rsid w:val="00616DD1"/>
    <w:rsid w:val="00622208"/>
    <w:rsid w:val="00623855"/>
    <w:rsid w:val="00624354"/>
    <w:rsid w:val="00626788"/>
    <w:rsid w:val="006315AC"/>
    <w:rsid w:val="00632292"/>
    <w:rsid w:val="00632B83"/>
    <w:rsid w:val="00635458"/>
    <w:rsid w:val="006363CA"/>
    <w:rsid w:val="006366DD"/>
    <w:rsid w:val="00636E47"/>
    <w:rsid w:val="006470AA"/>
    <w:rsid w:val="00650BF6"/>
    <w:rsid w:val="0065212E"/>
    <w:rsid w:val="006572EE"/>
    <w:rsid w:val="00661672"/>
    <w:rsid w:val="00664DE3"/>
    <w:rsid w:val="0066710E"/>
    <w:rsid w:val="006714CD"/>
    <w:rsid w:val="006737E8"/>
    <w:rsid w:val="00676FC1"/>
    <w:rsid w:val="00683896"/>
    <w:rsid w:val="00687CE7"/>
    <w:rsid w:val="006910C6"/>
    <w:rsid w:val="00694D39"/>
    <w:rsid w:val="0069515A"/>
    <w:rsid w:val="00696D2C"/>
    <w:rsid w:val="00697D9A"/>
    <w:rsid w:val="006A4725"/>
    <w:rsid w:val="006B3341"/>
    <w:rsid w:val="006B4892"/>
    <w:rsid w:val="006B5EA5"/>
    <w:rsid w:val="006B7F31"/>
    <w:rsid w:val="006C2F06"/>
    <w:rsid w:val="006C42FC"/>
    <w:rsid w:val="006C4C3A"/>
    <w:rsid w:val="006D108B"/>
    <w:rsid w:val="006D17FF"/>
    <w:rsid w:val="006D3601"/>
    <w:rsid w:val="006D7DC2"/>
    <w:rsid w:val="006E03DA"/>
    <w:rsid w:val="006E206F"/>
    <w:rsid w:val="006E24A2"/>
    <w:rsid w:val="006E3686"/>
    <w:rsid w:val="006E40BA"/>
    <w:rsid w:val="006E7079"/>
    <w:rsid w:val="006E77F2"/>
    <w:rsid w:val="006F25D5"/>
    <w:rsid w:val="007023B9"/>
    <w:rsid w:val="007064FA"/>
    <w:rsid w:val="00714BC0"/>
    <w:rsid w:val="007151A3"/>
    <w:rsid w:val="0072316E"/>
    <w:rsid w:val="007309C0"/>
    <w:rsid w:val="00740518"/>
    <w:rsid w:val="00744165"/>
    <w:rsid w:val="0074595D"/>
    <w:rsid w:val="007478C8"/>
    <w:rsid w:val="00753FC9"/>
    <w:rsid w:val="00754621"/>
    <w:rsid w:val="00764E26"/>
    <w:rsid w:val="0076641F"/>
    <w:rsid w:val="007758B4"/>
    <w:rsid w:val="00783FEB"/>
    <w:rsid w:val="00785A7E"/>
    <w:rsid w:val="00795182"/>
    <w:rsid w:val="007973FD"/>
    <w:rsid w:val="007A1C9E"/>
    <w:rsid w:val="007B1BFA"/>
    <w:rsid w:val="007D0633"/>
    <w:rsid w:val="007D443B"/>
    <w:rsid w:val="007E2F83"/>
    <w:rsid w:val="007F1209"/>
    <w:rsid w:val="007F268C"/>
    <w:rsid w:val="0080029B"/>
    <w:rsid w:val="00802824"/>
    <w:rsid w:val="00810EB5"/>
    <w:rsid w:val="0081712E"/>
    <w:rsid w:val="00817184"/>
    <w:rsid w:val="00824C22"/>
    <w:rsid w:val="00825655"/>
    <w:rsid w:val="008302C4"/>
    <w:rsid w:val="00832A3B"/>
    <w:rsid w:val="00841D4F"/>
    <w:rsid w:val="00842611"/>
    <w:rsid w:val="00844892"/>
    <w:rsid w:val="00845BB6"/>
    <w:rsid w:val="00846072"/>
    <w:rsid w:val="0084757A"/>
    <w:rsid w:val="008502E0"/>
    <w:rsid w:val="00851781"/>
    <w:rsid w:val="008540CB"/>
    <w:rsid w:val="00860C63"/>
    <w:rsid w:val="00861187"/>
    <w:rsid w:val="00866C1C"/>
    <w:rsid w:val="00870B27"/>
    <w:rsid w:val="00875F2C"/>
    <w:rsid w:val="00883CF3"/>
    <w:rsid w:val="00887303"/>
    <w:rsid w:val="008913C7"/>
    <w:rsid w:val="00891484"/>
    <w:rsid w:val="008A2B00"/>
    <w:rsid w:val="008B1446"/>
    <w:rsid w:val="008B42C8"/>
    <w:rsid w:val="008C4821"/>
    <w:rsid w:val="008F1060"/>
    <w:rsid w:val="008F18F5"/>
    <w:rsid w:val="00906E5C"/>
    <w:rsid w:val="00910A37"/>
    <w:rsid w:val="0091162F"/>
    <w:rsid w:val="00911F8C"/>
    <w:rsid w:val="0091535E"/>
    <w:rsid w:val="00915C09"/>
    <w:rsid w:val="00916429"/>
    <w:rsid w:val="00917B0C"/>
    <w:rsid w:val="00920A8F"/>
    <w:rsid w:val="0092116A"/>
    <w:rsid w:val="00922184"/>
    <w:rsid w:val="00924C12"/>
    <w:rsid w:val="0092606D"/>
    <w:rsid w:val="0093167D"/>
    <w:rsid w:val="00932E59"/>
    <w:rsid w:val="00941A2E"/>
    <w:rsid w:val="0094403C"/>
    <w:rsid w:val="0094661D"/>
    <w:rsid w:val="00954C8A"/>
    <w:rsid w:val="00957257"/>
    <w:rsid w:val="00957EC5"/>
    <w:rsid w:val="0096367C"/>
    <w:rsid w:val="00964425"/>
    <w:rsid w:val="009659E7"/>
    <w:rsid w:val="0097366B"/>
    <w:rsid w:val="00974D79"/>
    <w:rsid w:val="009772F7"/>
    <w:rsid w:val="00977AF4"/>
    <w:rsid w:val="00991FD5"/>
    <w:rsid w:val="00992B45"/>
    <w:rsid w:val="00995F4C"/>
    <w:rsid w:val="009A15A8"/>
    <w:rsid w:val="009A2C4B"/>
    <w:rsid w:val="009A39C9"/>
    <w:rsid w:val="009A40CC"/>
    <w:rsid w:val="009C05D9"/>
    <w:rsid w:val="009C30A5"/>
    <w:rsid w:val="009C4F4E"/>
    <w:rsid w:val="009C5159"/>
    <w:rsid w:val="009C5292"/>
    <w:rsid w:val="009D03D8"/>
    <w:rsid w:val="009D04DD"/>
    <w:rsid w:val="009E03A5"/>
    <w:rsid w:val="009E05F4"/>
    <w:rsid w:val="009E2368"/>
    <w:rsid w:val="009F26A5"/>
    <w:rsid w:val="009F5776"/>
    <w:rsid w:val="009F5815"/>
    <w:rsid w:val="009F6997"/>
    <w:rsid w:val="00A00597"/>
    <w:rsid w:val="00A04199"/>
    <w:rsid w:val="00A054C3"/>
    <w:rsid w:val="00A07BB0"/>
    <w:rsid w:val="00A10337"/>
    <w:rsid w:val="00A10DD0"/>
    <w:rsid w:val="00A15763"/>
    <w:rsid w:val="00A16BA1"/>
    <w:rsid w:val="00A20810"/>
    <w:rsid w:val="00A2159F"/>
    <w:rsid w:val="00A23F07"/>
    <w:rsid w:val="00A33D04"/>
    <w:rsid w:val="00A345D6"/>
    <w:rsid w:val="00A41134"/>
    <w:rsid w:val="00A6153D"/>
    <w:rsid w:val="00A65542"/>
    <w:rsid w:val="00A6757B"/>
    <w:rsid w:val="00A7107A"/>
    <w:rsid w:val="00A7363F"/>
    <w:rsid w:val="00A73799"/>
    <w:rsid w:val="00A740AE"/>
    <w:rsid w:val="00A7643B"/>
    <w:rsid w:val="00A837BA"/>
    <w:rsid w:val="00A83A44"/>
    <w:rsid w:val="00A84E69"/>
    <w:rsid w:val="00A87B4F"/>
    <w:rsid w:val="00A87D54"/>
    <w:rsid w:val="00A917BD"/>
    <w:rsid w:val="00A920CC"/>
    <w:rsid w:val="00A93D6F"/>
    <w:rsid w:val="00AA3938"/>
    <w:rsid w:val="00AA5E30"/>
    <w:rsid w:val="00AB3A1E"/>
    <w:rsid w:val="00AB4D48"/>
    <w:rsid w:val="00AB57D6"/>
    <w:rsid w:val="00AB607D"/>
    <w:rsid w:val="00AB68DA"/>
    <w:rsid w:val="00AC1B9B"/>
    <w:rsid w:val="00AC237C"/>
    <w:rsid w:val="00AC34E5"/>
    <w:rsid w:val="00AD2E1E"/>
    <w:rsid w:val="00AE729F"/>
    <w:rsid w:val="00AF3A2E"/>
    <w:rsid w:val="00AF43F1"/>
    <w:rsid w:val="00B01095"/>
    <w:rsid w:val="00B034AB"/>
    <w:rsid w:val="00B0350A"/>
    <w:rsid w:val="00B11931"/>
    <w:rsid w:val="00B20AE5"/>
    <w:rsid w:val="00B22250"/>
    <w:rsid w:val="00B22D1E"/>
    <w:rsid w:val="00B25047"/>
    <w:rsid w:val="00B262BC"/>
    <w:rsid w:val="00B3336A"/>
    <w:rsid w:val="00B33EFD"/>
    <w:rsid w:val="00B438CB"/>
    <w:rsid w:val="00B45984"/>
    <w:rsid w:val="00B5021A"/>
    <w:rsid w:val="00B53244"/>
    <w:rsid w:val="00B53773"/>
    <w:rsid w:val="00B579A3"/>
    <w:rsid w:val="00B645D5"/>
    <w:rsid w:val="00B70A89"/>
    <w:rsid w:val="00B80298"/>
    <w:rsid w:val="00B8783A"/>
    <w:rsid w:val="00B87BEC"/>
    <w:rsid w:val="00B932E1"/>
    <w:rsid w:val="00B96938"/>
    <w:rsid w:val="00BA354A"/>
    <w:rsid w:val="00BA35E0"/>
    <w:rsid w:val="00BA6F1F"/>
    <w:rsid w:val="00BA713A"/>
    <w:rsid w:val="00BB520E"/>
    <w:rsid w:val="00BC5018"/>
    <w:rsid w:val="00BC52B7"/>
    <w:rsid w:val="00BD1E32"/>
    <w:rsid w:val="00BD23D0"/>
    <w:rsid w:val="00BD5AE8"/>
    <w:rsid w:val="00BD5C24"/>
    <w:rsid w:val="00BE047B"/>
    <w:rsid w:val="00BE2BB5"/>
    <w:rsid w:val="00BE6408"/>
    <w:rsid w:val="00BF1901"/>
    <w:rsid w:val="00BF6131"/>
    <w:rsid w:val="00C313EC"/>
    <w:rsid w:val="00C32BC0"/>
    <w:rsid w:val="00C33F5E"/>
    <w:rsid w:val="00C41366"/>
    <w:rsid w:val="00C4737B"/>
    <w:rsid w:val="00C47412"/>
    <w:rsid w:val="00C56E58"/>
    <w:rsid w:val="00C6412F"/>
    <w:rsid w:val="00C7046B"/>
    <w:rsid w:val="00C73334"/>
    <w:rsid w:val="00C80C9A"/>
    <w:rsid w:val="00C848B2"/>
    <w:rsid w:val="00C86F75"/>
    <w:rsid w:val="00C9217C"/>
    <w:rsid w:val="00C9359C"/>
    <w:rsid w:val="00C94F0C"/>
    <w:rsid w:val="00C9560D"/>
    <w:rsid w:val="00C959FF"/>
    <w:rsid w:val="00C9735E"/>
    <w:rsid w:val="00CA5EDD"/>
    <w:rsid w:val="00CA7472"/>
    <w:rsid w:val="00CB637E"/>
    <w:rsid w:val="00CC2007"/>
    <w:rsid w:val="00CC2A84"/>
    <w:rsid w:val="00CD294C"/>
    <w:rsid w:val="00CE5C08"/>
    <w:rsid w:val="00CE7847"/>
    <w:rsid w:val="00CF0A1E"/>
    <w:rsid w:val="00CF239E"/>
    <w:rsid w:val="00CF3ED9"/>
    <w:rsid w:val="00CF46D5"/>
    <w:rsid w:val="00CF4F2E"/>
    <w:rsid w:val="00D016A4"/>
    <w:rsid w:val="00D01A81"/>
    <w:rsid w:val="00D0557D"/>
    <w:rsid w:val="00D1062E"/>
    <w:rsid w:val="00D11738"/>
    <w:rsid w:val="00D139EF"/>
    <w:rsid w:val="00D14BA1"/>
    <w:rsid w:val="00D15F98"/>
    <w:rsid w:val="00D23F1D"/>
    <w:rsid w:val="00D3207E"/>
    <w:rsid w:val="00D32553"/>
    <w:rsid w:val="00D34312"/>
    <w:rsid w:val="00D35012"/>
    <w:rsid w:val="00D436C9"/>
    <w:rsid w:val="00D509DC"/>
    <w:rsid w:val="00D56BA3"/>
    <w:rsid w:val="00D61F58"/>
    <w:rsid w:val="00D6545D"/>
    <w:rsid w:val="00D74907"/>
    <w:rsid w:val="00D82808"/>
    <w:rsid w:val="00D831C5"/>
    <w:rsid w:val="00D843B6"/>
    <w:rsid w:val="00D852E9"/>
    <w:rsid w:val="00D85664"/>
    <w:rsid w:val="00D857A0"/>
    <w:rsid w:val="00D85DA8"/>
    <w:rsid w:val="00D93A9F"/>
    <w:rsid w:val="00D963EE"/>
    <w:rsid w:val="00DA24E6"/>
    <w:rsid w:val="00DA2EE0"/>
    <w:rsid w:val="00DA698F"/>
    <w:rsid w:val="00DB0206"/>
    <w:rsid w:val="00DB15B0"/>
    <w:rsid w:val="00DB7042"/>
    <w:rsid w:val="00DC0B07"/>
    <w:rsid w:val="00DC246B"/>
    <w:rsid w:val="00DC3AD4"/>
    <w:rsid w:val="00DD085A"/>
    <w:rsid w:val="00DD0B91"/>
    <w:rsid w:val="00DD53B1"/>
    <w:rsid w:val="00DE2BEA"/>
    <w:rsid w:val="00DE4F1A"/>
    <w:rsid w:val="00DE7F7B"/>
    <w:rsid w:val="00DF4AE2"/>
    <w:rsid w:val="00DF540A"/>
    <w:rsid w:val="00E00C86"/>
    <w:rsid w:val="00E0370F"/>
    <w:rsid w:val="00E03805"/>
    <w:rsid w:val="00E1010A"/>
    <w:rsid w:val="00E10CC6"/>
    <w:rsid w:val="00E127D5"/>
    <w:rsid w:val="00E12C41"/>
    <w:rsid w:val="00E14252"/>
    <w:rsid w:val="00E36564"/>
    <w:rsid w:val="00E4321D"/>
    <w:rsid w:val="00E45D9B"/>
    <w:rsid w:val="00E537EC"/>
    <w:rsid w:val="00E553BC"/>
    <w:rsid w:val="00E57666"/>
    <w:rsid w:val="00E63B6A"/>
    <w:rsid w:val="00E6638E"/>
    <w:rsid w:val="00E66EFF"/>
    <w:rsid w:val="00E71D4E"/>
    <w:rsid w:val="00E76264"/>
    <w:rsid w:val="00E80ECC"/>
    <w:rsid w:val="00E81AD6"/>
    <w:rsid w:val="00E861E8"/>
    <w:rsid w:val="00E9107A"/>
    <w:rsid w:val="00E93864"/>
    <w:rsid w:val="00E94E72"/>
    <w:rsid w:val="00EA0BA8"/>
    <w:rsid w:val="00EA52C8"/>
    <w:rsid w:val="00EB0A9A"/>
    <w:rsid w:val="00EC30EF"/>
    <w:rsid w:val="00EC337C"/>
    <w:rsid w:val="00EC43FE"/>
    <w:rsid w:val="00EC4EA9"/>
    <w:rsid w:val="00EC7FEB"/>
    <w:rsid w:val="00ED2C9C"/>
    <w:rsid w:val="00ED454A"/>
    <w:rsid w:val="00ED5FD1"/>
    <w:rsid w:val="00EE049A"/>
    <w:rsid w:val="00EE1E82"/>
    <w:rsid w:val="00EF1415"/>
    <w:rsid w:val="00EF5624"/>
    <w:rsid w:val="00F02DB8"/>
    <w:rsid w:val="00F0571F"/>
    <w:rsid w:val="00F105C7"/>
    <w:rsid w:val="00F166C9"/>
    <w:rsid w:val="00F20E47"/>
    <w:rsid w:val="00F23B80"/>
    <w:rsid w:val="00F26A60"/>
    <w:rsid w:val="00F35553"/>
    <w:rsid w:val="00F37BA2"/>
    <w:rsid w:val="00F405D4"/>
    <w:rsid w:val="00F438A3"/>
    <w:rsid w:val="00F4695E"/>
    <w:rsid w:val="00F500CF"/>
    <w:rsid w:val="00F578B2"/>
    <w:rsid w:val="00F6375B"/>
    <w:rsid w:val="00F6434A"/>
    <w:rsid w:val="00F72073"/>
    <w:rsid w:val="00F7223A"/>
    <w:rsid w:val="00F826F3"/>
    <w:rsid w:val="00F861D5"/>
    <w:rsid w:val="00F903E7"/>
    <w:rsid w:val="00F92297"/>
    <w:rsid w:val="00F92B06"/>
    <w:rsid w:val="00FA707D"/>
    <w:rsid w:val="00FA74C6"/>
    <w:rsid w:val="00FC780F"/>
    <w:rsid w:val="00FE2BB2"/>
    <w:rsid w:val="00FE401D"/>
    <w:rsid w:val="00FE7AE1"/>
    <w:rsid w:val="00FF119D"/>
    <w:rsid w:val="00FF12AD"/>
    <w:rsid w:val="00FF704F"/>
    <w:rsid w:val="0F428E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04DA7"/>
  <w15:docId w15:val="{96C2865C-E37F-4EE7-B896-A93C15065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5D6"/>
    <w:rPr>
      <w:rFonts w:ascii="Arial" w:eastAsia="Times New Roman" w:hAnsi="Arial" w:cs="Times New Roman"/>
      <w:sz w:val="22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52E9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852E9"/>
  </w:style>
  <w:style w:type="paragraph" w:styleId="Footer">
    <w:name w:val="footer"/>
    <w:basedOn w:val="Normal"/>
    <w:link w:val="FooterChar"/>
    <w:uiPriority w:val="99"/>
    <w:unhideWhenUsed/>
    <w:rsid w:val="00D852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2E9"/>
  </w:style>
  <w:style w:type="paragraph" w:customStyle="1" w:styleId="Text">
    <w:name w:val="Text"/>
    <w:basedOn w:val="Normal"/>
    <w:uiPriority w:val="99"/>
    <w:rsid w:val="00512A25"/>
    <w:pPr>
      <w:tabs>
        <w:tab w:val="left" w:pos="283"/>
      </w:tabs>
      <w:spacing w:after="113" w:line="280" w:lineRule="exact"/>
      <w:ind w:left="567"/>
    </w:pPr>
    <w:rPr>
      <w:rFonts w:ascii="New York" w:hAnsi="New York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7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7DB"/>
    <w:rPr>
      <w:rFonts w:ascii="Tahoma" w:eastAsia="Times New Roman" w:hAnsi="Tahoma" w:cs="Tahoma"/>
      <w:sz w:val="16"/>
      <w:szCs w:val="16"/>
      <w:lang w:val="en-AU" w:eastAsia="en-AU"/>
    </w:rPr>
  </w:style>
  <w:style w:type="table" w:styleId="TableGrid">
    <w:name w:val="Table Grid"/>
    <w:basedOn w:val="TableNormal"/>
    <w:uiPriority w:val="39"/>
    <w:rsid w:val="00206646"/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6646"/>
    <w:pPr>
      <w:spacing w:after="40"/>
      <w:ind w:left="720"/>
      <w:contextualSpacing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206646"/>
    <w:rPr>
      <w:color w:val="808080"/>
    </w:rPr>
  </w:style>
  <w:style w:type="paragraph" w:customStyle="1" w:styleId="MUHPageHeading">
    <w:name w:val="MUH Page Heading"/>
    <w:basedOn w:val="Normal"/>
    <w:rsid w:val="00206646"/>
    <w:pPr>
      <w:spacing w:after="40"/>
    </w:pPr>
    <w:rPr>
      <w:sz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2373B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4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4E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4EA9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EA9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paragraph" w:styleId="Revision">
    <w:name w:val="Revision"/>
    <w:hidden/>
    <w:uiPriority w:val="99"/>
    <w:semiHidden/>
    <w:rsid w:val="006E24A2"/>
    <w:rPr>
      <w:rFonts w:ascii="Arial" w:eastAsia="Times New Roman" w:hAnsi="Arial" w:cs="Times New Roman"/>
      <w:sz w:val="22"/>
      <w:lang w:val="en-AU" w:eastAsia="en-AU"/>
    </w:rPr>
  </w:style>
  <w:style w:type="table" w:customStyle="1" w:styleId="TableGrid1">
    <w:name w:val="Table Grid1"/>
    <w:basedOn w:val="TableNormal"/>
    <w:next w:val="TableGrid"/>
    <w:uiPriority w:val="39"/>
    <w:rsid w:val="00273781"/>
    <w:rPr>
      <w:rFonts w:eastAsiaTheme="minorEastAsia"/>
      <w:sz w:val="22"/>
      <w:szCs w:val="22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273781"/>
    <w:pPr>
      <w:widowControl w:val="0"/>
      <w:tabs>
        <w:tab w:val="left" w:pos="460"/>
        <w:tab w:val="left" w:pos="1180"/>
        <w:tab w:val="left" w:pos="6940"/>
      </w:tabs>
      <w:spacing w:line="320" w:lineRule="atLeast"/>
      <w:ind w:right="880"/>
    </w:pPr>
    <w:rPr>
      <w:rFonts w:ascii="Geneva" w:hAnsi="Geneva"/>
      <w:b/>
      <w:bCs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273781"/>
    <w:rPr>
      <w:rFonts w:ascii="Geneva" w:eastAsia="Times New Roman" w:hAnsi="Geneva" w:cs="Times New Roman"/>
      <w:b/>
      <w:bCs/>
      <w:lang w:val="en-AU"/>
    </w:rPr>
  </w:style>
  <w:style w:type="character" w:customStyle="1" w:styleId="Mention1">
    <w:name w:val="Mention1"/>
    <w:basedOn w:val="DefaultParagraphFont"/>
    <w:uiPriority w:val="99"/>
    <w:semiHidden/>
    <w:unhideWhenUsed/>
    <w:rsid w:val="003C0E5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46703"/>
    <w:rPr>
      <w:color w:val="808080"/>
      <w:shd w:val="clear" w:color="auto" w:fill="E6E6E6"/>
    </w:rPr>
  </w:style>
  <w:style w:type="character" w:customStyle="1" w:styleId="Style14">
    <w:name w:val="Style14"/>
    <w:basedOn w:val="DefaultParagraphFont"/>
    <w:uiPriority w:val="1"/>
    <w:rsid w:val="004C1382"/>
    <w:rPr>
      <w:rFonts w:ascii="Calibri" w:hAnsi="Calibri"/>
      <w:color w:val="820000"/>
      <w:sz w:val="24"/>
    </w:rPr>
  </w:style>
  <w:style w:type="character" w:customStyle="1" w:styleId="Style11">
    <w:name w:val="Style11"/>
    <w:basedOn w:val="DefaultParagraphFont"/>
    <w:uiPriority w:val="1"/>
    <w:rsid w:val="00525239"/>
    <w:rPr>
      <w:rFonts w:ascii="Calibri" w:hAnsi="Calibri"/>
      <w:color w:val="820000"/>
      <w:sz w:val="24"/>
    </w:rPr>
  </w:style>
  <w:style w:type="character" w:customStyle="1" w:styleId="Style12">
    <w:name w:val="Style12"/>
    <w:basedOn w:val="DefaultParagraphFont"/>
    <w:uiPriority w:val="1"/>
    <w:rsid w:val="00D74907"/>
    <w:rPr>
      <w:color w:val="820000"/>
      <w:sz w:val="24"/>
    </w:rPr>
  </w:style>
  <w:style w:type="character" w:customStyle="1" w:styleId="Style13">
    <w:name w:val="Style13"/>
    <w:basedOn w:val="DefaultParagraphFont"/>
    <w:uiPriority w:val="1"/>
    <w:rsid w:val="00CA5EDD"/>
    <w:rPr>
      <w:color w:val="820000"/>
      <w:sz w:val="24"/>
    </w:rPr>
  </w:style>
  <w:style w:type="table" w:customStyle="1" w:styleId="TableGrid2">
    <w:name w:val="Table Grid2"/>
    <w:basedOn w:val="TableNormal"/>
    <w:next w:val="TableGrid"/>
    <w:uiPriority w:val="39"/>
    <w:rsid w:val="00AB4D48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250AA8D47E45978F69EFBBF0D98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FA70D-C5A5-4D43-8C2B-3D7102F353D1}"/>
      </w:docPartPr>
      <w:docPartBody>
        <w:p w:rsidR="00BA7D49" w:rsidRDefault="00832A3B">
          <w:pPr>
            <w:pStyle w:val="D3250AA8D47E45978F69EFBBF0D984E9"/>
          </w:pPr>
          <w:r w:rsidRPr="00D573F8">
            <w:rPr>
              <w:rStyle w:val="PlaceholderText"/>
            </w:rPr>
            <w:t>Choose an item.</w:t>
          </w:r>
        </w:p>
      </w:docPartBody>
    </w:docPart>
    <w:docPart>
      <w:docPartPr>
        <w:name w:val="85B4E010A05C45D085BF43B2A3DB3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7812C-AE4C-4F0B-9C19-17521CDF8028}"/>
      </w:docPartPr>
      <w:docPartBody>
        <w:p w:rsidR="00BA7D49" w:rsidRDefault="00832A3B">
          <w:pPr>
            <w:pStyle w:val="85B4E010A05C45D085BF43B2A3DB345C"/>
          </w:pPr>
          <w:r w:rsidRPr="00D573F8">
            <w:rPr>
              <w:rStyle w:val="PlaceholderText"/>
            </w:rPr>
            <w:t>Choose an item.</w:t>
          </w:r>
        </w:p>
      </w:docPartBody>
    </w:docPart>
    <w:docPart>
      <w:docPartPr>
        <w:name w:val="964D096E3EAD4B7285D5A4FE04B35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9365C-0468-41D0-80F9-D432BFD3C107}"/>
      </w:docPartPr>
      <w:docPartBody>
        <w:p w:rsidR="00BA7D49" w:rsidRDefault="00832A3B">
          <w:pPr>
            <w:pStyle w:val="964D096E3EAD4B7285D5A4FE04B35004"/>
          </w:pPr>
          <w:r w:rsidRPr="001B710C">
            <w:rPr>
              <w:rStyle w:val="PlaceholderText"/>
            </w:rPr>
            <w:t>Choose an item.</w:t>
          </w:r>
        </w:p>
      </w:docPartBody>
    </w:docPart>
    <w:docPart>
      <w:docPartPr>
        <w:name w:val="7E607003A81C4C6189AC649895761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A1301-C462-4187-82B9-97FBD22D4D5A}"/>
      </w:docPartPr>
      <w:docPartBody>
        <w:p w:rsidR="00BA7D49" w:rsidRDefault="00832A3B">
          <w:pPr>
            <w:pStyle w:val="7E607003A81C4C6189AC6498957617D0"/>
          </w:pPr>
          <w:r w:rsidRPr="00D573F8">
            <w:rPr>
              <w:rStyle w:val="PlaceholderText"/>
            </w:rPr>
            <w:t>Choose an item.</w:t>
          </w:r>
        </w:p>
      </w:docPartBody>
    </w:docPart>
    <w:docPart>
      <w:docPartPr>
        <w:name w:val="05304F1F107B4C7E8E3E4A642D50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42ED-B61E-4F42-9E91-2D7D6E5827B8}"/>
      </w:docPartPr>
      <w:docPartBody>
        <w:p w:rsidR="00BA7D49" w:rsidRDefault="00832A3B">
          <w:pPr>
            <w:pStyle w:val="05304F1F107B4C7E8E3E4A642D5087F6"/>
          </w:pPr>
          <w:r w:rsidRPr="0041254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3ADE852A724CEAAD4392C2096F0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7DC79-AB2E-4E47-BCC5-C05E4CE964AE}"/>
      </w:docPartPr>
      <w:docPartBody>
        <w:p w:rsidR="00BA7D49" w:rsidRDefault="00832A3B">
          <w:pPr>
            <w:pStyle w:val="783ADE852A724CEAAD4392C2096F0676"/>
          </w:pPr>
          <w:r w:rsidRPr="00D573F8">
            <w:rPr>
              <w:rStyle w:val="PlaceholderText"/>
            </w:rPr>
            <w:t>Choose an item.</w:t>
          </w:r>
        </w:p>
      </w:docPartBody>
    </w:docPart>
    <w:docPart>
      <w:docPartPr>
        <w:name w:val="1C6052BB2C7E4DCFBF8E51DFD1B7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6D262-2605-4902-8F1C-83C10C3D1FEE}"/>
      </w:docPartPr>
      <w:docPartBody>
        <w:p w:rsidR="00BA7D49" w:rsidRDefault="00832A3B">
          <w:pPr>
            <w:pStyle w:val="1C6052BB2C7E4DCFBF8E51DFD1B72813"/>
          </w:pPr>
          <w:r w:rsidRPr="00D573F8">
            <w:rPr>
              <w:rStyle w:val="PlaceholderText"/>
            </w:rPr>
            <w:t>Choose an item.</w:t>
          </w:r>
        </w:p>
      </w:docPartBody>
    </w:docPart>
    <w:docPart>
      <w:docPartPr>
        <w:name w:val="77983D381A674874AA5D1056968BB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1389-F08B-48CB-8977-46F3D65697AC}"/>
      </w:docPartPr>
      <w:docPartBody>
        <w:p w:rsidR="00BA7D49" w:rsidRDefault="00832A3B">
          <w:pPr>
            <w:pStyle w:val="77983D381A674874AA5D1056968BBEF1"/>
          </w:pPr>
          <w:r w:rsidRPr="00D573F8">
            <w:rPr>
              <w:rStyle w:val="PlaceholderText"/>
            </w:rPr>
            <w:t>Choose an item.</w:t>
          </w:r>
        </w:p>
      </w:docPartBody>
    </w:docPart>
    <w:docPart>
      <w:docPartPr>
        <w:name w:val="C75C95B78EE3426CA1359480C0AFC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426BB-1AB1-47BF-BD00-63BAFC5884C3}"/>
      </w:docPartPr>
      <w:docPartBody>
        <w:p w:rsidR="001A695B" w:rsidRDefault="00A65542" w:rsidP="00A65542">
          <w:pPr>
            <w:pStyle w:val="C75C95B78EE3426CA1359480C0AFC0404"/>
          </w:pPr>
          <w:r w:rsidRPr="00AD2E1E">
            <w:rPr>
              <w:rFonts w:asciiTheme="majorHAnsi" w:eastAsia="Calibri" w:hAnsiTheme="majorHAnsi" w:cstheme="majorHAnsi"/>
              <w:color w:val="C00000"/>
              <w:szCs w:val="22"/>
              <w:shd w:val="clear" w:color="auto" w:fill="D9D9D9" w:themeFill="background1" w:themeFillShade="D9"/>
              <w:lang w:eastAsia="en-US"/>
            </w:rPr>
            <w:t>Click to enter a date.</w:t>
          </w:r>
        </w:p>
      </w:docPartBody>
    </w:docPart>
    <w:docPart>
      <w:docPartPr>
        <w:name w:val="34A758BB692E424BA5AA67DDA9964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6C705-2581-4C27-A70E-6DD8B07F6D7A}"/>
      </w:docPartPr>
      <w:docPartBody>
        <w:p w:rsidR="00AF7F0D" w:rsidRDefault="00CC22E9" w:rsidP="00CC22E9">
          <w:pPr>
            <w:pStyle w:val="34A758BB692E424BA5AA67DDA9964E59"/>
          </w:pPr>
          <w:r w:rsidRPr="00AD2E1E">
            <w:rPr>
              <w:rFonts w:asciiTheme="majorHAnsi" w:eastAsia="Calibri" w:hAnsiTheme="majorHAnsi" w:cstheme="majorHAnsi"/>
              <w:color w:val="C00000"/>
              <w:shd w:val="clear" w:color="auto" w:fill="D9D9D9" w:themeFill="background1" w:themeFillShade="D9"/>
              <w:lang w:eastAsia="en-US"/>
            </w:rPr>
            <w:t>Click to enter a date.</w:t>
          </w:r>
        </w:p>
      </w:docPartBody>
    </w:docPart>
    <w:docPart>
      <w:docPartPr>
        <w:name w:val="A426E55266BB45EFA214E119CB3E2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51946-BF13-4784-B419-6CD06AD50E5B}"/>
      </w:docPartPr>
      <w:docPartBody>
        <w:p w:rsidR="00AF7F0D" w:rsidRDefault="00CC22E9" w:rsidP="00CC22E9">
          <w:pPr>
            <w:pStyle w:val="A426E55266BB45EFA214E119CB3E2099"/>
          </w:pPr>
          <w:r w:rsidRPr="00AD2E1E">
            <w:rPr>
              <w:rFonts w:asciiTheme="majorHAnsi" w:eastAsia="Calibri" w:hAnsiTheme="majorHAnsi" w:cstheme="majorHAnsi"/>
              <w:color w:val="C00000"/>
              <w:shd w:val="clear" w:color="auto" w:fill="D9D9D9" w:themeFill="background1" w:themeFillShade="D9"/>
              <w:lang w:eastAsia="en-US"/>
            </w:rPr>
            <w:t>Click to enter a date.</w:t>
          </w:r>
        </w:p>
      </w:docPartBody>
    </w:docPart>
    <w:docPart>
      <w:docPartPr>
        <w:name w:val="AAFA33CBE6D347F38FFED5DF2F9CE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7F46D-F9A7-464F-B155-0E5024D7724B}"/>
      </w:docPartPr>
      <w:docPartBody>
        <w:p w:rsidR="00AF7F0D" w:rsidRDefault="00CC22E9" w:rsidP="00CC22E9">
          <w:pPr>
            <w:pStyle w:val="AAFA33CBE6D347F38FFED5DF2F9CE84C"/>
          </w:pPr>
          <w:r w:rsidRPr="00AD2E1E">
            <w:rPr>
              <w:rFonts w:asciiTheme="majorHAnsi" w:eastAsia="Calibri" w:hAnsiTheme="majorHAnsi" w:cstheme="majorHAnsi"/>
              <w:color w:val="C00000"/>
              <w:shd w:val="clear" w:color="auto" w:fill="D9D9D9" w:themeFill="background1" w:themeFillShade="D9"/>
              <w:lang w:eastAsia="en-US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4A0"/>
    <w:rsid w:val="000D7A91"/>
    <w:rsid w:val="001A695B"/>
    <w:rsid w:val="002A765C"/>
    <w:rsid w:val="003025D8"/>
    <w:rsid w:val="005D7015"/>
    <w:rsid w:val="00631683"/>
    <w:rsid w:val="00763A11"/>
    <w:rsid w:val="007F595E"/>
    <w:rsid w:val="00832A3B"/>
    <w:rsid w:val="009F4137"/>
    <w:rsid w:val="009F63AF"/>
    <w:rsid w:val="00A65542"/>
    <w:rsid w:val="00A94075"/>
    <w:rsid w:val="00AF7F0D"/>
    <w:rsid w:val="00B853F8"/>
    <w:rsid w:val="00BA7D49"/>
    <w:rsid w:val="00C20B8D"/>
    <w:rsid w:val="00C404A0"/>
    <w:rsid w:val="00C45B99"/>
    <w:rsid w:val="00CC22E9"/>
    <w:rsid w:val="00D857A0"/>
    <w:rsid w:val="00D95BC2"/>
    <w:rsid w:val="00EC2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5B99"/>
    <w:rPr>
      <w:color w:val="808080"/>
    </w:rPr>
  </w:style>
  <w:style w:type="paragraph" w:customStyle="1" w:styleId="D3250AA8D47E45978F69EFBBF0D984E9">
    <w:name w:val="D3250AA8D47E45978F69EFBBF0D984E9"/>
  </w:style>
  <w:style w:type="paragraph" w:customStyle="1" w:styleId="85B4E010A05C45D085BF43B2A3DB345C">
    <w:name w:val="85B4E010A05C45D085BF43B2A3DB345C"/>
  </w:style>
  <w:style w:type="paragraph" w:customStyle="1" w:styleId="964D096E3EAD4B7285D5A4FE04B35004">
    <w:name w:val="964D096E3EAD4B7285D5A4FE04B35004"/>
  </w:style>
  <w:style w:type="paragraph" w:customStyle="1" w:styleId="7E607003A81C4C6189AC6498957617D0">
    <w:name w:val="7E607003A81C4C6189AC6498957617D0"/>
  </w:style>
  <w:style w:type="paragraph" w:customStyle="1" w:styleId="05304F1F107B4C7E8E3E4A642D5087F6">
    <w:name w:val="05304F1F107B4C7E8E3E4A642D5087F6"/>
  </w:style>
  <w:style w:type="paragraph" w:customStyle="1" w:styleId="783ADE852A724CEAAD4392C2096F0676">
    <w:name w:val="783ADE852A724CEAAD4392C2096F0676"/>
  </w:style>
  <w:style w:type="paragraph" w:customStyle="1" w:styleId="1C6052BB2C7E4DCFBF8E51DFD1B72813">
    <w:name w:val="1C6052BB2C7E4DCFBF8E51DFD1B72813"/>
  </w:style>
  <w:style w:type="paragraph" w:customStyle="1" w:styleId="77983D381A674874AA5D1056968BBEF1">
    <w:name w:val="77983D381A674874AA5D1056968BBEF1"/>
  </w:style>
  <w:style w:type="paragraph" w:customStyle="1" w:styleId="C75C95B78EE3426CA1359480C0AFC0404">
    <w:name w:val="C75C95B78EE3426CA1359480C0AFC0404"/>
    <w:rsid w:val="00A65542"/>
    <w:pPr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34A758BB692E424BA5AA67DDA9964E59">
    <w:name w:val="34A758BB692E424BA5AA67DDA9964E59"/>
    <w:rsid w:val="00CC22E9"/>
  </w:style>
  <w:style w:type="paragraph" w:customStyle="1" w:styleId="A426E55266BB45EFA214E119CB3E2099">
    <w:name w:val="A426E55266BB45EFA214E119CB3E2099"/>
    <w:rsid w:val="00CC22E9"/>
  </w:style>
  <w:style w:type="paragraph" w:customStyle="1" w:styleId="AAFA33CBE6D347F38FFED5DF2F9CE84C">
    <w:name w:val="AAFA33CBE6D347F38FFED5DF2F9CE84C"/>
    <w:rsid w:val="00CC22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43FB42383A4B91B63CFD84835F5A" ma:contentTypeVersion="15" ma:contentTypeDescription="Create a new document." ma:contentTypeScope="" ma:versionID="d15e3d5d0fd0922eb1a53529bcab6335">
  <xsd:schema xmlns:xsd="http://www.w3.org/2001/XMLSchema" xmlns:xs="http://www.w3.org/2001/XMLSchema" xmlns:p="http://schemas.microsoft.com/office/2006/metadata/properties" xmlns:ns2="b609e7df-2efa-4764-a6f0-117cbce320fc" xmlns:ns3="9ac5f374-bf06-4c49-bb25-aa248c079314" xmlns:ns4="14b0c90d-f288-4b2f-987e-3f66d89a3167" targetNamespace="http://schemas.microsoft.com/office/2006/metadata/properties" ma:root="true" ma:fieldsID="6926c3b0e07901fa9d5643810b97b929" ns2:_="" ns3:_="" ns4:_="">
    <xsd:import namespace="b609e7df-2efa-4764-a6f0-117cbce320fc"/>
    <xsd:import namespace="9ac5f374-bf06-4c49-bb25-aa248c079314"/>
    <xsd:import namespace="14b0c90d-f288-4b2f-987e-3f66d89a3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9e7df-2efa-4764-a6f0-117cbce320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0fa888-949a-464e-a270-b091e030d5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5f374-bf06-4c49-bb25-aa248c0793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0c90d-f288-4b2f-987e-3f66d89a316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20a70e1-79ab-4410-8c12-85c73a19a6b8}" ma:internalName="TaxCatchAll" ma:showField="CatchAllData" ma:web="14b0c90d-f288-4b2f-987e-3f66d89a3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4b0c90d-f288-4b2f-987e-3f66d89a3167" xsi:nil="true"/>
    <lcf76f155ced4ddcb4097134ff3c332f xmlns="b609e7df-2efa-4764-a6f0-117cbce320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CBD580E-A5DD-4D41-9D7E-EC13CE2324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9E76DB-7773-4E8C-8425-94F60D680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09e7df-2efa-4764-a6f0-117cbce320fc"/>
    <ds:schemaRef ds:uri="9ac5f374-bf06-4c49-bb25-aa248c079314"/>
    <ds:schemaRef ds:uri="14b0c90d-f288-4b2f-987e-3f66d89a3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00BBCA-4AAD-4AEA-A4D6-53A99E2C29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8E9421-F1C7-4D0D-8F16-DA53F6E68414}">
  <ds:schemaRefs>
    <ds:schemaRef ds:uri="http://schemas.microsoft.com/office/2006/metadata/properties"/>
    <ds:schemaRef ds:uri="http://schemas.microsoft.com/office/infopath/2007/PartnerControls"/>
    <ds:schemaRef ds:uri="14b0c90d-f288-4b2f-987e-3f66d89a3167"/>
    <ds:schemaRef ds:uri="b609e7df-2efa-4764-a6f0-117cbce320fc"/>
  </ds:schemaRefs>
</ds:datastoreItem>
</file>

<file path=docMetadata/LabelInfo.xml><?xml version="1.0" encoding="utf-8"?>
<clbl:labelList xmlns:clbl="http://schemas.microsoft.com/office/2020/mipLabelMetadata">
  <clbl:label id="{82c514c1-a717-4087-be06-d40d2070ad52}" enabled="0" method="" siteId="{82c514c1-a717-4087-be06-d40d2070ad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 Hospital</Company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Cowman</dc:creator>
  <cp:keywords/>
  <dc:description/>
  <cp:lastModifiedBy>Christine Jorgensen</cp:lastModifiedBy>
  <cp:revision>3</cp:revision>
  <cp:lastPrinted>2017-06-18T23:38:00Z</cp:lastPrinted>
  <dcterms:created xsi:type="dcterms:W3CDTF">2022-09-12T00:33:00Z</dcterms:created>
  <dcterms:modified xsi:type="dcterms:W3CDTF">2022-09-12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cafb9df-bd9a-4827-ac28-1bfc8d216e0a</vt:lpwstr>
  </property>
  <property fmtid="{D5CDD505-2E9C-101B-9397-08002B2CF9AE}" pid="3" name="ContentTypeId">
    <vt:lpwstr>0x010100F87643FB42383A4B91B63CFD84835F5A</vt:lpwstr>
  </property>
  <property fmtid="{D5CDD505-2E9C-101B-9397-08002B2CF9AE}" pid="4" name="MediaServiceImageTags">
    <vt:lpwstr/>
  </property>
</Properties>
</file>